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85828" w:rsidRDefault="00451BDD" w:rsidP="009B3F40">
      <w:pPr>
        <w:pBdr>
          <w:bottom w:val="single" w:sz="36" w:space="6" w:color="EEEEEE"/>
        </w:pBdr>
        <w:spacing w:after="300"/>
        <w:textAlignment w:val="baseline"/>
        <w:outlineLvl w:val="1"/>
        <w:rPr>
          <w:rFonts w:asciiTheme="majorHAnsi" w:eastAsia="Times New Roman" w:hAnsiTheme="majorHAnsi" w:cs="Arial"/>
          <w:b/>
          <w:bCs/>
          <w:i/>
          <w:color w:val="404040" w:themeColor="text1" w:themeTint="BF"/>
          <w:sz w:val="24"/>
          <w:szCs w:val="24"/>
        </w:rPr>
      </w:pPr>
      <w:r>
        <w:rPr>
          <w:rFonts w:asciiTheme="majorHAnsi" w:eastAsia="Times New Roman" w:hAnsiTheme="majorHAnsi" w:cs="Arial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B9277A5" wp14:editId="3D04DE71">
                <wp:simplePos x="0" y="0"/>
                <wp:positionH relativeFrom="column">
                  <wp:posOffset>302260</wp:posOffset>
                </wp:positionH>
                <wp:positionV relativeFrom="paragraph">
                  <wp:posOffset>-466725</wp:posOffset>
                </wp:positionV>
                <wp:extent cx="4429125" cy="819150"/>
                <wp:effectExtent l="0" t="0" r="28575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29125" cy="819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4B54E2" w:rsidRPr="004B54E2" w:rsidRDefault="004B54E2" w:rsidP="004B54E2">
                            <w:pPr>
                              <w:jc w:val="center"/>
                              <w:rPr>
                                <w:b/>
                                <w:sz w:val="32"/>
                              </w:rPr>
                            </w:pPr>
                            <w:r w:rsidRPr="004B54E2">
                              <w:rPr>
                                <w:b/>
                                <w:sz w:val="32"/>
                              </w:rPr>
                              <w:t>Child Evangelism Fellowship of Missouri Inc.</w:t>
                            </w:r>
                          </w:p>
                          <w:p w:rsidR="004B54E2" w:rsidRPr="004B54E2" w:rsidRDefault="004B54E2" w:rsidP="004B54E2">
                            <w:pPr>
                              <w:jc w:val="center"/>
                              <w:rPr>
                                <w:b/>
                                <w:sz w:val="32"/>
                              </w:rPr>
                            </w:pPr>
                            <w:r w:rsidRPr="004B54E2">
                              <w:rPr>
                                <w:b/>
                                <w:sz w:val="32"/>
                              </w:rPr>
                              <w:t>Volunteer Screening Instructions CEF Volunteers</w:t>
                            </w:r>
                          </w:p>
                          <w:p w:rsidR="004B54E2" w:rsidRPr="004B54E2" w:rsidRDefault="004B54E2" w:rsidP="004B54E2">
                            <w:pPr>
                              <w:jc w:val="center"/>
                              <w:rPr>
                                <w:b/>
                                <w:sz w:val="32"/>
                              </w:rPr>
                            </w:pPr>
                            <w:r w:rsidRPr="004B54E2">
                              <w:rPr>
                                <w:b/>
                                <w:sz w:val="32"/>
                              </w:rPr>
                              <w:t>www.cefmissouri.or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23.8pt;margin-top:-36.75pt;width:348.75pt;height:64.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" fillcolor="white [3201]" strokeweight=".5pt">
                <v:textbox>
                  <w:txbxContent>
                    <w:p w:rsidR="004B54E2" w:rsidRPr="004B54E2" w:rsidRDefault="004B54E2" w:rsidP="004B54E2">
                      <w:pPr>
                        <w:jc w:val="center"/>
                        <w:rPr>
                          <w:b/>
                          <w:sz w:val="32"/>
                        </w:rPr>
                      </w:pPr>
                      <w:r w:rsidRPr="004B54E2">
                        <w:rPr>
                          <w:b/>
                          <w:sz w:val="32"/>
                        </w:rPr>
                        <w:t>Child Evangelism Fellowship of Missouri Inc.</w:t>
                      </w:r>
                    </w:p>
                    <w:p w:rsidR="004B54E2" w:rsidRPr="004B54E2" w:rsidRDefault="004B54E2" w:rsidP="004B54E2">
                      <w:pPr>
                        <w:jc w:val="center"/>
                        <w:rPr>
                          <w:b/>
                          <w:sz w:val="32"/>
                        </w:rPr>
                      </w:pPr>
                      <w:r w:rsidRPr="004B54E2">
                        <w:rPr>
                          <w:b/>
                          <w:sz w:val="32"/>
                        </w:rPr>
                        <w:t>Volunteer Screening Instructions CEF Volunteers</w:t>
                      </w:r>
                    </w:p>
                    <w:p w:rsidR="004B54E2" w:rsidRPr="004B54E2" w:rsidRDefault="004B54E2" w:rsidP="004B54E2">
                      <w:pPr>
                        <w:jc w:val="center"/>
                        <w:rPr>
                          <w:b/>
                          <w:sz w:val="32"/>
                        </w:rPr>
                      </w:pPr>
                      <w:r w:rsidRPr="004B54E2">
                        <w:rPr>
                          <w:b/>
                          <w:sz w:val="32"/>
                        </w:rPr>
                        <w:t>www.cefmissouri.org</w:t>
                      </w:r>
                    </w:p>
                  </w:txbxContent>
                </v:textbox>
              </v:shape>
            </w:pict>
          </mc:Fallback>
        </mc:AlternateContent>
      </w:r>
      <w:r w:rsidR="00BF4D6E">
        <w:rPr>
          <w:rFonts w:asciiTheme="majorHAnsi" w:eastAsia="Times New Roman" w:hAnsiTheme="majorHAnsi" w:cs="Arial"/>
          <w:noProof/>
          <w:color w:val="000000" w:themeColor="text1"/>
          <w:sz w:val="24"/>
          <w:szCs w:val="24"/>
        </w:rPr>
        <w:drawing>
          <wp:anchor distT="0" distB="274320" distL="114300" distR="114300" simplePos="0" relativeHeight="251665920" behindDoc="0" locked="0" layoutInCell="1" allowOverlap="1" wp14:anchorId="7096C64B" wp14:editId="63422501">
            <wp:simplePos x="0" y="0"/>
            <wp:positionH relativeFrom="column">
              <wp:posOffset>-445135</wp:posOffset>
            </wp:positionH>
            <wp:positionV relativeFrom="paragraph">
              <wp:posOffset>0</wp:posOffset>
            </wp:positionV>
            <wp:extent cx="2011680" cy="933450"/>
            <wp:effectExtent l="0" t="0" r="762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EF logo, black 2013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1680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7396A">
        <w:rPr>
          <w:rFonts w:asciiTheme="majorHAnsi" w:eastAsia="Times New Roman" w:hAnsiTheme="majorHAnsi" w:cs="Arial"/>
          <w:b/>
          <w:bCs/>
          <w:i/>
          <w:color w:val="404040" w:themeColor="text1" w:themeTint="BF"/>
          <w:sz w:val="24"/>
          <w:szCs w:val="24"/>
        </w:rPr>
        <w:t xml:space="preserve"> </w:t>
      </w:r>
    </w:p>
    <w:p w:rsidR="004B54E2" w:rsidRDefault="004B54E2" w:rsidP="009B3F40">
      <w:pPr>
        <w:pBdr>
          <w:bottom w:val="single" w:sz="36" w:space="6" w:color="EEEEEE"/>
        </w:pBdr>
        <w:spacing w:after="300"/>
        <w:textAlignment w:val="baseline"/>
        <w:outlineLvl w:val="1"/>
        <w:rPr>
          <w:rFonts w:asciiTheme="majorHAnsi" w:eastAsia="Times New Roman" w:hAnsiTheme="majorHAnsi" w:cs="Arial"/>
          <w:bCs/>
          <w:i/>
          <w:color w:val="404040" w:themeColor="text1" w:themeTint="BF"/>
          <w:sz w:val="24"/>
          <w:szCs w:val="24"/>
        </w:rPr>
      </w:pPr>
    </w:p>
    <w:p w:rsidR="004C38C2" w:rsidRDefault="009B3F40" w:rsidP="00057ACE">
      <w:pPr>
        <w:pBdr>
          <w:bottom w:val="single" w:sz="36" w:space="6" w:color="EEEEEE"/>
        </w:pBdr>
        <w:spacing w:after="300"/>
        <w:textAlignment w:val="baseline"/>
        <w:outlineLvl w:val="1"/>
        <w:rPr>
          <w:rFonts w:asciiTheme="majorHAnsi" w:eastAsia="Times New Roman" w:hAnsiTheme="majorHAnsi" w:cs="Arial"/>
          <w:bCs/>
        </w:rPr>
      </w:pPr>
      <w:r w:rsidRPr="00676211">
        <w:rPr>
          <w:rFonts w:asciiTheme="majorHAnsi" w:eastAsia="Times New Roman" w:hAnsiTheme="majorHAnsi" w:cs="Arial"/>
          <w:bCs/>
          <w:i/>
        </w:rPr>
        <w:t>CEF takes seriously our responsibility to protect the children we serve, the volunteers who serve the children, our partnering churches and the good name of Jesus Christ.</w:t>
      </w:r>
    </w:p>
    <w:p w:rsidR="009B3F40" w:rsidRPr="00047DB9" w:rsidRDefault="009B3F40" w:rsidP="00057ACE">
      <w:pPr>
        <w:pBdr>
          <w:bottom w:val="single" w:sz="36" w:space="6" w:color="EEEEEE"/>
        </w:pBdr>
        <w:spacing w:after="300"/>
        <w:textAlignment w:val="baseline"/>
        <w:outlineLvl w:val="1"/>
        <w:rPr>
          <w:rFonts w:asciiTheme="majorHAnsi" w:eastAsia="Times New Roman" w:hAnsiTheme="majorHAnsi" w:cs="Arial"/>
          <w:bCs/>
        </w:rPr>
      </w:pPr>
      <w:r w:rsidRPr="00676211">
        <w:rPr>
          <w:rFonts w:asciiTheme="majorHAnsi" w:eastAsia="Times New Roman" w:hAnsiTheme="majorHAnsi" w:cs="Arial"/>
        </w:rPr>
        <w:br/>
        <w:t>Thank you for your decision to volunteer with </w:t>
      </w:r>
      <w:r w:rsidRPr="00676211">
        <w:rPr>
          <w:rFonts w:asciiTheme="majorHAnsi" w:eastAsia="Times New Roman" w:hAnsiTheme="majorHAnsi" w:cs="Arial"/>
          <w:i/>
          <w:iCs/>
          <w:bdr w:val="none" w:sz="0" w:space="0" w:color="auto" w:frame="1"/>
        </w:rPr>
        <w:t>Child Evangelism Fellowship</w:t>
      </w:r>
      <w:r w:rsidRPr="00676211">
        <w:rPr>
          <w:rFonts w:asciiTheme="majorHAnsi" w:eastAsia="Times New Roman" w:hAnsiTheme="majorHAnsi" w:cs="Arial"/>
          <w:bdr w:val="none" w:sz="0" w:space="0" w:color="auto" w:frame="1"/>
          <w:vertAlign w:val="superscript"/>
        </w:rPr>
        <w:t>®</w:t>
      </w:r>
      <w:r w:rsidR="0007396A" w:rsidRPr="00676211">
        <w:rPr>
          <w:rFonts w:asciiTheme="majorHAnsi" w:eastAsia="Times New Roman" w:hAnsiTheme="majorHAnsi" w:cs="Arial"/>
        </w:rPr>
        <w:t>.</w:t>
      </w:r>
      <w:r w:rsidRPr="00676211">
        <w:rPr>
          <w:rFonts w:asciiTheme="majorHAnsi" w:eastAsia="Times New Roman" w:hAnsiTheme="majorHAnsi" w:cs="Arial"/>
        </w:rPr>
        <w:t xml:space="preserve"> We are excited about all that God is going to do as churches all across the nation share the </w:t>
      </w:r>
      <w:r w:rsidR="0007396A" w:rsidRPr="00676211">
        <w:rPr>
          <w:rFonts w:asciiTheme="majorHAnsi" w:eastAsia="Times New Roman" w:hAnsiTheme="majorHAnsi" w:cs="Arial"/>
        </w:rPr>
        <w:t xml:space="preserve">Gospel </w:t>
      </w:r>
      <w:r w:rsidRPr="00676211">
        <w:rPr>
          <w:rFonts w:asciiTheme="majorHAnsi" w:eastAsia="Times New Roman" w:hAnsiTheme="majorHAnsi" w:cs="Arial"/>
        </w:rPr>
        <w:t xml:space="preserve">with unchurched children in their communities. Following are some important considerations for all who will volunteer and have </w:t>
      </w:r>
      <w:r w:rsidRPr="00047DB9">
        <w:rPr>
          <w:rFonts w:asciiTheme="majorHAnsi" w:eastAsia="Times New Roman" w:hAnsiTheme="majorHAnsi" w:cs="Arial"/>
        </w:rPr>
        <w:t>direct contact with the children</w:t>
      </w:r>
      <w:r w:rsidR="0007396A" w:rsidRPr="00047DB9">
        <w:rPr>
          <w:rFonts w:asciiTheme="majorHAnsi" w:eastAsia="Times New Roman" w:hAnsiTheme="majorHAnsi" w:cs="Arial"/>
        </w:rPr>
        <w:t xml:space="preserve"> through </w:t>
      </w:r>
      <w:r w:rsidR="0007396A" w:rsidRPr="00047DB9">
        <w:rPr>
          <w:rFonts w:asciiTheme="majorHAnsi" w:eastAsia="Times New Roman" w:hAnsiTheme="majorHAnsi" w:cs="Arial"/>
          <w:i/>
        </w:rPr>
        <w:t>CEF</w:t>
      </w:r>
      <w:r w:rsidR="0007396A" w:rsidRPr="00047DB9">
        <w:rPr>
          <w:rFonts w:asciiTheme="majorHAnsi" w:eastAsia="Times New Roman" w:hAnsiTheme="majorHAnsi" w:cs="Arial"/>
        </w:rPr>
        <w:t xml:space="preserve"> ministries</w:t>
      </w:r>
      <w:r w:rsidR="00057ACE" w:rsidRPr="00047DB9">
        <w:rPr>
          <w:rFonts w:asciiTheme="majorHAnsi" w:eastAsia="Times New Roman" w:hAnsiTheme="majorHAnsi" w:cs="Arial"/>
        </w:rPr>
        <w:t>.</w:t>
      </w:r>
    </w:p>
    <w:p w:rsidR="009B3F40" w:rsidRPr="00047DB9" w:rsidRDefault="009B3F40" w:rsidP="009B3F40">
      <w:pPr>
        <w:numPr>
          <w:ilvl w:val="0"/>
          <w:numId w:val="2"/>
        </w:numPr>
        <w:spacing w:line="325" w:lineRule="atLeast"/>
        <w:ind w:left="450"/>
        <w:textAlignment w:val="baseline"/>
        <w:rPr>
          <w:rFonts w:asciiTheme="majorHAnsi" w:eastAsia="Times New Roman" w:hAnsiTheme="majorHAnsi" w:cs="Arial"/>
        </w:rPr>
      </w:pPr>
      <w:r w:rsidRPr="00047DB9">
        <w:rPr>
          <w:rFonts w:asciiTheme="majorHAnsi" w:eastAsia="Times New Roman" w:hAnsiTheme="majorHAnsi" w:cs="Arial"/>
          <w:i/>
          <w:iCs/>
          <w:bdr w:val="none" w:sz="0" w:space="0" w:color="auto" w:frame="1"/>
        </w:rPr>
        <w:t>CEF </w:t>
      </w:r>
      <w:r w:rsidRPr="00047DB9">
        <w:rPr>
          <w:rFonts w:asciiTheme="majorHAnsi" w:eastAsia="Times New Roman" w:hAnsiTheme="majorHAnsi" w:cs="Arial"/>
        </w:rPr>
        <w:t xml:space="preserve">does online background checks </w:t>
      </w:r>
      <w:r w:rsidR="00CE51EA" w:rsidRPr="00047DB9">
        <w:rPr>
          <w:rFonts w:asciiTheme="majorHAnsi" w:eastAsia="Times New Roman" w:hAnsiTheme="majorHAnsi" w:cs="Arial"/>
        </w:rPr>
        <w:t xml:space="preserve">and volunteer applications </w:t>
      </w:r>
      <w:r w:rsidRPr="00047DB9">
        <w:rPr>
          <w:rFonts w:asciiTheme="majorHAnsi" w:eastAsia="Times New Roman" w:hAnsiTheme="majorHAnsi" w:cs="Arial"/>
        </w:rPr>
        <w:t>utilizing a secure server so that your information is safe.</w:t>
      </w:r>
    </w:p>
    <w:p w:rsidR="0053617C" w:rsidRPr="00047DB9" w:rsidRDefault="0053617C" w:rsidP="00AA7346">
      <w:pPr>
        <w:pStyle w:val="ListParagraph"/>
        <w:numPr>
          <w:ilvl w:val="0"/>
          <w:numId w:val="2"/>
        </w:numPr>
        <w:tabs>
          <w:tab w:val="clear" w:pos="720"/>
          <w:tab w:val="num" w:pos="450"/>
        </w:tabs>
        <w:spacing w:line="325" w:lineRule="atLeast"/>
        <w:ind w:left="450"/>
        <w:textAlignment w:val="baseline"/>
        <w:rPr>
          <w:rFonts w:asciiTheme="majorHAnsi" w:eastAsia="Times New Roman" w:hAnsiTheme="majorHAnsi" w:cs="Arial"/>
        </w:rPr>
      </w:pPr>
      <w:r w:rsidRPr="00047DB9">
        <w:rPr>
          <w:rFonts w:asciiTheme="majorHAnsi" w:eastAsia="Times New Roman" w:hAnsiTheme="majorHAnsi" w:cs="Arial"/>
        </w:rPr>
        <w:t>All volunteers (age 18 and older) and </w:t>
      </w:r>
      <w:r w:rsidRPr="00047DB9">
        <w:rPr>
          <w:rFonts w:asciiTheme="majorHAnsi" w:eastAsia="Times New Roman" w:hAnsiTheme="majorHAnsi" w:cs="Arial"/>
          <w:i/>
          <w:iCs/>
          <w:bdr w:val="none" w:sz="0" w:space="0" w:color="auto" w:frame="1"/>
        </w:rPr>
        <w:t>CEF </w:t>
      </w:r>
      <w:r w:rsidRPr="00047DB9">
        <w:rPr>
          <w:rFonts w:asciiTheme="majorHAnsi" w:eastAsia="Times New Roman" w:hAnsiTheme="majorHAnsi" w:cs="Arial"/>
        </w:rPr>
        <w:t>missionaries are required to undergo a national criminal background check.</w:t>
      </w:r>
    </w:p>
    <w:p w:rsidR="009B3F40" w:rsidRPr="00047DB9" w:rsidRDefault="009B3F40" w:rsidP="009B3F40">
      <w:pPr>
        <w:numPr>
          <w:ilvl w:val="0"/>
          <w:numId w:val="3"/>
        </w:numPr>
        <w:spacing w:line="325" w:lineRule="atLeast"/>
        <w:ind w:left="450"/>
        <w:textAlignment w:val="baseline"/>
        <w:rPr>
          <w:rFonts w:asciiTheme="majorHAnsi" w:eastAsia="Times New Roman" w:hAnsiTheme="majorHAnsi" w:cs="Arial"/>
        </w:rPr>
      </w:pPr>
      <w:r w:rsidRPr="00047DB9">
        <w:rPr>
          <w:rFonts w:asciiTheme="majorHAnsi" w:eastAsia="Times New Roman" w:hAnsiTheme="majorHAnsi" w:cs="Arial"/>
        </w:rPr>
        <w:t>All approved workers will receive a required name</w:t>
      </w:r>
      <w:r w:rsidR="004C38C2">
        <w:rPr>
          <w:rFonts w:asciiTheme="majorHAnsi" w:eastAsia="Times New Roman" w:hAnsiTheme="majorHAnsi" w:cs="Arial"/>
        </w:rPr>
        <w:t xml:space="preserve"> </w:t>
      </w:r>
      <w:r w:rsidRPr="00047DB9">
        <w:rPr>
          <w:rFonts w:asciiTheme="majorHAnsi" w:eastAsia="Times New Roman" w:hAnsiTheme="majorHAnsi" w:cs="Arial"/>
        </w:rPr>
        <w:t>tag upon completion of steps 1-3.</w:t>
      </w:r>
    </w:p>
    <w:p w:rsidR="009B3F40" w:rsidRPr="00676211" w:rsidRDefault="009B3F40" w:rsidP="009B3F40">
      <w:pPr>
        <w:numPr>
          <w:ilvl w:val="0"/>
          <w:numId w:val="4"/>
        </w:numPr>
        <w:spacing w:line="325" w:lineRule="atLeast"/>
        <w:ind w:left="450"/>
        <w:textAlignment w:val="baseline"/>
        <w:rPr>
          <w:rFonts w:asciiTheme="majorHAnsi" w:eastAsia="Times New Roman" w:hAnsiTheme="majorHAnsi" w:cs="Arial"/>
          <w:b/>
        </w:rPr>
      </w:pPr>
      <w:r w:rsidRPr="00047DB9">
        <w:rPr>
          <w:rFonts w:asciiTheme="majorHAnsi" w:eastAsia="Times New Roman" w:hAnsiTheme="majorHAnsi" w:cs="Arial"/>
        </w:rPr>
        <w:t>You will need to go online to complete the screening process. </w:t>
      </w:r>
      <w:r w:rsidRPr="00676211">
        <w:rPr>
          <w:rFonts w:asciiTheme="majorHAnsi" w:eastAsia="Times New Roman" w:hAnsiTheme="majorHAnsi" w:cs="Arial"/>
          <w:b/>
          <w:i/>
          <w:iCs/>
          <w:color w:val="984806" w:themeColor="accent6" w:themeShade="80"/>
          <w:bdr w:val="none" w:sz="0" w:space="0" w:color="auto" w:frame="1"/>
        </w:rPr>
        <w:t>CEF </w:t>
      </w:r>
      <w:r w:rsidRPr="00676211">
        <w:rPr>
          <w:rFonts w:asciiTheme="majorHAnsi" w:eastAsia="Times New Roman" w:hAnsiTheme="majorHAnsi" w:cs="Arial"/>
          <w:b/>
          <w:color w:val="984806" w:themeColor="accent6" w:themeShade="80"/>
        </w:rPr>
        <w:t>will pay your screening fee</w:t>
      </w:r>
      <w:r w:rsidRPr="00676211">
        <w:rPr>
          <w:rFonts w:asciiTheme="majorHAnsi" w:eastAsia="Times New Roman" w:hAnsiTheme="majorHAnsi" w:cs="Arial"/>
          <w:b/>
        </w:rPr>
        <w:t>.</w:t>
      </w:r>
    </w:p>
    <w:p w:rsidR="009B3F40" w:rsidRPr="00676211" w:rsidRDefault="009B3F40" w:rsidP="009B3F40">
      <w:pPr>
        <w:spacing w:line="325" w:lineRule="atLeast"/>
        <w:ind w:left="450"/>
        <w:textAlignment w:val="baseline"/>
        <w:rPr>
          <w:rFonts w:asciiTheme="majorHAnsi" w:eastAsia="Times New Roman" w:hAnsiTheme="majorHAnsi" w:cs="Arial"/>
        </w:rPr>
      </w:pPr>
    </w:p>
    <w:p w:rsidR="009B3F40" w:rsidRPr="00676211" w:rsidRDefault="009B3F40" w:rsidP="009B3F40">
      <w:pPr>
        <w:textAlignment w:val="baseline"/>
        <w:rPr>
          <w:rFonts w:asciiTheme="majorHAnsi" w:eastAsia="Times New Roman" w:hAnsiTheme="majorHAnsi" w:cs="Arial"/>
        </w:rPr>
      </w:pPr>
      <w:bookmarkStart w:id="0" w:name="EasySteps"/>
      <w:bookmarkEnd w:id="0"/>
      <w:r w:rsidRPr="00676211">
        <w:rPr>
          <w:rFonts w:asciiTheme="majorHAnsi" w:eastAsia="Times New Roman" w:hAnsiTheme="majorHAnsi" w:cs="Arial"/>
          <w:b/>
          <w:bCs/>
          <w:bdr w:val="none" w:sz="0" w:space="0" w:color="auto" w:frame="1"/>
        </w:rPr>
        <w:t xml:space="preserve">There are </w:t>
      </w:r>
      <w:r w:rsidR="0007396A" w:rsidRPr="00676211">
        <w:rPr>
          <w:rFonts w:asciiTheme="majorHAnsi" w:eastAsia="Times New Roman" w:hAnsiTheme="majorHAnsi" w:cs="Arial"/>
          <w:b/>
          <w:bCs/>
          <w:bdr w:val="none" w:sz="0" w:space="0" w:color="auto" w:frame="1"/>
        </w:rPr>
        <w:t>three</w:t>
      </w:r>
      <w:r w:rsidRPr="00676211">
        <w:rPr>
          <w:rFonts w:asciiTheme="majorHAnsi" w:eastAsia="Times New Roman" w:hAnsiTheme="majorHAnsi" w:cs="Arial"/>
          <w:b/>
          <w:bCs/>
          <w:bdr w:val="none" w:sz="0" w:space="0" w:color="auto" w:frame="1"/>
        </w:rPr>
        <w:t xml:space="preserve"> easy steps required for </w:t>
      </w:r>
      <w:r w:rsidR="00057ACE" w:rsidRPr="00676211">
        <w:rPr>
          <w:rFonts w:asciiTheme="majorHAnsi" w:eastAsia="Times New Roman" w:hAnsiTheme="majorHAnsi" w:cs="Arial"/>
          <w:b/>
          <w:bCs/>
          <w:bdr w:val="none" w:sz="0" w:space="0" w:color="auto" w:frame="1"/>
        </w:rPr>
        <w:t xml:space="preserve">New </w:t>
      </w:r>
      <w:r w:rsidR="004C38C2">
        <w:rPr>
          <w:rFonts w:asciiTheme="majorHAnsi" w:eastAsia="Times New Roman" w:hAnsiTheme="majorHAnsi" w:cs="Arial"/>
          <w:b/>
          <w:bCs/>
          <w:bdr w:val="none" w:sz="0" w:space="0" w:color="auto" w:frame="1"/>
        </w:rPr>
        <w:t>V</w:t>
      </w:r>
      <w:r w:rsidRPr="00676211">
        <w:rPr>
          <w:rFonts w:asciiTheme="majorHAnsi" w:eastAsia="Times New Roman" w:hAnsiTheme="majorHAnsi" w:cs="Arial"/>
          <w:b/>
          <w:bCs/>
          <w:bdr w:val="none" w:sz="0" w:space="0" w:color="auto" w:frame="1"/>
        </w:rPr>
        <w:t>olunteer participation</w:t>
      </w:r>
      <w:r w:rsidR="004C38C2">
        <w:rPr>
          <w:rFonts w:asciiTheme="majorHAnsi" w:eastAsia="Times New Roman" w:hAnsiTheme="majorHAnsi" w:cs="Arial"/>
          <w:b/>
          <w:bCs/>
          <w:bdr w:val="none" w:sz="0" w:space="0" w:color="auto" w:frame="1"/>
        </w:rPr>
        <w:t xml:space="preserve"> or Returning V</w:t>
      </w:r>
      <w:r w:rsidR="00047DB9">
        <w:rPr>
          <w:rFonts w:asciiTheme="majorHAnsi" w:eastAsia="Times New Roman" w:hAnsiTheme="majorHAnsi" w:cs="Arial"/>
          <w:b/>
          <w:bCs/>
          <w:bdr w:val="none" w:sz="0" w:space="0" w:color="auto" w:frame="1"/>
        </w:rPr>
        <w:t>olunteer</w:t>
      </w:r>
      <w:r w:rsidR="004C38C2">
        <w:rPr>
          <w:rFonts w:asciiTheme="majorHAnsi" w:eastAsia="Times New Roman" w:hAnsiTheme="majorHAnsi" w:cs="Arial"/>
          <w:b/>
          <w:bCs/>
          <w:bdr w:val="none" w:sz="0" w:space="0" w:color="auto" w:frame="1"/>
        </w:rPr>
        <w:t xml:space="preserve">s Inactive </w:t>
      </w:r>
      <w:r w:rsidR="00D9719E">
        <w:rPr>
          <w:rFonts w:asciiTheme="majorHAnsi" w:eastAsia="Times New Roman" w:hAnsiTheme="majorHAnsi" w:cs="Arial"/>
          <w:b/>
          <w:bCs/>
          <w:bdr w:val="none" w:sz="0" w:space="0" w:color="auto" w:frame="1"/>
        </w:rPr>
        <w:t>for</w:t>
      </w:r>
      <w:r w:rsidR="004C38C2">
        <w:rPr>
          <w:rFonts w:asciiTheme="majorHAnsi" w:eastAsia="Times New Roman" w:hAnsiTheme="majorHAnsi" w:cs="Arial"/>
          <w:b/>
          <w:bCs/>
          <w:bdr w:val="none" w:sz="0" w:space="0" w:color="auto" w:frame="1"/>
        </w:rPr>
        <w:t xml:space="preserve"> </w:t>
      </w:r>
      <w:r w:rsidR="00D9719E">
        <w:rPr>
          <w:rFonts w:asciiTheme="majorHAnsi" w:eastAsia="Times New Roman" w:hAnsiTheme="majorHAnsi" w:cs="Arial"/>
          <w:b/>
          <w:bCs/>
          <w:bdr w:val="none" w:sz="0" w:space="0" w:color="auto" w:frame="1"/>
        </w:rPr>
        <w:t>o</w:t>
      </w:r>
      <w:r w:rsidR="004C38C2">
        <w:rPr>
          <w:rFonts w:asciiTheme="majorHAnsi" w:eastAsia="Times New Roman" w:hAnsiTheme="majorHAnsi" w:cs="Arial"/>
          <w:b/>
          <w:bCs/>
          <w:bdr w:val="none" w:sz="0" w:space="0" w:color="auto" w:frame="1"/>
        </w:rPr>
        <w:t xml:space="preserve">ne </w:t>
      </w:r>
      <w:r w:rsidR="00D9719E">
        <w:rPr>
          <w:rFonts w:asciiTheme="majorHAnsi" w:eastAsia="Times New Roman" w:hAnsiTheme="majorHAnsi" w:cs="Arial"/>
          <w:b/>
          <w:bCs/>
          <w:bdr w:val="none" w:sz="0" w:space="0" w:color="auto" w:frame="1"/>
        </w:rPr>
        <w:t>y</w:t>
      </w:r>
      <w:r w:rsidR="004C38C2">
        <w:rPr>
          <w:rFonts w:asciiTheme="majorHAnsi" w:eastAsia="Times New Roman" w:hAnsiTheme="majorHAnsi" w:cs="Arial"/>
          <w:b/>
          <w:bCs/>
          <w:bdr w:val="none" w:sz="0" w:space="0" w:color="auto" w:frame="1"/>
        </w:rPr>
        <w:t xml:space="preserve">ear or </w:t>
      </w:r>
      <w:r w:rsidR="00D9719E">
        <w:rPr>
          <w:rFonts w:asciiTheme="majorHAnsi" w:eastAsia="Times New Roman" w:hAnsiTheme="majorHAnsi" w:cs="Arial"/>
          <w:b/>
          <w:bCs/>
          <w:bdr w:val="none" w:sz="0" w:space="0" w:color="auto" w:frame="1"/>
        </w:rPr>
        <w:t>m</w:t>
      </w:r>
      <w:bookmarkStart w:id="1" w:name="_GoBack"/>
      <w:bookmarkEnd w:id="1"/>
      <w:r w:rsidR="004C38C2">
        <w:rPr>
          <w:rFonts w:asciiTheme="majorHAnsi" w:eastAsia="Times New Roman" w:hAnsiTheme="majorHAnsi" w:cs="Arial"/>
          <w:b/>
          <w:bCs/>
          <w:bdr w:val="none" w:sz="0" w:space="0" w:color="auto" w:frame="1"/>
        </w:rPr>
        <w:t>ore</w:t>
      </w:r>
      <w:r w:rsidRPr="00676211">
        <w:rPr>
          <w:rFonts w:asciiTheme="majorHAnsi" w:eastAsia="Times New Roman" w:hAnsiTheme="majorHAnsi" w:cs="Arial"/>
          <w:b/>
          <w:bCs/>
          <w:bdr w:val="none" w:sz="0" w:space="0" w:color="auto" w:frame="1"/>
        </w:rPr>
        <w:t>:</w:t>
      </w:r>
    </w:p>
    <w:p w:rsidR="009B3F40" w:rsidRPr="00676211" w:rsidRDefault="009B3F40" w:rsidP="009B3F40">
      <w:pPr>
        <w:textAlignment w:val="baseline"/>
        <w:rPr>
          <w:rFonts w:asciiTheme="majorHAnsi" w:eastAsia="Times New Roman" w:hAnsiTheme="majorHAnsi" w:cs="Arial"/>
          <w:b/>
          <w:bCs/>
          <w:color w:val="404040" w:themeColor="text1" w:themeTint="BF"/>
          <w:bdr w:val="none" w:sz="0" w:space="0" w:color="auto" w:frame="1"/>
        </w:rPr>
      </w:pPr>
    </w:p>
    <w:p w:rsidR="004B54E2" w:rsidRPr="00676211" w:rsidRDefault="009B3F40" w:rsidP="009B3F40">
      <w:pPr>
        <w:textAlignment w:val="baseline"/>
        <w:rPr>
          <w:rFonts w:asciiTheme="majorHAnsi" w:eastAsia="Times New Roman" w:hAnsiTheme="majorHAnsi" w:cs="Arial"/>
          <w:color w:val="404040" w:themeColor="text1" w:themeTint="BF"/>
        </w:rPr>
      </w:pPr>
      <w:r w:rsidRPr="00047DB9">
        <w:rPr>
          <w:rFonts w:asciiTheme="majorHAnsi" w:eastAsia="Times New Roman" w:hAnsiTheme="majorHAnsi" w:cs="Arial"/>
          <w:b/>
          <w:bCs/>
          <w:bdr w:val="none" w:sz="0" w:space="0" w:color="auto" w:frame="1"/>
        </w:rPr>
        <w:t>STEP 1:  PRIOR to COMPLETING THE ONLINE APPLICATION</w:t>
      </w:r>
      <w:r w:rsidRPr="00047DB9">
        <w:rPr>
          <w:rFonts w:asciiTheme="majorHAnsi" w:eastAsia="Times New Roman" w:hAnsiTheme="majorHAnsi" w:cs="Arial"/>
        </w:rPr>
        <w:br/>
        <w:t>Complete the following:</w:t>
      </w:r>
      <w:r w:rsidR="004B54E2" w:rsidRPr="00047DB9">
        <w:rPr>
          <w:rFonts w:asciiTheme="majorHAnsi" w:eastAsia="Times New Roman" w:hAnsiTheme="majorHAnsi" w:cs="Arial"/>
        </w:rPr>
        <w:t xml:space="preserve"> </w:t>
      </w:r>
      <w:r w:rsidR="00057ACE" w:rsidRPr="00047DB9">
        <w:rPr>
          <w:rFonts w:asciiTheme="majorHAnsi" w:eastAsia="Times New Roman" w:hAnsiTheme="majorHAnsi" w:cs="Arial"/>
        </w:rPr>
        <w:t xml:space="preserve">Go to </w:t>
      </w:r>
      <w:hyperlink r:id="rId7" w:history="1">
        <w:r w:rsidR="00057ACE" w:rsidRPr="00676211">
          <w:rPr>
            <w:rStyle w:val="Hyperlink"/>
            <w:rFonts w:asciiTheme="majorHAnsi" w:eastAsia="Times New Roman" w:hAnsiTheme="majorHAnsi" w:cs="Arial"/>
          </w:rPr>
          <w:t>www.cefmissouri.org</w:t>
        </w:r>
      </w:hyperlink>
      <w:r w:rsidR="00057ACE" w:rsidRPr="00676211">
        <w:rPr>
          <w:rFonts w:asciiTheme="majorHAnsi" w:eastAsia="Times New Roman" w:hAnsiTheme="majorHAnsi" w:cs="Arial"/>
          <w:color w:val="0070C0"/>
        </w:rPr>
        <w:t xml:space="preserve"> </w:t>
      </w:r>
      <w:r w:rsidR="00057ACE" w:rsidRPr="00676211">
        <w:rPr>
          <w:rFonts w:asciiTheme="majorHAnsi" w:eastAsia="Times New Roman" w:hAnsiTheme="majorHAnsi" w:cs="Arial"/>
          <w:color w:val="0000FF"/>
        </w:rPr>
        <w:t>and click on “Volunteers”</w:t>
      </w:r>
    </w:p>
    <w:p w:rsidR="009B3F40" w:rsidRPr="00676211" w:rsidRDefault="009B3F40" w:rsidP="000C6831">
      <w:pPr>
        <w:numPr>
          <w:ilvl w:val="0"/>
          <w:numId w:val="5"/>
        </w:numPr>
        <w:spacing w:line="325" w:lineRule="atLeast"/>
        <w:ind w:left="810"/>
        <w:textAlignment w:val="baseline"/>
        <w:rPr>
          <w:rFonts w:asciiTheme="majorHAnsi" w:eastAsia="Times New Roman" w:hAnsiTheme="majorHAnsi" w:cs="Arial"/>
          <w:color w:val="404040" w:themeColor="text1" w:themeTint="BF"/>
        </w:rPr>
      </w:pPr>
      <w:r w:rsidRPr="00047DB9">
        <w:rPr>
          <w:rFonts w:asciiTheme="majorHAnsi" w:eastAsia="Times New Roman" w:hAnsiTheme="majorHAnsi" w:cs="Arial"/>
        </w:rPr>
        <w:t>Read the </w:t>
      </w:r>
      <w:hyperlink r:id="rId8" w:tgtFrame="_blank" w:history="1">
        <w:r w:rsidRPr="00047DB9">
          <w:rPr>
            <w:rFonts w:asciiTheme="majorHAnsi" w:eastAsia="Times New Roman" w:hAnsiTheme="majorHAnsi" w:cs="Arial"/>
            <w:u w:val="single"/>
            <w:bdr w:val="none" w:sz="0" w:space="0" w:color="auto" w:frame="1"/>
          </w:rPr>
          <w:t>Statement of Faith</w:t>
        </w:r>
      </w:hyperlink>
      <w:r w:rsidRPr="00047DB9">
        <w:rPr>
          <w:rFonts w:asciiTheme="majorHAnsi" w:eastAsia="Times New Roman" w:hAnsiTheme="majorHAnsi" w:cs="Arial"/>
        </w:rPr>
        <w:t xml:space="preserve"> </w:t>
      </w:r>
      <w:r w:rsidR="00DC59D7">
        <w:rPr>
          <w:rFonts w:asciiTheme="majorHAnsi" w:eastAsia="Times New Roman" w:hAnsiTheme="majorHAnsi" w:cs="Arial"/>
        </w:rPr>
        <w:t>(</w:t>
      </w:r>
      <w:r w:rsidRPr="00047DB9">
        <w:rPr>
          <w:rFonts w:asciiTheme="majorHAnsi" w:eastAsia="Times New Roman" w:hAnsiTheme="majorHAnsi" w:cs="Arial"/>
        </w:rPr>
        <w:t>cefonline.com/</w:t>
      </w:r>
      <w:proofErr w:type="spellStart"/>
      <w:r w:rsidRPr="00676211">
        <w:rPr>
          <w:rFonts w:asciiTheme="majorHAnsi" w:eastAsia="Times New Roman" w:hAnsiTheme="majorHAnsi" w:cs="Arial"/>
          <w:color w:val="404040" w:themeColor="text1" w:themeTint="BF"/>
        </w:rPr>
        <w:t>statementoffaith</w:t>
      </w:r>
      <w:proofErr w:type="spellEnd"/>
      <w:r w:rsidR="00DC59D7">
        <w:rPr>
          <w:rFonts w:asciiTheme="majorHAnsi" w:eastAsia="Times New Roman" w:hAnsiTheme="majorHAnsi" w:cs="Arial"/>
          <w:color w:val="404040" w:themeColor="text1" w:themeTint="BF"/>
        </w:rPr>
        <w:t>)</w:t>
      </w:r>
    </w:p>
    <w:p w:rsidR="009B3F40" w:rsidRPr="00676211" w:rsidRDefault="009B3F40" w:rsidP="009B3F40">
      <w:pPr>
        <w:numPr>
          <w:ilvl w:val="0"/>
          <w:numId w:val="5"/>
        </w:numPr>
        <w:spacing w:line="325" w:lineRule="atLeast"/>
        <w:ind w:left="810"/>
        <w:textAlignment w:val="baseline"/>
        <w:rPr>
          <w:rFonts w:asciiTheme="majorHAnsi" w:eastAsia="Times New Roman" w:hAnsiTheme="majorHAnsi" w:cs="Arial"/>
          <w:color w:val="404040" w:themeColor="text1" w:themeTint="BF"/>
        </w:rPr>
      </w:pPr>
      <w:r w:rsidRPr="00047DB9">
        <w:rPr>
          <w:rFonts w:asciiTheme="majorHAnsi" w:eastAsia="Times New Roman" w:hAnsiTheme="majorHAnsi" w:cs="Arial"/>
        </w:rPr>
        <w:t>Read the </w:t>
      </w:r>
      <w:hyperlink r:id="rId9" w:tgtFrame="_blank" w:history="1">
        <w:r w:rsidRPr="00047DB9">
          <w:rPr>
            <w:rFonts w:asciiTheme="majorHAnsi" w:eastAsia="Times New Roman" w:hAnsiTheme="majorHAnsi" w:cs="Arial"/>
            <w:u w:val="single"/>
            <w:bdr w:val="none" w:sz="0" w:space="0" w:color="auto" w:frame="1"/>
          </w:rPr>
          <w:t>Worker's Compliance Agreement</w:t>
        </w:r>
      </w:hyperlink>
      <w:r w:rsidR="00DC59D7">
        <w:rPr>
          <w:rFonts w:asciiTheme="majorHAnsi" w:eastAsia="Times New Roman" w:hAnsiTheme="majorHAnsi" w:cs="Arial"/>
        </w:rPr>
        <w:t xml:space="preserve"> (</w:t>
      </w:r>
      <w:r w:rsidRPr="00047DB9">
        <w:rPr>
          <w:rFonts w:asciiTheme="majorHAnsi" w:eastAsia="Times New Roman" w:hAnsiTheme="majorHAnsi" w:cs="Arial"/>
        </w:rPr>
        <w:t>cefonline.com</w:t>
      </w:r>
      <w:r w:rsidRPr="00676211">
        <w:rPr>
          <w:rFonts w:asciiTheme="majorHAnsi" w:eastAsia="Times New Roman" w:hAnsiTheme="majorHAnsi" w:cs="Arial"/>
          <w:color w:val="404040" w:themeColor="text1" w:themeTint="BF"/>
        </w:rPr>
        <w:t>/</w:t>
      </w:r>
      <w:proofErr w:type="spellStart"/>
      <w:r w:rsidRPr="00676211">
        <w:rPr>
          <w:rFonts w:asciiTheme="majorHAnsi" w:eastAsia="Times New Roman" w:hAnsiTheme="majorHAnsi" w:cs="Arial"/>
          <w:color w:val="404040" w:themeColor="text1" w:themeTint="BF"/>
        </w:rPr>
        <w:t>wca</w:t>
      </w:r>
      <w:proofErr w:type="spellEnd"/>
      <w:r w:rsidR="00DC59D7">
        <w:rPr>
          <w:rFonts w:asciiTheme="majorHAnsi" w:eastAsia="Times New Roman" w:hAnsiTheme="majorHAnsi" w:cs="Arial"/>
          <w:color w:val="404040" w:themeColor="text1" w:themeTint="BF"/>
        </w:rPr>
        <w:t>)</w:t>
      </w:r>
    </w:p>
    <w:p w:rsidR="009B3F40" w:rsidRPr="00047DB9" w:rsidRDefault="009B3F40" w:rsidP="009B3F40">
      <w:pPr>
        <w:numPr>
          <w:ilvl w:val="0"/>
          <w:numId w:val="5"/>
        </w:numPr>
        <w:spacing w:line="325" w:lineRule="atLeast"/>
        <w:ind w:left="810"/>
        <w:textAlignment w:val="baseline"/>
        <w:rPr>
          <w:rFonts w:asciiTheme="majorHAnsi" w:eastAsia="Times New Roman" w:hAnsiTheme="majorHAnsi" w:cs="Arial"/>
        </w:rPr>
      </w:pPr>
      <w:r w:rsidRPr="00047DB9">
        <w:rPr>
          <w:rFonts w:asciiTheme="majorHAnsi" w:eastAsia="Times New Roman" w:hAnsiTheme="majorHAnsi" w:cs="Arial"/>
        </w:rPr>
        <w:t>Read the </w:t>
      </w:r>
      <w:hyperlink r:id="rId10" w:tgtFrame="_blank" w:history="1">
        <w:r w:rsidRPr="00047DB9">
          <w:rPr>
            <w:rFonts w:asciiTheme="majorHAnsi" w:eastAsia="Times New Roman" w:hAnsiTheme="majorHAnsi" w:cs="Arial"/>
            <w:u w:val="single"/>
            <w:bdr w:val="none" w:sz="0" w:space="0" w:color="auto" w:frame="1"/>
          </w:rPr>
          <w:t>Child Protection Policy</w:t>
        </w:r>
      </w:hyperlink>
      <w:r w:rsidRPr="00047DB9">
        <w:rPr>
          <w:rFonts w:asciiTheme="majorHAnsi" w:eastAsia="Times New Roman" w:hAnsiTheme="majorHAnsi" w:cs="Arial"/>
        </w:rPr>
        <w:t xml:space="preserve"> </w:t>
      </w:r>
      <w:r w:rsidR="00DC59D7">
        <w:rPr>
          <w:rFonts w:asciiTheme="majorHAnsi" w:eastAsia="Times New Roman" w:hAnsiTheme="majorHAnsi" w:cs="Arial"/>
        </w:rPr>
        <w:t>(</w:t>
      </w:r>
      <w:r w:rsidRPr="00047DB9">
        <w:rPr>
          <w:rFonts w:asciiTheme="majorHAnsi" w:eastAsia="Times New Roman" w:hAnsiTheme="majorHAnsi" w:cs="Arial"/>
        </w:rPr>
        <w:t>cefonline.com/policy</w:t>
      </w:r>
      <w:r w:rsidR="00DC59D7">
        <w:rPr>
          <w:rFonts w:asciiTheme="majorHAnsi" w:eastAsia="Times New Roman" w:hAnsiTheme="majorHAnsi" w:cs="Arial"/>
        </w:rPr>
        <w:t>)</w:t>
      </w:r>
    </w:p>
    <w:p w:rsidR="009B3F40" w:rsidRPr="00047DB9" w:rsidRDefault="009B3F40" w:rsidP="009B3F40">
      <w:pPr>
        <w:numPr>
          <w:ilvl w:val="0"/>
          <w:numId w:val="5"/>
        </w:numPr>
        <w:spacing w:line="325" w:lineRule="atLeast"/>
        <w:ind w:left="810"/>
        <w:textAlignment w:val="baseline"/>
        <w:rPr>
          <w:rFonts w:asciiTheme="majorHAnsi" w:eastAsia="Times New Roman" w:hAnsiTheme="majorHAnsi" w:cs="Arial"/>
        </w:rPr>
      </w:pPr>
      <w:r w:rsidRPr="00047DB9">
        <w:rPr>
          <w:rFonts w:asciiTheme="majorHAnsi" w:eastAsia="Times New Roman" w:hAnsiTheme="majorHAnsi" w:cs="Arial"/>
        </w:rPr>
        <w:t>Watch the 12-minute "</w:t>
      </w:r>
      <w:hyperlink r:id="rId11" w:tgtFrame="_blank" w:history="1">
        <w:r w:rsidRPr="00047DB9">
          <w:rPr>
            <w:rFonts w:asciiTheme="majorHAnsi" w:eastAsia="Times New Roman" w:hAnsiTheme="majorHAnsi" w:cs="Arial"/>
            <w:u w:val="single"/>
            <w:bdr w:val="none" w:sz="0" w:space="0" w:color="auto" w:frame="1"/>
          </w:rPr>
          <w:t>Protecting Today’s Child" presentation</w:t>
        </w:r>
      </w:hyperlink>
      <w:r w:rsidRPr="00047DB9">
        <w:rPr>
          <w:rFonts w:asciiTheme="majorHAnsi" w:eastAsia="Times New Roman" w:hAnsiTheme="majorHAnsi" w:cs="Arial"/>
        </w:rPr>
        <w:t> </w:t>
      </w:r>
      <w:r w:rsidR="00DC59D7">
        <w:rPr>
          <w:rFonts w:asciiTheme="majorHAnsi" w:eastAsia="Times New Roman" w:hAnsiTheme="majorHAnsi" w:cs="Arial"/>
        </w:rPr>
        <w:t>(</w:t>
      </w:r>
      <w:r w:rsidRPr="00047DB9">
        <w:rPr>
          <w:rFonts w:asciiTheme="majorHAnsi" w:eastAsia="Times New Roman" w:hAnsiTheme="majorHAnsi" w:cs="Arial"/>
        </w:rPr>
        <w:t>cefonline.com</w:t>
      </w:r>
      <w:r w:rsidRPr="00676211">
        <w:rPr>
          <w:rFonts w:asciiTheme="majorHAnsi" w:eastAsia="Times New Roman" w:hAnsiTheme="majorHAnsi" w:cs="Arial"/>
          <w:color w:val="404040" w:themeColor="text1" w:themeTint="BF"/>
        </w:rPr>
        <w:t>/</w:t>
      </w:r>
      <w:proofErr w:type="spellStart"/>
      <w:r w:rsidRPr="00676211">
        <w:rPr>
          <w:rFonts w:asciiTheme="majorHAnsi" w:eastAsia="Times New Roman" w:hAnsiTheme="majorHAnsi" w:cs="Arial"/>
          <w:color w:val="404040" w:themeColor="text1" w:themeTint="BF"/>
        </w:rPr>
        <w:t>childprotection</w:t>
      </w:r>
      <w:proofErr w:type="spellEnd"/>
      <w:r w:rsidR="00DC59D7">
        <w:rPr>
          <w:rFonts w:asciiTheme="majorHAnsi" w:eastAsia="Times New Roman" w:hAnsiTheme="majorHAnsi" w:cs="Arial"/>
          <w:color w:val="404040" w:themeColor="text1" w:themeTint="BF"/>
        </w:rPr>
        <w:t>)</w:t>
      </w:r>
      <w:r w:rsidRPr="00676211">
        <w:rPr>
          <w:rFonts w:asciiTheme="majorHAnsi" w:eastAsia="Times New Roman" w:hAnsiTheme="majorHAnsi" w:cs="Arial"/>
          <w:color w:val="404040" w:themeColor="text1" w:themeTint="BF"/>
        </w:rPr>
        <w:t xml:space="preserve"> </w:t>
      </w:r>
      <w:r w:rsidRPr="00047DB9">
        <w:rPr>
          <w:rFonts w:asciiTheme="majorHAnsi" w:eastAsia="Times New Roman" w:hAnsiTheme="majorHAnsi" w:cs="Arial"/>
        </w:rPr>
        <w:t>or listen at 1-866-878-4182</w:t>
      </w:r>
    </w:p>
    <w:p w:rsidR="009B3F40" w:rsidRPr="00047DB9" w:rsidRDefault="009B3F40" w:rsidP="009B3F40">
      <w:pPr>
        <w:numPr>
          <w:ilvl w:val="0"/>
          <w:numId w:val="5"/>
        </w:numPr>
        <w:spacing w:line="325" w:lineRule="atLeast"/>
        <w:ind w:left="810"/>
        <w:textAlignment w:val="baseline"/>
        <w:rPr>
          <w:rFonts w:asciiTheme="majorHAnsi" w:eastAsia="Times New Roman" w:hAnsiTheme="majorHAnsi" w:cs="Arial"/>
        </w:rPr>
      </w:pPr>
      <w:r w:rsidRPr="00047DB9">
        <w:rPr>
          <w:rFonts w:asciiTheme="majorHAnsi" w:eastAsia="Times New Roman" w:hAnsiTheme="majorHAnsi" w:cs="Arial"/>
        </w:rPr>
        <w:t>Gather the following information to enter online:</w:t>
      </w:r>
      <w:r w:rsidR="00DC59D7">
        <w:rPr>
          <w:rFonts w:asciiTheme="majorHAnsi" w:eastAsia="Times New Roman" w:hAnsiTheme="majorHAnsi" w:cs="Arial"/>
        </w:rPr>
        <w:t xml:space="preserve"> </w:t>
      </w:r>
      <w:r w:rsidR="00057ACE" w:rsidRPr="00047DB9">
        <w:rPr>
          <w:rFonts w:asciiTheme="majorHAnsi" w:eastAsia="Times New Roman" w:hAnsiTheme="majorHAnsi" w:cs="Arial"/>
        </w:rPr>
        <w:t>(Have this information before you begin filling out the online application).</w:t>
      </w:r>
    </w:p>
    <w:p w:rsidR="009B3F40" w:rsidRPr="00047DB9" w:rsidRDefault="009B3F40" w:rsidP="009B3F40">
      <w:pPr>
        <w:numPr>
          <w:ilvl w:val="0"/>
          <w:numId w:val="10"/>
        </w:numPr>
        <w:spacing w:line="325" w:lineRule="atLeast"/>
        <w:textAlignment w:val="baseline"/>
        <w:rPr>
          <w:rFonts w:asciiTheme="majorHAnsi" w:eastAsia="Times New Roman" w:hAnsiTheme="majorHAnsi" w:cs="Arial"/>
        </w:rPr>
      </w:pPr>
      <w:r w:rsidRPr="00047DB9">
        <w:rPr>
          <w:rFonts w:asciiTheme="majorHAnsi" w:eastAsia="Times New Roman" w:hAnsiTheme="majorHAnsi" w:cs="Arial"/>
        </w:rPr>
        <w:t>Your salvation testimony.</w:t>
      </w:r>
    </w:p>
    <w:p w:rsidR="009B3F40" w:rsidRPr="00047DB9" w:rsidRDefault="009B3F40" w:rsidP="009B3F40">
      <w:pPr>
        <w:numPr>
          <w:ilvl w:val="0"/>
          <w:numId w:val="10"/>
        </w:numPr>
        <w:spacing w:line="325" w:lineRule="atLeast"/>
        <w:textAlignment w:val="baseline"/>
        <w:rPr>
          <w:rFonts w:asciiTheme="majorHAnsi" w:eastAsia="Times New Roman" w:hAnsiTheme="majorHAnsi" w:cs="Arial"/>
        </w:rPr>
      </w:pPr>
      <w:r w:rsidRPr="00047DB9">
        <w:rPr>
          <w:rFonts w:asciiTheme="majorHAnsi" w:eastAsia="Times New Roman" w:hAnsiTheme="majorHAnsi" w:cs="Arial"/>
        </w:rPr>
        <w:t>Reference contact information (name, phone, email). This should include: pastor or church leader, previous employer, and two personal references. No relatives please.</w:t>
      </w:r>
    </w:p>
    <w:p w:rsidR="009B3F40" w:rsidRPr="00047DB9" w:rsidRDefault="009B3F40" w:rsidP="009B3F40">
      <w:pPr>
        <w:numPr>
          <w:ilvl w:val="0"/>
          <w:numId w:val="10"/>
        </w:numPr>
        <w:spacing w:line="325" w:lineRule="atLeast"/>
        <w:textAlignment w:val="baseline"/>
        <w:rPr>
          <w:rFonts w:asciiTheme="majorHAnsi" w:eastAsia="Times New Roman" w:hAnsiTheme="majorHAnsi" w:cs="Arial"/>
        </w:rPr>
      </w:pPr>
      <w:r w:rsidRPr="00047DB9">
        <w:rPr>
          <w:rFonts w:asciiTheme="majorHAnsi" w:eastAsia="Times New Roman" w:hAnsiTheme="majorHAnsi" w:cs="Arial"/>
        </w:rPr>
        <w:t>Previous addresses (last 5 years)</w:t>
      </w:r>
    </w:p>
    <w:p w:rsidR="009B3F40" w:rsidRPr="00047DB9" w:rsidRDefault="009B3F40" w:rsidP="009B3F40">
      <w:pPr>
        <w:numPr>
          <w:ilvl w:val="0"/>
          <w:numId w:val="10"/>
        </w:numPr>
        <w:spacing w:line="325" w:lineRule="atLeast"/>
        <w:textAlignment w:val="baseline"/>
        <w:rPr>
          <w:rFonts w:asciiTheme="majorHAnsi" w:eastAsia="Times New Roman" w:hAnsiTheme="majorHAnsi" w:cs="Arial"/>
        </w:rPr>
      </w:pPr>
      <w:r w:rsidRPr="00047DB9">
        <w:rPr>
          <w:rFonts w:asciiTheme="majorHAnsi" w:eastAsia="Times New Roman" w:hAnsiTheme="majorHAnsi" w:cs="Arial"/>
        </w:rPr>
        <w:t>Driver’s License (if applicable) and Social Security Number</w:t>
      </w:r>
    </w:p>
    <w:p w:rsidR="00057ACE" w:rsidRPr="00047DB9" w:rsidRDefault="00057ACE" w:rsidP="009B3F40">
      <w:pPr>
        <w:textAlignment w:val="baseline"/>
        <w:rPr>
          <w:rFonts w:asciiTheme="majorHAnsi" w:eastAsia="Times New Roman" w:hAnsiTheme="majorHAnsi" w:cs="Arial"/>
          <w:b/>
          <w:bCs/>
          <w:bdr w:val="none" w:sz="0" w:space="0" w:color="auto" w:frame="1"/>
        </w:rPr>
      </w:pPr>
    </w:p>
    <w:p w:rsidR="00676211" w:rsidRPr="00047DB9" w:rsidRDefault="009B3F40" w:rsidP="009B3F40">
      <w:pPr>
        <w:textAlignment w:val="baseline"/>
        <w:rPr>
          <w:rFonts w:asciiTheme="majorHAnsi" w:eastAsia="Times New Roman" w:hAnsiTheme="majorHAnsi" w:cs="Arial"/>
          <w:szCs w:val="24"/>
        </w:rPr>
      </w:pPr>
      <w:r w:rsidRPr="00047DB9">
        <w:rPr>
          <w:rFonts w:asciiTheme="majorHAnsi" w:eastAsia="Times New Roman" w:hAnsiTheme="majorHAnsi" w:cs="Arial"/>
          <w:b/>
          <w:bCs/>
          <w:szCs w:val="24"/>
          <w:bdr w:val="none" w:sz="0" w:space="0" w:color="auto" w:frame="1"/>
        </w:rPr>
        <w:t>STEP 2:  APPLY ONLINE</w:t>
      </w:r>
      <w:r w:rsidRPr="00047DB9">
        <w:rPr>
          <w:rFonts w:asciiTheme="majorHAnsi" w:eastAsia="Times New Roman" w:hAnsiTheme="majorHAnsi" w:cs="Arial"/>
          <w:szCs w:val="24"/>
        </w:rPr>
        <w:br/>
        <w:t>If you have prepared the information requested in Step 1, it will take you approximately 15 minutes to complete the online application. Note:  The system will time out after approximately 10 minutes</w:t>
      </w:r>
    </w:p>
    <w:p w:rsidR="009B3F40" w:rsidRPr="00676211" w:rsidRDefault="009B3F40" w:rsidP="009B3F40">
      <w:pPr>
        <w:textAlignment w:val="baseline"/>
        <w:rPr>
          <w:rFonts w:asciiTheme="majorHAnsi" w:eastAsia="Times New Roman" w:hAnsiTheme="majorHAnsi" w:cs="Arial"/>
          <w:noProof/>
          <w:color w:val="404040" w:themeColor="text1" w:themeTint="BF"/>
          <w:bdr w:val="none" w:sz="0" w:space="0" w:color="auto" w:frame="1"/>
        </w:rPr>
      </w:pPr>
      <w:r w:rsidRPr="00047DB9">
        <w:rPr>
          <w:rFonts w:asciiTheme="majorHAnsi" w:eastAsia="Times New Roman" w:hAnsiTheme="majorHAnsi" w:cs="Arial"/>
        </w:rPr>
        <w:lastRenderedPageBreak/>
        <w:t>of no activity, and you must compl</w:t>
      </w:r>
      <w:r w:rsidR="00057ACE" w:rsidRPr="00047DB9">
        <w:rPr>
          <w:rFonts w:asciiTheme="majorHAnsi" w:eastAsia="Times New Roman" w:hAnsiTheme="majorHAnsi" w:cs="Arial"/>
        </w:rPr>
        <w:t>ete the form within 40 minutes</w:t>
      </w:r>
      <w:r w:rsidR="00057ACE" w:rsidRPr="00676211">
        <w:rPr>
          <w:rFonts w:asciiTheme="majorHAnsi" w:eastAsia="Times New Roman" w:hAnsiTheme="majorHAnsi" w:cs="Arial"/>
          <w:color w:val="404040" w:themeColor="text1" w:themeTint="BF"/>
        </w:rPr>
        <w:t xml:space="preserve">. </w:t>
      </w:r>
      <w:r w:rsidR="004B54E2" w:rsidRPr="00676211">
        <w:rPr>
          <w:rFonts w:asciiTheme="majorHAnsi" w:eastAsia="Times New Roman" w:hAnsiTheme="majorHAnsi" w:cs="Arial"/>
          <w:noProof/>
          <w:color w:val="0000FF"/>
          <w:bdr w:val="none" w:sz="0" w:space="0" w:color="auto" w:frame="1"/>
        </w:rPr>
        <w:t>Please go to cefofmissouri.org to complete your application.</w:t>
      </w:r>
      <w:r w:rsidR="004B54E2" w:rsidRPr="00676211">
        <w:rPr>
          <w:rFonts w:asciiTheme="majorHAnsi" w:eastAsia="Times New Roman" w:hAnsiTheme="majorHAnsi" w:cs="Arial"/>
          <w:b/>
          <w:noProof/>
          <w:color w:val="0000FF"/>
          <w:bdr w:val="none" w:sz="0" w:space="0" w:color="auto" w:frame="1"/>
        </w:rPr>
        <w:t xml:space="preserve"> </w:t>
      </w:r>
    </w:p>
    <w:p w:rsidR="009B3F40" w:rsidRPr="00676211" w:rsidRDefault="009B3F40" w:rsidP="009B3F40">
      <w:pPr>
        <w:textAlignment w:val="baseline"/>
        <w:rPr>
          <w:rFonts w:asciiTheme="majorHAnsi" w:eastAsia="Times New Roman" w:hAnsiTheme="majorHAnsi" w:cs="Arial"/>
          <w:color w:val="FF0000"/>
        </w:rPr>
      </w:pPr>
      <w:r w:rsidRPr="00676211">
        <w:rPr>
          <w:rFonts w:asciiTheme="majorHAnsi" w:eastAsia="Times New Roman" w:hAnsiTheme="majorHAnsi" w:cs="Arial"/>
          <w:color w:val="FF0000"/>
          <w:bdr w:val="none" w:sz="0" w:space="0" w:color="auto" w:frame="1"/>
        </w:rPr>
        <w:t xml:space="preserve">**Online parental consent for </w:t>
      </w:r>
      <w:r w:rsidR="0053617C" w:rsidRPr="00676211">
        <w:rPr>
          <w:rFonts w:asciiTheme="majorHAnsi" w:eastAsia="Times New Roman" w:hAnsiTheme="majorHAnsi" w:cs="Arial"/>
          <w:color w:val="FF0000"/>
          <w:bdr w:val="none" w:sz="0" w:space="0" w:color="auto" w:frame="1"/>
        </w:rPr>
        <w:t>reference checks</w:t>
      </w:r>
      <w:r w:rsidRPr="00676211">
        <w:rPr>
          <w:rFonts w:asciiTheme="majorHAnsi" w:eastAsia="Times New Roman" w:hAnsiTheme="majorHAnsi" w:cs="Arial"/>
          <w:color w:val="FF0000"/>
          <w:bdr w:val="none" w:sz="0" w:space="0" w:color="auto" w:frame="1"/>
        </w:rPr>
        <w:t xml:space="preserve"> is required for applicants under the age of 18** </w:t>
      </w:r>
    </w:p>
    <w:p w:rsidR="009B3F40" w:rsidRPr="00047DB9" w:rsidRDefault="009B3F40" w:rsidP="009B3F40">
      <w:pPr>
        <w:textAlignment w:val="baseline"/>
        <w:rPr>
          <w:rFonts w:asciiTheme="majorHAnsi" w:eastAsia="Times New Roman" w:hAnsiTheme="majorHAnsi" w:cs="Arial"/>
        </w:rPr>
      </w:pPr>
      <w:r w:rsidRPr="00047DB9">
        <w:rPr>
          <w:rFonts w:asciiTheme="majorHAnsi" w:eastAsia="Times New Roman" w:hAnsiTheme="majorHAnsi" w:cs="Arial"/>
        </w:rPr>
        <w:t>IF YOU ARE A MINOR:</w:t>
      </w:r>
    </w:p>
    <w:p w:rsidR="009B3F40" w:rsidRPr="00047DB9" w:rsidRDefault="009B3F40" w:rsidP="009B3F40">
      <w:pPr>
        <w:numPr>
          <w:ilvl w:val="0"/>
          <w:numId w:val="7"/>
        </w:numPr>
        <w:spacing w:line="325" w:lineRule="atLeast"/>
        <w:ind w:left="450"/>
        <w:textAlignment w:val="baseline"/>
        <w:rPr>
          <w:rFonts w:asciiTheme="majorHAnsi" w:eastAsia="Times New Roman" w:hAnsiTheme="majorHAnsi" w:cs="Arial"/>
        </w:rPr>
      </w:pPr>
      <w:r w:rsidRPr="00047DB9">
        <w:rPr>
          <w:rFonts w:asciiTheme="majorHAnsi" w:eastAsia="Times New Roman" w:hAnsiTheme="majorHAnsi" w:cs="Arial"/>
        </w:rPr>
        <w:t>After you enter your birthdate a pop-up notification will appear. Your parent/guardian must click OK and you can continue with the form.</w:t>
      </w:r>
    </w:p>
    <w:p w:rsidR="009B3F40" w:rsidRPr="00047DB9" w:rsidRDefault="009B3F40" w:rsidP="009B3F40">
      <w:pPr>
        <w:numPr>
          <w:ilvl w:val="0"/>
          <w:numId w:val="7"/>
        </w:numPr>
        <w:spacing w:line="325" w:lineRule="atLeast"/>
        <w:ind w:left="450"/>
        <w:textAlignment w:val="baseline"/>
        <w:rPr>
          <w:rFonts w:asciiTheme="majorHAnsi" w:eastAsia="Times New Roman" w:hAnsiTheme="majorHAnsi" w:cs="Arial"/>
        </w:rPr>
      </w:pPr>
      <w:r w:rsidRPr="00047DB9">
        <w:rPr>
          <w:rFonts w:asciiTheme="majorHAnsi" w:eastAsia="Times New Roman" w:hAnsiTheme="majorHAnsi" w:cs="Arial"/>
        </w:rPr>
        <w:t>At the end of the form, your parent/guardian must be the one to check the "I Agree" box and enter their full name as a signature.</w:t>
      </w:r>
    </w:p>
    <w:p w:rsidR="009B3F40" w:rsidRPr="00047DB9" w:rsidRDefault="009B3F40" w:rsidP="009B3F40">
      <w:pPr>
        <w:textAlignment w:val="baseline"/>
        <w:rPr>
          <w:rFonts w:asciiTheme="majorHAnsi" w:eastAsia="Times New Roman" w:hAnsiTheme="majorHAnsi" w:cs="Arial"/>
        </w:rPr>
      </w:pPr>
      <w:r w:rsidRPr="00676211">
        <w:rPr>
          <w:rFonts w:asciiTheme="majorHAnsi" w:eastAsia="Times New Roman" w:hAnsiTheme="majorHAnsi" w:cs="Arial"/>
          <w:color w:val="404040" w:themeColor="text1" w:themeTint="BF"/>
        </w:rPr>
        <w:br/>
      </w:r>
      <w:r w:rsidRPr="00047DB9">
        <w:rPr>
          <w:rFonts w:asciiTheme="majorHAnsi" w:eastAsia="Times New Roman" w:hAnsiTheme="majorHAnsi" w:cs="Arial"/>
          <w:b/>
          <w:bCs/>
          <w:bdr w:val="none" w:sz="0" w:space="0" w:color="auto" w:frame="1"/>
        </w:rPr>
        <w:t>STEP 3: ID CHECK AND INTERVIEW</w:t>
      </w:r>
      <w:r w:rsidRPr="00047DB9">
        <w:rPr>
          <w:rFonts w:asciiTheme="majorHAnsi" w:eastAsia="Times New Roman" w:hAnsiTheme="majorHAnsi" w:cs="Arial"/>
        </w:rPr>
        <w:br/>
        <w:t>This final step will be completed by your </w:t>
      </w:r>
      <w:r w:rsidRPr="00047DB9">
        <w:rPr>
          <w:rFonts w:asciiTheme="majorHAnsi" w:eastAsia="Times New Roman" w:hAnsiTheme="majorHAnsi" w:cs="Arial"/>
          <w:i/>
          <w:iCs/>
          <w:bdr w:val="none" w:sz="0" w:space="0" w:color="auto" w:frame="1"/>
        </w:rPr>
        <w:t>CEF </w:t>
      </w:r>
      <w:r w:rsidRPr="00047DB9">
        <w:rPr>
          <w:rFonts w:asciiTheme="majorHAnsi" w:eastAsia="Times New Roman" w:hAnsiTheme="majorHAnsi" w:cs="Arial"/>
        </w:rPr>
        <w:t>team leader at your church's orientation meeting, prior to serving.</w:t>
      </w:r>
    </w:p>
    <w:p w:rsidR="009B3F40" w:rsidRPr="00047DB9" w:rsidRDefault="009B3F40" w:rsidP="009B3F40">
      <w:pPr>
        <w:numPr>
          <w:ilvl w:val="0"/>
          <w:numId w:val="8"/>
        </w:numPr>
        <w:spacing w:line="325" w:lineRule="atLeast"/>
        <w:ind w:left="450"/>
        <w:textAlignment w:val="baseline"/>
        <w:rPr>
          <w:rFonts w:asciiTheme="majorHAnsi" w:eastAsia="Times New Roman" w:hAnsiTheme="majorHAnsi" w:cs="Arial"/>
        </w:rPr>
      </w:pPr>
      <w:r w:rsidRPr="00047DB9">
        <w:rPr>
          <w:rFonts w:asciiTheme="majorHAnsi" w:eastAsia="Times New Roman" w:hAnsiTheme="majorHAnsi" w:cs="Arial"/>
        </w:rPr>
        <w:t>You will be required to show a photo ID (driver's license, passport, or school ID) and answer a few interview questions.</w:t>
      </w:r>
    </w:p>
    <w:p w:rsidR="009B3F40" w:rsidRPr="00047DB9" w:rsidRDefault="009B3F40" w:rsidP="009B3F40">
      <w:pPr>
        <w:numPr>
          <w:ilvl w:val="0"/>
          <w:numId w:val="9"/>
        </w:numPr>
        <w:spacing w:line="325" w:lineRule="atLeast"/>
        <w:ind w:left="450"/>
        <w:textAlignment w:val="baseline"/>
        <w:rPr>
          <w:rFonts w:asciiTheme="majorHAnsi" w:eastAsia="Times New Roman" w:hAnsiTheme="majorHAnsi" w:cs="Arial"/>
        </w:rPr>
      </w:pPr>
      <w:r w:rsidRPr="00047DB9">
        <w:rPr>
          <w:rFonts w:asciiTheme="majorHAnsi" w:eastAsia="Times New Roman" w:hAnsiTheme="majorHAnsi" w:cs="Arial"/>
        </w:rPr>
        <w:t>Once this step is complete, you will receive your</w:t>
      </w:r>
      <w:r w:rsidR="0007396A" w:rsidRPr="00047DB9">
        <w:rPr>
          <w:rFonts w:asciiTheme="majorHAnsi" w:eastAsia="Times New Roman" w:hAnsiTheme="majorHAnsi" w:cs="Arial"/>
          <w:i/>
          <w:iCs/>
          <w:bdr w:val="none" w:sz="0" w:space="0" w:color="auto" w:frame="1"/>
        </w:rPr>
        <w:t xml:space="preserve"> </w:t>
      </w:r>
      <w:r w:rsidRPr="00047DB9">
        <w:rPr>
          <w:rFonts w:asciiTheme="majorHAnsi" w:eastAsia="Times New Roman" w:hAnsiTheme="majorHAnsi" w:cs="Arial"/>
        </w:rPr>
        <w:t>nametag, indicating that you are a screened volunteer.</w:t>
      </w:r>
    </w:p>
    <w:p w:rsidR="009B3F40" w:rsidRPr="00047DB9" w:rsidRDefault="009B3F40" w:rsidP="009B3F40">
      <w:pPr>
        <w:textAlignment w:val="baseline"/>
        <w:rPr>
          <w:rFonts w:asciiTheme="majorHAnsi" w:eastAsia="Times New Roman" w:hAnsiTheme="majorHAnsi" w:cs="Arial"/>
        </w:rPr>
      </w:pPr>
    </w:p>
    <w:p w:rsidR="00676211" w:rsidRDefault="009B3F40" w:rsidP="009B3F40">
      <w:pPr>
        <w:textAlignment w:val="baseline"/>
        <w:rPr>
          <w:rFonts w:asciiTheme="majorHAnsi" w:eastAsia="Times New Roman" w:hAnsiTheme="majorHAnsi" w:cs="Arial"/>
          <w:color w:val="404040" w:themeColor="text1" w:themeTint="BF"/>
          <w:sz w:val="24"/>
          <w:szCs w:val="24"/>
        </w:rPr>
      </w:pPr>
      <w:r w:rsidRPr="00047DB9">
        <w:rPr>
          <w:rFonts w:asciiTheme="majorHAnsi" w:eastAsia="Times New Roman" w:hAnsiTheme="majorHAnsi" w:cs="Arial"/>
          <w:b/>
          <w:bCs/>
          <w:bdr w:val="none" w:sz="0" w:space="0" w:color="auto" w:frame="1"/>
        </w:rPr>
        <w:t>Please complete steps 1-2 as soon as possible.</w:t>
      </w:r>
      <w:r w:rsidRPr="00047DB9">
        <w:rPr>
          <w:rFonts w:asciiTheme="majorHAnsi" w:eastAsia="Times New Roman" w:hAnsiTheme="majorHAnsi" w:cs="Arial"/>
        </w:rPr>
        <w:t xml:space="preserve"> You will receive confirmation once your screening has been submitted, and we will notify </w:t>
      </w:r>
      <w:r w:rsidRPr="00676211">
        <w:rPr>
          <w:rFonts w:asciiTheme="majorHAnsi" w:eastAsia="Times New Roman" w:hAnsiTheme="majorHAnsi" w:cs="Arial"/>
          <w:b/>
          <w:color w:val="984806" w:themeColor="accent6" w:themeShade="80"/>
        </w:rPr>
        <w:t>your key contact</w:t>
      </w:r>
      <w:r w:rsidRPr="00676211">
        <w:rPr>
          <w:rFonts w:asciiTheme="majorHAnsi" w:eastAsia="Times New Roman" w:hAnsiTheme="majorHAnsi" w:cs="Arial"/>
          <w:color w:val="404040" w:themeColor="text1" w:themeTint="BF"/>
        </w:rPr>
        <w:t xml:space="preserve"> </w:t>
      </w:r>
      <w:r w:rsidRPr="00047DB9">
        <w:rPr>
          <w:rFonts w:asciiTheme="majorHAnsi" w:eastAsia="Times New Roman" w:hAnsiTheme="majorHAnsi" w:cs="Arial"/>
        </w:rPr>
        <w:t>that you have completed steps 1-2.</w:t>
      </w:r>
      <w:r w:rsidRPr="00676211">
        <w:rPr>
          <w:rFonts w:asciiTheme="majorHAnsi" w:eastAsia="Times New Roman" w:hAnsiTheme="majorHAnsi" w:cs="Arial"/>
          <w:color w:val="404040" w:themeColor="text1" w:themeTint="BF"/>
        </w:rPr>
        <w:br/>
      </w:r>
    </w:p>
    <w:p w:rsidR="00676211" w:rsidRDefault="00676211" w:rsidP="009B3F40">
      <w:pPr>
        <w:textAlignment w:val="baseline"/>
        <w:rPr>
          <w:rFonts w:asciiTheme="majorHAnsi" w:eastAsia="Times New Roman" w:hAnsiTheme="majorHAnsi" w:cs="Arial"/>
          <w:color w:val="404040" w:themeColor="text1" w:themeTint="BF"/>
          <w:sz w:val="24"/>
          <w:szCs w:val="24"/>
        </w:rPr>
      </w:pPr>
    </w:p>
    <w:p w:rsidR="00676211" w:rsidRPr="00676211" w:rsidRDefault="00676211" w:rsidP="00676211">
      <w:pPr>
        <w:pStyle w:val="ListParagraph"/>
        <w:numPr>
          <w:ilvl w:val="0"/>
          <w:numId w:val="11"/>
        </w:numPr>
        <w:rPr>
          <w:b/>
          <w:sz w:val="24"/>
        </w:rPr>
      </w:pPr>
      <w:r w:rsidRPr="00676211">
        <w:rPr>
          <w:b/>
          <w:sz w:val="24"/>
          <w:u w:val="single"/>
        </w:rPr>
        <w:t>Returning Volunteers</w:t>
      </w:r>
      <w:r w:rsidRPr="00676211">
        <w:rPr>
          <w:b/>
          <w:sz w:val="24"/>
        </w:rPr>
        <w:t xml:space="preserve"> (Active within the last calendar year)</w:t>
      </w:r>
    </w:p>
    <w:p w:rsidR="00676211" w:rsidRDefault="00676211" w:rsidP="00676211">
      <w:pPr>
        <w:pStyle w:val="ListParagraph"/>
        <w:numPr>
          <w:ilvl w:val="1"/>
          <w:numId w:val="11"/>
        </w:numPr>
      </w:pPr>
      <w:r>
        <w:t xml:space="preserve">Complete the Workers Compliance Agreement </w:t>
      </w:r>
    </w:p>
    <w:p w:rsidR="00676211" w:rsidRDefault="00676211" w:rsidP="00676211">
      <w:pPr>
        <w:ind w:left="720"/>
      </w:pPr>
    </w:p>
    <w:p w:rsidR="00676211" w:rsidRPr="00676211" w:rsidRDefault="00676211" w:rsidP="00676211">
      <w:pPr>
        <w:pStyle w:val="ListParagraph"/>
        <w:numPr>
          <w:ilvl w:val="0"/>
          <w:numId w:val="11"/>
        </w:numPr>
        <w:rPr>
          <w:b/>
          <w:sz w:val="24"/>
          <w:u w:val="single"/>
        </w:rPr>
      </w:pPr>
      <w:r w:rsidRPr="00676211">
        <w:rPr>
          <w:b/>
          <w:sz w:val="24"/>
          <w:u w:val="single"/>
        </w:rPr>
        <w:t>Returning Volunteers 5-Year Rescreen</w:t>
      </w:r>
    </w:p>
    <w:p w:rsidR="00676211" w:rsidRDefault="00676211" w:rsidP="00676211">
      <w:pPr>
        <w:pStyle w:val="ListParagraph"/>
        <w:numPr>
          <w:ilvl w:val="1"/>
          <w:numId w:val="11"/>
        </w:numPr>
      </w:pPr>
      <w:r>
        <w:t>Watch our 12-minute Protecting Today’s Child presentation or listen at 1-866-878-4182 (www.cefonline.com/childprotection)</w:t>
      </w:r>
    </w:p>
    <w:p w:rsidR="00676211" w:rsidRDefault="00676211" w:rsidP="00676211">
      <w:pPr>
        <w:pStyle w:val="ListParagraph"/>
        <w:numPr>
          <w:ilvl w:val="1"/>
          <w:numId w:val="11"/>
        </w:numPr>
      </w:pPr>
      <w:r>
        <w:t>Read our Child Protection Policy (www.cefonline.com/policy)</w:t>
      </w:r>
    </w:p>
    <w:p w:rsidR="00676211" w:rsidRDefault="00676211" w:rsidP="00676211">
      <w:pPr>
        <w:pStyle w:val="ListParagraph"/>
        <w:numPr>
          <w:ilvl w:val="1"/>
          <w:numId w:val="11"/>
        </w:numPr>
      </w:pPr>
      <w:r>
        <w:t>Read our Workers Compliance Agreement (www.cefonline.com/wca)</w:t>
      </w:r>
    </w:p>
    <w:p w:rsidR="00676211" w:rsidRDefault="00676211" w:rsidP="00676211">
      <w:pPr>
        <w:pStyle w:val="ListParagraph"/>
        <w:numPr>
          <w:ilvl w:val="1"/>
          <w:numId w:val="11"/>
        </w:numPr>
      </w:pPr>
      <w:r>
        <w:t>Read our Statement of Faith (www.cefonline.com/statementoffaith)</w:t>
      </w:r>
    </w:p>
    <w:p w:rsidR="00676211" w:rsidRDefault="00676211" w:rsidP="00676211">
      <w:pPr>
        <w:pStyle w:val="ListParagraph"/>
        <w:numPr>
          <w:ilvl w:val="1"/>
          <w:numId w:val="11"/>
        </w:numPr>
      </w:pPr>
      <w:r>
        <w:t>Complete our Online Background Screening Form.*</w:t>
      </w:r>
    </w:p>
    <w:p w:rsidR="00676211" w:rsidRDefault="00676211" w:rsidP="00676211"/>
    <w:p w:rsidR="00676211" w:rsidRPr="006E5A93" w:rsidRDefault="00676211" w:rsidP="00676211">
      <w:pPr>
        <w:jc w:val="center"/>
        <w:rPr>
          <w:b/>
        </w:rPr>
      </w:pPr>
      <w:r w:rsidRPr="006E5A93">
        <w:rPr>
          <w:b/>
        </w:rPr>
        <w:t xml:space="preserve">*Go to </w:t>
      </w:r>
      <w:hyperlink r:id="rId12" w:history="1">
        <w:r w:rsidRPr="006E5A93">
          <w:rPr>
            <w:rStyle w:val="Hyperlink"/>
          </w:rPr>
          <w:t>www.cefmissouri.org</w:t>
        </w:r>
      </w:hyperlink>
      <w:r w:rsidRPr="006E5A93">
        <w:rPr>
          <w:b/>
        </w:rPr>
        <w:t xml:space="preserve"> and click on “Volunteers”</w:t>
      </w:r>
    </w:p>
    <w:p w:rsidR="00057ACE" w:rsidRDefault="00057ACE" w:rsidP="009B3F40">
      <w:pPr>
        <w:textAlignment w:val="baseline"/>
        <w:rPr>
          <w:rFonts w:asciiTheme="majorHAnsi" w:eastAsia="Times New Roman" w:hAnsiTheme="majorHAnsi" w:cs="Arial"/>
          <w:color w:val="404040" w:themeColor="text1" w:themeTint="BF"/>
          <w:sz w:val="24"/>
          <w:szCs w:val="24"/>
        </w:rPr>
      </w:pPr>
    </w:p>
    <w:p w:rsidR="00057ACE" w:rsidRPr="00047DB9" w:rsidRDefault="00057ACE" w:rsidP="009B3F40">
      <w:pPr>
        <w:textAlignment w:val="baseline"/>
        <w:rPr>
          <w:rFonts w:asciiTheme="majorHAnsi" w:eastAsia="Times New Roman" w:hAnsiTheme="majorHAnsi" w:cs="Arial"/>
          <w:sz w:val="24"/>
          <w:szCs w:val="24"/>
        </w:rPr>
      </w:pPr>
    </w:p>
    <w:p w:rsidR="009B3F40" w:rsidRPr="00047DB9" w:rsidRDefault="00676211" w:rsidP="009B3F40">
      <w:pPr>
        <w:textAlignment w:val="baseline"/>
        <w:rPr>
          <w:rFonts w:asciiTheme="majorHAnsi" w:eastAsia="Times New Roman" w:hAnsiTheme="majorHAnsi" w:cs="Arial"/>
          <w:sz w:val="24"/>
          <w:szCs w:val="24"/>
        </w:rPr>
      </w:pPr>
      <w:r w:rsidRPr="00047DB9">
        <w:rPr>
          <w:rFonts w:asciiTheme="majorHAnsi" w:eastAsia="Times New Roman" w:hAnsiTheme="majorHAnsi" w:cs="Arial"/>
          <w:sz w:val="24"/>
          <w:szCs w:val="24"/>
        </w:rPr>
        <w:t>It is essential that screening</w:t>
      </w:r>
      <w:r w:rsidR="00047DB9" w:rsidRPr="00047DB9">
        <w:rPr>
          <w:rFonts w:asciiTheme="majorHAnsi" w:eastAsia="Times New Roman" w:hAnsiTheme="majorHAnsi" w:cs="Arial"/>
          <w:sz w:val="24"/>
          <w:szCs w:val="24"/>
        </w:rPr>
        <w:t xml:space="preserve"> is completed before ministry takes place. Our school districts have been notified that name tags issued from our</w:t>
      </w:r>
      <w:r w:rsidR="00DC59D7">
        <w:rPr>
          <w:rFonts w:asciiTheme="majorHAnsi" w:eastAsia="Times New Roman" w:hAnsiTheme="majorHAnsi" w:cs="Arial"/>
          <w:sz w:val="24"/>
          <w:szCs w:val="24"/>
        </w:rPr>
        <w:t xml:space="preserve"> office, with the current school year,</w:t>
      </w:r>
      <w:r w:rsidR="00047DB9" w:rsidRPr="00047DB9">
        <w:rPr>
          <w:rFonts w:asciiTheme="majorHAnsi" w:eastAsia="Times New Roman" w:hAnsiTheme="majorHAnsi" w:cs="Arial"/>
          <w:sz w:val="24"/>
          <w:szCs w:val="24"/>
        </w:rPr>
        <w:t xml:space="preserve"> indicate the volunteer has undergone the necessary screening. </w:t>
      </w:r>
      <w:r w:rsidRPr="00047DB9">
        <w:rPr>
          <w:rFonts w:asciiTheme="majorHAnsi" w:eastAsia="Times New Roman" w:hAnsiTheme="majorHAnsi" w:cs="Arial"/>
          <w:sz w:val="24"/>
          <w:szCs w:val="24"/>
        </w:rPr>
        <w:t xml:space="preserve"> </w:t>
      </w:r>
      <w:r w:rsidR="009B3F40" w:rsidRPr="00047DB9">
        <w:rPr>
          <w:rFonts w:asciiTheme="majorHAnsi" w:eastAsia="Times New Roman" w:hAnsiTheme="majorHAnsi" w:cs="Arial"/>
          <w:sz w:val="24"/>
          <w:szCs w:val="24"/>
        </w:rPr>
        <w:t>Thank you for volunteering to reach boys and girls with the Good News of Jesus Christ!  May God bless you as you faithfully serve Him!</w:t>
      </w:r>
    </w:p>
    <w:p w:rsidR="009B3F40" w:rsidRPr="00047DB9" w:rsidRDefault="009B3F40" w:rsidP="009B3F40">
      <w:pPr>
        <w:pBdr>
          <w:bottom w:val="single" w:sz="36" w:space="6" w:color="EEEEEE"/>
        </w:pBdr>
        <w:spacing w:after="300"/>
        <w:textAlignment w:val="baseline"/>
        <w:outlineLvl w:val="1"/>
        <w:rPr>
          <w:rFonts w:asciiTheme="majorHAnsi" w:hAnsiTheme="majorHAnsi"/>
          <w:sz w:val="24"/>
          <w:szCs w:val="24"/>
        </w:rPr>
      </w:pPr>
    </w:p>
    <w:p w:rsidR="000C6831" w:rsidRPr="00047DB9" w:rsidRDefault="000C6831" w:rsidP="009B3F40">
      <w:pPr>
        <w:pBdr>
          <w:bottom w:val="single" w:sz="36" w:space="6" w:color="EEEEEE"/>
        </w:pBdr>
        <w:spacing w:after="300"/>
        <w:textAlignment w:val="baseline"/>
        <w:outlineLvl w:val="1"/>
        <w:rPr>
          <w:rFonts w:asciiTheme="majorHAnsi" w:hAnsiTheme="majorHAnsi"/>
          <w:sz w:val="24"/>
          <w:szCs w:val="24"/>
        </w:rPr>
      </w:pPr>
      <w:r w:rsidRPr="00047DB9">
        <w:rPr>
          <w:rFonts w:asciiTheme="majorHAnsi" w:hAnsiTheme="majorHAnsi"/>
          <w:sz w:val="24"/>
          <w:szCs w:val="24"/>
        </w:rPr>
        <w:t>Questions?  Contact our office at:</w:t>
      </w:r>
    </w:p>
    <w:p w:rsidR="000C6831" w:rsidRPr="00047DB9" w:rsidRDefault="00057ACE" w:rsidP="009B3F40">
      <w:pPr>
        <w:pBdr>
          <w:bottom w:val="single" w:sz="36" w:space="6" w:color="EEEEEE"/>
        </w:pBdr>
        <w:spacing w:after="300"/>
        <w:textAlignment w:val="baseline"/>
        <w:outlineLvl w:val="1"/>
        <w:rPr>
          <w:rFonts w:asciiTheme="majorHAnsi" w:hAnsiTheme="majorHAnsi"/>
          <w:sz w:val="24"/>
          <w:szCs w:val="24"/>
        </w:rPr>
      </w:pPr>
      <w:r w:rsidRPr="00047DB9">
        <w:rPr>
          <w:rFonts w:asciiTheme="majorHAnsi" w:hAnsiTheme="majorHAnsi"/>
          <w:sz w:val="24"/>
          <w:szCs w:val="24"/>
        </w:rPr>
        <w:t>CEF of Missouri 636-724-7992 or email cefofmo@gmail.com</w:t>
      </w:r>
    </w:p>
    <w:sectPr w:rsidR="000C6831" w:rsidRPr="00047DB9" w:rsidSect="00676211">
      <w:pgSz w:w="12240" w:h="15840"/>
      <w:pgMar w:top="1440" w:right="117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0D2D30"/>
    <w:multiLevelType w:val="multilevel"/>
    <w:tmpl w:val="9ACE7B32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7FD3543"/>
    <w:multiLevelType w:val="multilevel"/>
    <w:tmpl w:val="F6CA27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08F72F52"/>
    <w:multiLevelType w:val="multilevel"/>
    <w:tmpl w:val="128E46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27C73BE2"/>
    <w:multiLevelType w:val="multilevel"/>
    <w:tmpl w:val="40C8935E"/>
    <w:lvl w:ilvl="0">
      <w:start w:val="1"/>
      <w:numFmt w:val="bullet"/>
      <w:lvlText w:val=""/>
      <w:lvlJc w:val="left"/>
      <w:pPr>
        <w:tabs>
          <w:tab w:val="num" w:pos="1170"/>
        </w:tabs>
        <w:ind w:left="117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890"/>
        </w:tabs>
        <w:ind w:left="189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610"/>
        </w:tabs>
        <w:ind w:left="261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330"/>
        </w:tabs>
        <w:ind w:left="333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050"/>
        </w:tabs>
        <w:ind w:left="405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770"/>
        </w:tabs>
        <w:ind w:left="477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90"/>
        </w:tabs>
        <w:ind w:left="549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210"/>
        </w:tabs>
        <w:ind w:left="621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930"/>
        </w:tabs>
        <w:ind w:left="6930" w:hanging="360"/>
      </w:pPr>
      <w:rPr>
        <w:rFonts w:ascii="Symbol" w:hAnsi="Symbol" w:hint="default"/>
        <w:sz w:val="20"/>
      </w:rPr>
    </w:lvl>
  </w:abstractNum>
  <w:abstractNum w:abstractNumId="4">
    <w:nsid w:val="50B74F07"/>
    <w:multiLevelType w:val="hybridMultilevel"/>
    <w:tmpl w:val="FB466E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5CFA2774"/>
    <w:multiLevelType w:val="multilevel"/>
    <w:tmpl w:val="9E5EFF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>
    <w:nsid w:val="5DD50C57"/>
    <w:multiLevelType w:val="multilevel"/>
    <w:tmpl w:val="3B467EF4"/>
    <w:lvl w:ilvl="0">
      <w:start w:val="1"/>
      <w:numFmt w:val="decimal"/>
      <w:lvlText w:val="%1."/>
      <w:lvlJc w:val="left"/>
      <w:pPr>
        <w:tabs>
          <w:tab w:val="num" w:pos="3150"/>
        </w:tabs>
        <w:ind w:left="315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3870"/>
        </w:tabs>
        <w:ind w:left="387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4590"/>
        </w:tabs>
        <w:ind w:left="459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5310"/>
        </w:tabs>
        <w:ind w:left="531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6030"/>
        </w:tabs>
        <w:ind w:left="603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6750"/>
        </w:tabs>
        <w:ind w:left="675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7470"/>
        </w:tabs>
        <w:ind w:left="747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8190"/>
        </w:tabs>
        <w:ind w:left="819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8910"/>
        </w:tabs>
        <w:ind w:left="8910" w:hanging="360"/>
      </w:pPr>
      <w:rPr>
        <w:rFonts w:ascii="Symbol" w:hAnsi="Symbol" w:hint="default"/>
        <w:sz w:val="20"/>
      </w:rPr>
    </w:lvl>
  </w:abstractNum>
  <w:abstractNum w:abstractNumId="7">
    <w:nsid w:val="75A04539"/>
    <w:multiLevelType w:val="multilevel"/>
    <w:tmpl w:val="B2C498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75BE4F37"/>
    <w:multiLevelType w:val="multilevel"/>
    <w:tmpl w:val="5E14A4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>
    <w:nsid w:val="78A93C79"/>
    <w:multiLevelType w:val="multilevel"/>
    <w:tmpl w:val="3A0EAB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>
    <w:nsid w:val="7EE02A2C"/>
    <w:multiLevelType w:val="multilevel"/>
    <w:tmpl w:val="3508C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9"/>
  </w:num>
  <w:num w:numId="2">
    <w:abstractNumId w:val="2"/>
  </w:num>
  <w:num w:numId="3">
    <w:abstractNumId w:val="1"/>
  </w:num>
  <w:num w:numId="4">
    <w:abstractNumId w:val="5"/>
  </w:num>
  <w:num w:numId="5">
    <w:abstractNumId w:val="0"/>
  </w:num>
  <w:num w:numId="6">
    <w:abstractNumId w:val="6"/>
  </w:num>
  <w:num w:numId="7">
    <w:abstractNumId w:val="7"/>
  </w:num>
  <w:num w:numId="8">
    <w:abstractNumId w:val="8"/>
  </w:num>
  <w:num w:numId="9">
    <w:abstractNumId w:val="10"/>
  </w:num>
  <w:num w:numId="10">
    <w:abstractNumId w:val="3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EwNjY1s7AwMzMxtzRW0lEKTi0uzszPAykwrAUAbYsQmywAAAA="/>
  </w:docVars>
  <w:rsids>
    <w:rsidRoot w:val="009B3F40"/>
    <w:rsid w:val="00000C8B"/>
    <w:rsid w:val="000013AA"/>
    <w:rsid w:val="00001AF1"/>
    <w:rsid w:val="00002A28"/>
    <w:rsid w:val="00002B61"/>
    <w:rsid w:val="00003C65"/>
    <w:rsid w:val="00004131"/>
    <w:rsid w:val="00004817"/>
    <w:rsid w:val="00004AFC"/>
    <w:rsid w:val="000056F3"/>
    <w:rsid w:val="000062CF"/>
    <w:rsid w:val="000068F1"/>
    <w:rsid w:val="00006D77"/>
    <w:rsid w:val="000108E1"/>
    <w:rsid w:val="00010F8F"/>
    <w:rsid w:val="00010FDB"/>
    <w:rsid w:val="000115FD"/>
    <w:rsid w:val="00011B15"/>
    <w:rsid w:val="000127A5"/>
    <w:rsid w:val="00013AED"/>
    <w:rsid w:val="00013F07"/>
    <w:rsid w:val="00014E00"/>
    <w:rsid w:val="0001742B"/>
    <w:rsid w:val="00017D7B"/>
    <w:rsid w:val="000208A5"/>
    <w:rsid w:val="00021255"/>
    <w:rsid w:val="00021518"/>
    <w:rsid w:val="00021FA2"/>
    <w:rsid w:val="00022830"/>
    <w:rsid w:val="00022FDB"/>
    <w:rsid w:val="00023549"/>
    <w:rsid w:val="000246F5"/>
    <w:rsid w:val="0002521C"/>
    <w:rsid w:val="000252E3"/>
    <w:rsid w:val="000253A1"/>
    <w:rsid w:val="00025657"/>
    <w:rsid w:val="00025BFF"/>
    <w:rsid w:val="0002608E"/>
    <w:rsid w:val="00026240"/>
    <w:rsid w:val="0002638B"/>
    <w:rsid w:val="00026C23"/>
    <w:rsid w:val="00026D9F"/>
    <w:rsid w:val="00027097"/>
    <w:rsid w:val="00027B8C"/>
    <w:rsid w:val="00030371"/>
    <w:rsid w:val="00030644"/>
    <w:rsid w:val="0003100A"/>
    <w:rsid w:val="000312D1"/>
    <w:rsid w:val="0003297A"/>
    <w:rsid w:val="00033D0F"/>
    <w:rsid w:val="00033EAC"/>
    <w:rsid w:val="0003413A"/>
    <w:rsid w:val="0003496C"/>
    <w:rsid w:val="00034A52"/>
    <w:rsid w:val="00034F4A"/>
    <w:rsid w:val="000350D9"/>
    <w:rsid w:val="000351A1"/>
    <w:rsid w:val="00036C73"/>
    <w:rsid w:val="000372DB"/>
    <w:rsid w:val="000403F6"/>
    <w:rsid w:val="00041651"/>
    <w:rsid w:val="00041D5D"/>
    <w:rsid w:val="00041EC2"/>
    <w:rsid w:val="0004234F"/>
    <w:rsid w:val="00044141"/>
    <w:rsid w:val="0004455A"/>
    <w:rsid w:val="000445D3"/>
    <w:rsid w:val="000452A5"/>
    <w:rsid w:val="000452A6"/>
    <w:rsid w:val="00046F98"/>
    <w:rsid w:val="00047258"/>
    <w:rsid w:val="00047DB9"/>
    <w:rsid w:val="000508D1"/>
    <w:rsid w:val="000508EA"/>
    <w:rsid w:val="00050B32"/>
    <w:rsid w:val="00050B8C"/>
    <w:rsid w:val="00050E67"/>
    <w:rsid w:val="0005130A"/>
    <w:rsid w:val="00051B21"/>
    <w:rsid w:val="00052D87"/>
    <w:rsid w:val="00053399"/>
    <w:rsid w:val="0005359C"/>
    <w:rsid w:val="00054542"/>
    <w:rsid w:val="00054AA2"/>
    <w:rsid w:val="00054F89"/>
    <w:rsid w:val="00055602"/>
    <w:rsid w:val="000566DB"/>
    <w:rsid w:val="00056BA6"/>
    <w:rsid w:val="0005718A"/>
    <w:rsid w:val="0005718B"/>
    <w:rsid w:val="00057321"/>
    <w:rsid w:val="00057ACE"/>
    <w:rsid w:val="00057E00"/>
    <w:rsid w:val="00057E43"/>
    <w:rsid w:val="0006170A"/>
    <w:rsid w:val="00061818"/>
    <w:rsid w:val="0006196E"/>
    <w:rsid w:val="00061D38"/>
    <w:rsid w:val="00061DFC"/>
    <w:rsid w:val="00061E5F"/>
    <w:rsid w:val="00063064"/>
    <w:rsid w:val="00063134"/>
    <w:rsid w:val="000638C5"/>
    <w:rsid w:val="00063C4F"/>
    <w:rsid w:val="00064DF3"/>
    <w:rsid w:val="00065195"/>
    <w:rsid w:val="00065435"/>
    <w:rsid w:val="000655B5"/>
    <w:rsid w:val="00065835"/>
    <w:rsid w:val="0006593C"/>
    <w:rsid w:val="0006714C"/>
    <w:rsid w:val="000678C4"/>
    <w:rsid w:val="0006790C"/>
    <w:rsid w:val="000703BD"/>
    <w:rsid w:val="0007073B"/>
    <w:rsid w:val="000709DB"/>
    <w:rsid w:val="00071001"/>
    <w:rsid w:val="000711A1"/>
    <w:rsid w:val="00071392"/>
    <w:rsid w:val="00071E5C"/>
    <w:rsid w:val="00071EBF"/>
    <w:rsid w:val="0007245F"/>
    <w:rsid w:val="000728BC"/>
    <w:rsid w:val="0007396A"/>
    <w:rsid w:val="0007402F"/>
    <w:rsid w:val="00074324"/>
    <w:rsid w:val="000759BB"/>
    <w:rsid w:val="00075BEC"/>
    <w:rsid w:val="000763AD"/>
    <w:rsid w:val="000765B7"/>
    <w:rsid w:val="00076865"/>
    <w:rsid w:val="00076D1E"/>
    <w:rsid w:val="00077726"/>
    <w:rsid w:val="0008109E"/>
    <w:rsid w:val="00081618"/>
    <w:rsid w:val="0008180E"/>
    <w:rsid w:val="000822A8"/>
    <w:rsid w:val="0008258F"/>
    <w:rsid w:val="00082E42"/>
    <w:rsid w:val="000841C6"/>
    <w:rsid w:val="000842DC"/>
    <w:rsid w:val="0008598F"/>
    <w:rsid w:val="00085FAB"/>
    <w:rsid w:val="0008738D"/>
    <w:rsid w:val="0008751E"/>
    <w:rsid w:val="00087A59"/>
    <w:rsid w:val="0009011B"/>
    <w:rsid w:val="00090652"/>
    <w:rsid w:val="000906AE"/>
    <w:rsid w:val="00090B95"/>
    <w:rsid w:val="000915F8"/>
    <w:rsid w:val="00092DA1"/>
    <w:rsid w:val="00093012"/>
    <w:rsid w:val="00093A98"/>
    <w:rsid w:val="000944E1"/>
    <w:rsid w:val="00094546"/>
    <w:rsid w:val="00094BAF"/>
    <w:rsid w:val="00095D24"/>
    <w:rsid w:val="00095F49"/>
    <w:rsid w:val="00097086"/>
    <w:rsid w:val="00097CB4"/>
    <w:rsid w:val="000A130C"/>
    <w:rsid w:val="000A1B01"/>
    <w:rsid w:val="000A1FC9"/>
    <w:rsid w:val="000A22C7"/>
    <w:rsid w:val="000A2E51"/>
    <w:rsid w:val="000A302E"/>
    <w:rsid w:val="000A314E"/>
    <w:rsid w:val="000A31A8"/>
    <w:rsid w:val="000A4887"/>
    <w:rsid w:val="000A4A55"/>
    <w:rsid w:val="000A5124"/>
    <w:rsid w:val="000A5A56"/>
    <w:rsid w:val="000A65B4"/>
    <w:rsid w:val="000A6FA9"/>
    <w:rsid w:val="000A76AB"/>
    <w:rsid w:val="000A78B8"/>
    <w:rsid w:val="000A78F2"/>
    <w:rsid w:val="000B14C5"/>
    <w:rsid w:val="000B1A14"/>
    <w:rsid w:val="000B1AC4"/>
    <w:rsid w:val="000B1CEF"/>
    <w:rsid w:val="000B2153"/>
    <w:rsid w:val="000B2DA9"/>
    <w:rsid w:val="000B2EA7"/>
    <w:rsid w:val="000B3BC2"/>
    <w:rsid w:val="000B5E20"/>
    <w:rsid w:val="000B702E"/>
    <w:rsid w:val="000B7357"/>
    <w:rsid w:val="000B799C"/>
    <w:rsid w:val="000B7B6D"/>
    <w:rsid w:val="000B7DB8"/>
    <w:rsid w:val="000B7DDA"/>
    <w:rsid w:val="000C018B"/>
    <w:rsid w:val="000C0454"/>
    <w:rsid w:val="000C06B5"/>
    <w:rsid w:val="000C0E59"/>
    <w:rsid w:val="000C1000"/>
    <w:rsid w:val="000C2734"/>
    <w:rsid w:val="000C2976"/>
    <w:rsid w:val="000C33F7"/>
    <w:rsid w:val="000C3CBF"/>
    <w:rsid w:val="000C4468"/>
    <w:rsid w:val="000C49D6"/>
    <w:rsid w:val="000C503E"/>
    <w:rsid w:val="000C53CC"/>
    <w:rsid w:val="000C603C"/>
    <w:rsid w:val="000C639F"/>
    <w:rsid w:val="000C6831"/>
    <w:rsid w:val="000C76B7"/>
    <w:rsid w:val="000C79D9"/>
    <w:rsid w:val="000D0B4D"/>
    <w:rsid w:val="000D12DA"/>
    <w:rsid w:val="000D1AB5"/>
    <w:rsid w:val="000D2100"/>
    <w:rsid w:val="000D2283"/>
    <w:rsid w:val="000D23C9"/>
    <w:rsid w:val="000D29CB"/>
    <w:rsid w:val="000D2D92"/>
    <w:rsid w:val="000D516A"/>
    <w:rsid w:val="000D6019"/>
    <w:rsid w:val="000D643F"/>
    <w:rsid w:val="000D6DDC"/>
    <w:rsid w:val="000D7133"/>
    <w:rsid w:val="000D7B62"/>
    <w:rsid w:val="000E04BC"/>
    <w:rsid w:val="000E07D2"/>
    <w:rsid w:val="000E0921"/>
    <w:rsid w:val="000E13E7"/>
    <w:rsid w:val="000E145B"/>
    <w:rsid w:val="000E15DD"/>
    <w:rsid w:val="000E1AF3"/>
    <w:rsid w:val="000E1BDB"/>
    <w:rsid w:val="000E1D57"/>
    <w:rsid w:val="000E2E9C"/>
    <w:rsid w:val="000E3047"/>
    <w:rsid w:val="000E3DF2"/>
    <w:rsid w:val="000E3FC3"/>
    <w:rsid w:val="000E4147"/>
    <w:rsid w:val="000E451E"/>
    <w:rsid w:val="000E49F8"/>
    <w:rsid w:val="000E518E"/>
    <w:rsid w:val="000E53B0"/>
    <w:rsid w:val="000E6610"/>
    <w:rsid w:val="000E6E34"/>
    <w:rsid w:val="000F1837"/>
    <w:rsid w:val="000F237A"/>
    <w:rsid w:val="000F3136"/>
    <w:rsid w:val="000F3373"/>
    <w:rsid w:val="000F3887"/>
    <w:rsid w:val="000F38F3"/>
    <w:rsid w:val="000F4179"/>
    <w:rsid w:val="000F420A"/>
    <w:rsid w:val="000F4489"/>
    <w:rsid w:val="000F5217"/>
    <w:rsid w:val="000F52B4"/>
    <w:rsid w:val="000F62BF"/>
    <w:rsid w:val="000F6C0F"/>
    <w:rsid w:val="000F79A6"/>
    <w:rsid w:val="000F7CB3"/>
    <w:rsid w:val="001004E3"/>
    <w:rsid w:val="001009D1"/>
    <w:rsid w:val="00100A7D"/>
    <w:rsid w:val="001016E3"/>
    <w:rsid w:val="00102947"/>
    <w:rsid w:val="001039CB"/>
    <w:rsid w:val="00104780"/>
    <w:rsid w:val="00104A48"/>
    <w:rsid w:val="00105645"/>
    <w:rsid w:val="00106D9F"/>
    <w:rsid w:val="00107560"/>
    <w:rsid w:val="0010772F"/>
    <w:rsid w:val="001079A1"/>
    <w:rsid w:val="00110049"/>
    <w:rsid w:val="001106F3"/>
    <w:rsid w:val="00111015"/>
    <w:rsid w:val="0011104D"/>
    <w:rsid w:val="0011151B"/>
    <w:rsid w:val="001119E9"/>
    <w:rsid w:val="00112908"/>
    <w:rsid w:val="00113BC2"/>
    <w:rsid w:val="001149DE"/>
    <w:rsid w:val="0011609A"/>
    <w:rsid w:val="00117170"/>
    <w:rsid w:val="001205C5"/>
    <w:rsid w:val="00120733"/>
    <w:rsid w:val="001213A5"/>
    <w:rsid w:val="001215DF"/>
    <w:rsid w:val="00121AFE"/>
    <w:rsid w:val="00121E75"/>
    <w:rsid w:val="00122609"/>
    <w:rsid w:val="0012313C"/>
    <w:rsid w:val="00123A91"/>
    <w:rsid w:val="00123CB0"/>
    <w:rsid w:val="00124F2F"/>
    <w:rsid w:val="0012542A"/>
    <w:rsid w:val="00125F76"/>
    <w:rsid w:val="00126047"/>
    <w:rsid w:val="00126363"/>
    <w:rsid w:val="001267FB"/>
    <w:rsid w:val="00126A54"/>
    <w:rsid w:val="00126AFE"/>
    <w:rsid w:val="00126F95"/>
    <w:rsid w:val="00126FBD"/>
    <w:rsid w:val="00127EDE"/>
    <w:rsid w:val="001302B3"/>
    <w:rsid w:val="001304CF"/>
    <w:rsid w:val="00130FC8"/>
    <w:rsid w:val="001310B8"/>
    <w:rsid w:val="00131613"/>
    <w:rsid w:val="00131B46"/>
    <w:rsid w:val="00131C6C"/>
    <w:rsid w:val="001333BB"/>
    <w:rsid w:val="001333CE"/>
    <w:rsid w:val="001334AC"/>
    <w:rsid w:val="00134360"/>
    <w:rsid w:val="0013592F"/>
    <w:rsid w:val="00136D66"/>
    <w:rsid w:val="0013721B"/>
    <w:rsid w:val="001372B6"/>
    <w:rsid w:val="00137466"/>
    <w:rsid w:val="00137B27"/>
    <w:rsid w:val="00140FEF"/>
    <w:rsid w:val="00141120"/>
    <w:rsid w:val="00141162"/>
    <w:rsid w:val="00141565"/>
    <w:rsid w:val="00141FAB"/>
    <w:rsid w:val="0014205E"/>
    <w:rsid w:val="00142CA7"/>
    <w:rsid w:val="001430E0"/>
    <w:rsid w:val="001430F5"/>
    <w:rsid w:val="00143A59"/>
    <w:rsid w:val="00144D4C"/>
    <w:rsid w:val="00144DCD"/>
    <w:rsid w:val="001450DE"/>
    <w:rsid w:val="00145176"/>
    <w:rsid w:val="00145C07"/>
    <w:rsid w:val="00145EB8"/>
    <w:rsid w:val="00146B79"/>
    <w:rsid w:val="00146B8D"/>
    <w:rsid w:val="00146C34"/>
    <w:rsid w:val="001470CC"/>
    <w:rsid w:val="00147563"/>
    <w:rsid w:val="00147AE0"/>
    <w:rsid w:val="0015032A"/>
    <w:rsid w:val="00150A55"/>
    <w:rsid w:val="00150E50"/>
    <w:rsid w:val="00152529"/>
    <w:rsid w:val="00152B6D"/>
    <w:rsid w:val="00152F6D"/>
    <w:rsid w:val="00153016"/>
    <w:rsid w:val="00153262"/>
    <w:rsid w:val="00154EAD"/>
    <w:rsid w:val="00155708"/>
    <w:rsid w:val="00155A70"/>
    <w:rsid w:val="00155C83"/>
    <w:rsid w:val="0015605E"/>
    <w:rsid w:val="00156F3B"/>
    <w:rsid w:val="0015741A"/>
    <w:rsid w:val="00157803"/>
    <w:rsid w:val="00157D46"/>
    <w:rsid w:val="00160DC7"/>
    <w:rsid w:val="00161B6D"/>
    <w:rsid w:val="001642D2"/>
    <w:rsid w:val="001646D7"/>
    <w:rsid w:val="00164CD8"/>
    <w:rsid w:val="00164D3B"/>
    <w:rsid w:val="00164F56"/>
    <w:rsid w:val="001658A6"/>
    <w:rsid w:val="00165C38"/>
    <w:rsid w:val="00165C83"/>
    <w:rsid w:val="00166066"/>
    <w:rsid w:val="00166FCB"/>
    <w:rsid w:val="001670C4"/>
    <w:rsid w:val="00167551"/>
    <w:rsid w:val="00167906"/>
    <w:rsid w:val="00167AFC"/>
    <w:rsid w:val="00167C83"/>
    <w:rsid w:val="001701F9"/>
    <w:rsid w:val="00170CC6"/>
    <w:rsid w:val="00170E00"/>
    <w:rsid w:val="00170F51"/>
    <w:rsid w:val="0017154A"/>
    <w:rsid w:val="00171574"/>
    <w:rsid w:val="0017435B"/>
    <w:rsid w:val="00174687"/>
    <w:rsid w:val="00174689"/>
    <w:rsid w:val="00174A3F"/>
    <w:rsid w:val="00174A41"/>
    <w:rsid w:val="001757CB"/>
    <w:rsid w:val="0017640D"/>
    <w:rsid w:val="001800CD"/>
    <w:rsid w:val="00180908"/>
    <w:rsid w:val="001811CA"/>
    <w:rsid w:val="00181237"/>
    <w:rsid w:val="0018307E"/>
    <w:rsid w:val="0018390B"/>
    <w:rsid w:val="00183C19"/>
    <w:rsid w:val="00183E27"/>
    <w:rsid w:val="0018448C"/>
    <w:rsid w:val="00184AAC"/>
    <w:rsid w:val="00184B82"/>
    <w:rsid w:val="00184EFB"/>
    <w:rsid w:val="00185712"/>
    <w:rsid w:val="00186ED6"/>
    <w:rsid w:val="00186F66"/>
    <w:rsid w:val="0018712A"/>
    <w:rsid w:val="001875C7"/>
    <w:rsid w:val="00190284"/>
    <w:rsid w:val="00190436"/>
    <w:rsid w:val="00191C73"/>
    <w:rsid w:val="00191ECE"/>
    <w:rsid w:val="0019246B"/>
    <w:rsid w:val="00193819"/>
    <w:rsid w:val="00193828"/>
    <w:rsid w:val="00193BC5"/>
    <w:rsid w:val="0019414B"/>
    <w:rsid w:val="00194C84"/>
    <w:rsid w:val="00195303"/>
    <w:rsid w:val="00196134"/>
    <w:rsid w:val="0019669E"/>
    <w:rsid w:val="0019746B"/>
    <w:rsid w:val="00197AAE"/>
    <w:rsid w:val="001A0BD4"/>
    <w:rsid w:val="001A0EE6"/>
    <w:rsid w:val="001A11DA"/>
    <w:rsid w:val="001A12C0"/>
    <w:rsid w:val="001A136F"/>
    <w:rsid w:val="001A15FC"/>
    <w:rsid w:val="001A225C"/>
    <w:rsid w:val="001A262C"/>
    <w:rsid w:val="001A315E"/>
    <w:rsid w:val="001A31A0"/>
    <w:rsid w:val="001A32FB"/>
    <w:rsid w:val="001A3546"/>
    <w:rsid w:val="001A3D55"/>
    <w:rsid w:val="001A4993"/>
    <w:rsid w:val="001A5003"/>
    <w:rsid w:val="001A6F9E"/>
    <w:rsid w:val="001A7296"/>
    <w:rsid w:val="001A7919"/>
    <w:rsid w:val="001B0AC9"/>
    <w:rsid w:val="001B0F35"/>
    <w:rsid w:val="001B1DF6"/>
    <w:rsid w:val="001B33BF"/>
    <w:rsid w:val="001B3B90"/>
    <w:rsid w:val="001B3FA7"/>
    <w:rsid w:val="001B4766"/>
    <w:rsid w:val="001B4AA9"/>
    <w:rsid w:val="001B4BB2"/>
    <w:rsid w:val="001B5A11"/>
    <w:rsid w:val="001B60DF"/>
    <w:rsid w:val="001B619E"/>
    <w:rsid w:val="001B6A95"/>
    <w:rsid w:val="001B7914"/>
    <w:rsid w:val="001C0036"/>
    <w:rsid w:val="001C0474"/>
    <w:rsid w:val="001C074F"/>
    <w:rsid w:val="001C10EB"/>
    <w:rsid w:val="001C15B6"/>
    <w:rsid w:val="001C20ED"/>
    <w:rsid w:val="001C2116"/>
    <w:rsid w:val="001C23B5"/>
    <w:rsid w:val="001C25B0"/>
    <w:rsid w:val="001C2860"/>
    <w:rsid w:val="001C3CD2"/>
    <w:rsid w:val="001C3FEB"/>
    <w:rsid w:val="001C4190"/>
    <w:rsid w:val="001C4BA6"/>
    <w:rsid w:val="001C4C12"/>
    <w:rsid w:val="001C4D9C"/>
    <w:rsid w:val="001C4EE5"/>
    <w:rsid w:val="001C530F"/>
    <w:rsid w:val="001C54D1"/>
    <w:rsid w:val="001C5B2C"/>
    <w:rsid w:val="001C6605"/>
    <w:rsid w:val="001C685F"/>
    <w:rsid w:val="001C7269"/>
    <w:rsid w:val="001C73C5"/>
    <w:rsid w:val="001C765C"/>
    <w:rsid w:val="001C7F4E"/>
    <w:rsid w:val="001D0373"/>
    <w:rsid w:val="001D097D"/>
    <w:rsid w:val="001D12F0"/>
    <w:rsid w:val="001D1C73"/>
    <w:rsid w:val="001D1C84"/>
    <w:rsid w:val="001D2436"/>
    <w:rsid w:val="001D2A22"/>
    <w:rsid w:val="001D2B2A"/>
    <w:rsid w:val="001D2C09"/>
    <w:rsid w:val="001D2EB7"/>
    <w:rsid w:val="001D33A2"/>
    <w:rsid w:val="001D3D11"/>
    <w:rsid w:val="001D426C"/>
    <w:rsid w:val="001D4BA4"/>
    <w:rsid w:val="001D4F3C"/>
    <w:rsid w:val="001D5627"/>
    <w:rsid w:val="001D567B"/>
    <w:rsid w:val="001D5AE9"/>
    <w:rsid w:val="001D5D11"/>
    <w:rsid w:val="001D6AEC"/>
    <w:rsid w:val="001D7653"/>
    <w:rsid w:val="001D7A26"/>
    <w:rsid w:val="001D7E21"/>
    <w:rsid w:val="001E0AA9"/>
    <w:rsid w:val="001E1C38"/>
    <w:rsid w:val="001E2834"/>
    <w:rsid w:val="001E334E"/>
    <w:rsid w:val="001E4508"/>
    <w:rsid w:val="001E4DAD"/>
    <w:rsid w:val="001E5169"/>
    <w:rsid w:val="001E565F"/>
    <w:rsid w:val="001E6844"/>
    <w:rsid w:val="001E7139"/>
    <w:rsid w:val="001E73DE"/>
    <w:rsid w:val="001E74A2"/>
    <w:rsid w:val="001E7F6C"/>
    <w:rsid w:val="001F0E89"/>
    <w:rsid w:val="001F136F"/>
    <w:rsid w:val="001F165F"/>
    <w:rsid w:val="001F186D"/>
    <w:rsid w:val="001F2861"/>
    <w:rsid w:val="001F290A"/>
    <w:rsid w:val="001F3088"/>
    <w:rsid w:val="001F3AA2"/>
    <w:rsid w:val="001F3BC9"/>
    <w:rsid w:val="001F43C9"/>
    <w:rsid w:val="001F61AC"/>
    <w:rsid w:val="001F6EB5"/>
    <w:rsid w:val="001F7BC2"/>
    <w:rsid w:val="002004E2"/>
    <w:rsid w:val="00200E80"/>
    <w:rsid w:val="002019B5"/>
    <w:rsid w:val="002022FE"/>
    <w:rsid w:val="00202524"/>
    <w:rsid w:val="00202556"/>
    <w:rsid w:val="00202899"/>
    <w:rsid w:val="00202AA2"/>
    <w:rsid w:val="00204298"/>
    <w:rsid w:val="00204AE0"/>
    <w:rsid w:val="00205941"/>
    <w:rsid w:val="00205A24"/>
    <w:rsid w:val="00206725"/>
    <w:rsid w:val="00207110"/>
    <w:rsid w:val="00207300"/>
    <w:rsid w:val="00207980"/>
    <w:rsid w:val="00210176"/>
    <w:rsid w:val="00210586"/>
    <w:rsid w:val="00210E03"/>
    <w:rsid w:val="00211598"/>
    <w:rsid w:val="002118D2"/>
    <w:rsid w:val="00211FDC"/>
    <w:rsid w:val="0021225D"/>
    <w:rsid w:val="00212533"/>
    <w:rsid w:val="0021256F"/>
    <w:rsid w:val="002131BD"/>
    <w:rsid w:val="00213B91"/>
    <w:rsid w:val="00214F75"/>
    <w:rsid w:val="0021542E"/>
    <w:rsid w:val="0021546D"/>
    <w:rsid w:val="002160AD"/>
    <w:rsid w:val="00216C92"/>
    <w:rsid w:val="00217300"/>
    <w:rsid w:val="002201B5"/>
    <w:rsid w:val="00220D65"/>
    <w:rsid w:val="00222941"/>
    <w:rsid w:val="00222E9D"/>
    <w:rsid w:val="0022325F"/>
    <w:rsid w:val="00225472"/>
    <w:rsid w:val="002259F3"/>
    <w:rsid w:val="00225EBF"/>
    <w:rsid w:val="00226000"/>
    <w:rsid w:val="00230BA6"/>
    <w:rsid w:val="00231A8B"/>
    <w:rsid w:val="002328C4"/>
    <w:rsid w:val="00233365"/>
    <w:rsid w:val="002338EE"/>
    <w:rsid w:val="00234E02"/>
    <w:rsid w:val="00235278"/>
    <w:rsid w:val="002353D6"/>
    <w:rsid w:val="002354CA"/>
    <w:rsid w:val="00235841"/>
    <w:rsid w:val="00236366"/>
    <w:rsid w:val="00236538"/>
    <w:rsid w:val="00236918"/>
    <w:rsid w:val="00237B36"/>
    <w:rsid w:val="00240174"/>
    <w:rsid w:val="002408E4"/>
    <w:rsid w:val="00241F00"/>
    <w:rsid w:val="00242055"/>
    <w:rsid w:val="00242B84"/>
    <w:rsid w:val="00242D69"/>
    <w:rsid w:val="002435EE"/>
    <w:rsid w:val="002436CB"/>
    <w:rsid w:val="002444AC"/>
    <w:rsid w:val="00245416"/>
    <w:rsid w:val="002458DC"/>
    <w:rsid w:val="00246BC6"/>
    <w:rsid w:val="00246C4A"/>
    <w:rsid w:val="00246F8F"/>
    <w:rsid w:val="002471C6"/>
    <w:rsid w:val="00247283"/>
    <w:rsid w:val="00247B63"/>
    <w:rsid w:val="00247B64"/>
    <w:rsid w:val="00247FD3"/>
    <w:rsid w:val="00250FD5"/>
    <w:rsid w:val="00251103"/>
    <w:rsid w:val="0025149D"/>
    <w:rsid w:val="00252681"/>
    <w:rsid w:val="00252CF5"/>
    <w:rsid w:val="002536F4"/>
    <w:rsid w:val="00253987"/>
    <w:rsid w:val="00253BA6"/>
    <w:rsid w:val="00253CF8"/>
    <w:rsid w:val="00253D77"/>
    <w:rsid w:val="00254F15"/>
    <w:rsid w:val="00255B14"/>
    <w:rsid w:val="00255D16"/>
    <w:rsid w:val="00256C4A"/>
    <w:rsid w:val="00256ED6"/>
    <w:rsid w:val="002577F0"/>
    <w:rsid w:val="00257A72"/>
    <w:rsid w:val="00257E8A"/>
    <w:rsid w:val="00260B02"/>
    <w:rsid w:val="00260EC9"/>
    <w:rsid w:val="002620A6"/>
    <w:rsid w:val="002628EC"/>
    <w:rsid w:val="00262C6A"/>
    <w:rsid w:val="00263486"/>
    <w:rsid w:val="00263E61"/>
    <w:rsid w:val="002641CB"/>
    <w:rsid w:val="00264277"/>
    <w:rsid w:val="002653C8"/>
    <w:rsid w:val="00265925"/>
    <w:rsid w:val="00265F46"/>
    <w:rsid w:val="002668AB"/>
    <w:rsid w:val="0027011F"/>
    <w:rsid w:val="00270226"/>
    <w:rsid w:val="00271094"/>
    <w:rsid w:val="002710F5"/>
    <w:rsid w:val="0027119F"/>
    <w:rsid w:val="00271CC3"/>
    <w:rsid w:val="00272FF5"/>
    <w:rsid w:val="0027304C"/>
    <w:rsid w:val="00273209"/>
    <w:rsid w:val="00273210"/>
    <w:rsid w:val="00273E34"/>
    <w:rsid w:val="002741C7"/>
    <w:rsid w:val="002746E0"/>
    <w:rsid w:val="00274D39"/>
    <w:rsid w:val="002753AA"/>
    <w:rsid w:val="002756E8"/>
    <w:rsid w:val="002758A5"/>
    <w:rsid w:val="002775D3"/>
    <w:rsid w:val="002779E9"/>
    <w:rsid w:val="0028005F"/>
    <w:rsid w:val="00280124"/>
    <w:rsid w:val="0028054D"/>
    <w:rsid w:val="00280638"/>
    <w:rsid w:val="002806E2"/>
    <w:rsid w:val="002808F0"/>
    <w:rsid w:val="00280905"/>
    <w:rsid w:val="002809A3"/>
    <w:rsid w:val="00280C16"/>
    <w:rsid w:val="00282B4A"/>
    <w:rsid w:val="00283166"/>
    <w:rsid w:val="00284A3A"/>
    <w:rsid w:val="00284EA3"/>
    <w:rsid w:val="00285610"/>
    <w:rsid w:val="00285631"/>
    <w:rsid w:val="00286843"/>
    <w:rsid w:val="00286950"/>
    <w:rsid w:val="00286A06"/>
    <w:rsid w:val="00286BD7"/>
    <w:rsid w:val="00287404"/>
    <w:rsid w:val="002877D2"/>
    <w:rsid w:val="0029009D"/>
    <w:rsid w:val="00290749"/>
    <w:rsid w:val="00290A49"/>
    <w:rsid w:val="00290FDA"/>
    <w:rsid w:val="00292266"/>
    <w:rsid w:val="0029240B"/>
    <w:rsid w:val="002931F7"/>
    <w:rsid w:val="002936D3"/>
    <w:rsid w:val="002937ED"/>
    <w:rsid w:val="00293F5C"/>
    <w:rsid w:val="0029423D"/>
    <w:rsid w:val="00294AD0"/>
    <w:rsid w:val="0029511B"/>
    <w:rsid w:val="00295D01"/>
    <w:rsid w:val="002A011E"/>
    <w:rsid w:val="002A0929"/>
    <w:rsid w:val="002A10D3"/>
    <w:rsid w:val="002A160A"/>
    <w:rsid w:val="002A191D"/>
    <w:rsid w:val="002A25D9"/>
    <w:rsid w:val="002A3038"/>
    <w:rsid w:val="002A339B"/>
    <w:rsid w:val="002A46AA"/>
    <w:rsid w:val="002A4C3B"/>
    <w:rsid w:val="002A4F98"/>
    <w:rsid w:val="002A504E"/>
    <w:rsid w:val="002A5CF7"/>
    <w:rsid w:val="002A62E0"/>
    <w:rsid w:val="002A6929"/>
    <w:rsid w:val="002A7483"/>
    <w:rsid w:val="002A7F09"/>
    <w:rsid w:val="002B0148"/>
    <w:rsid w:val="002B043A"/>
    <w:rsid w:val="002B05BE"/>
    <w:rsid w:val="002B2FFE"/>
    <w:rsid w:val="002B3637"/>
    <w:rsid w:val="002B3DEC"/>
    <w:rsid w:val="002B4668"/>
    <w:rsid w:val="002B4CAD"/>
    <w:rsid w:val="002B54B7"/>
    <w:rsid w:val="002B6222"/>
    <w:rsid w:val="002B62C2"/>
    <w:rsid w:val="002B63C3"/>
    <w:rsid w:val="002B6557"/>
    <w:rsid w:val="002B6818"/>
    <w:rsid w:val="002B7D3F"/>
    <w:rsid w:val="002B7D89"/>
    <w:rsid w:val="002C064F"/>
    <w:rsid w:val="002C091E"/>
    <w:rsid w:val="002C0A87"/>
    <w:rsid w:val="002C0E58"/>
    <w:rsid w:val="002C14D0"/>
    <w:rsid w:val="002C1CD8"/>
    <w:rsid w:val="002C1D1C"/>
    <w:rsid w:val="002C3497"/>
    <w:rsid w:val="002C393C"/>
    <w:rsid w:val="002C3BFF"/>
    <w:rsid w:val="002C4291"/>
    <w:rsid w:val="002C4C9D"/>
    <w:rsid w:val="002C56BE"/>
    <w:rsid w:val="002C5C24"/>
    <w:rsid w:val="002C5EBF"/>
    <w:rsid w:val="002C641A"/>
    <w:rsid w:val="002C750B"/>
    <w:rsid w:val="002C7FC2"/>
    <w:rsid w:val="002C7FFA"/>
    <w:rsid w:val="002D0181"/>
    <w:rsid w:val="002D0F24"/>
    <w:rsid w:val="002D13BB"/>
    <w:rsid w:val="002D2205"/>
    <w:rsid w:val="002D237E"/>
    <w:rsid w:val="002D2382"/>
    <w:rsid w:val="002D23C4"/>
    <w:rsid w:val="002D38CE"/>
    <w:rsid w:val="002D3CB0"/>
    <w:rsid w:val="002D3CE0"/>
    <w:rsid w:val="002D3EED"/>
    <w:rsid w:val="002D433D"/>
    <w:rsid w:val="002D49D9"/>
    <w:rsid w:val="002D4EC8"/>
    <w:rsid w:val="002D5D81"/>
    <w:rsid w:val="002D7581"/>
    <w:rsid w:val="002D7B39"/>
    <w:rsid w:val="002D7FF8"/>
    <w:rsid w:val="002E06D8"/>
    <w:rsid w:val="002E070C"/>
    <w:rsid w:val="002E2209"/>
    <w:rsid w:val="002E2EFD"/>
    <w:rsid w:val="002E33FB"/>
    <w:rsid w:val="002E3C27"/>
    <w:rsid w:val="002E3E05"/>
    <w:rsid w:val="002E59E0"/>
    <w:rsid w:val="002E6520"/>
    <w:rsid w:val="002E6DC3"/>
    <w:rsid w:val="002E71F8"/>
    <w:rsid w:val="002E74C0"/>
    <w:rsid w:val="002E79F0"/>
    <w:rsid w:val="002F0359"/>
    <w:rsid w:val="002F07FF"/>
    <w:rsid w:val="002F0F22"/>
    <w:rsid w:val="002F0FBD"/>
    <w:rsid w:val="002F15DD"/>
    <w:rsid w:val="002F19EB"/>
    <w:rsid w:val="002F1D31"/>
    <w:rsid w:val="002F261B"/>
    <w:rsid w:val="002F36C9"/>
    <w:rsid w:val="002F4ED1"/>
    <w:rsid w:val="002F6231"/>
    <w:rsid w:val="002F624B"/>
    <w:rsid w:val="002F63EC"/>
    <w:rsid w:val="002F64AF"/>
    <w:rsid w:val="002F6DBA"/>
    <w:rsid w:val="002F72CA"/>
    <w:rsid w:val="002F7971"/>
    <w:rsid w:val="002F7A3B"/>
    <w:rsid w:val="002F7DAF"/>
    <w:rsid w:val="00300438"/>
    <w:rsid w:val="00300485"/>
    <w:rsid w:val="00300BFC"/>
    <w:rsid w:val="00301028"/>
    <w:rsid w:val="0030110C"/>
    <w:rsid w:val="00302367"/>
    <w:rsid w:val="0030261F"/>
    <w:rsid w:val="00302BAA"/>
    <w:rsid w:val="00303B96"/>
    <w:rsid w:val="003043EB"/>
    <w:rsid w:val="003045E8"/>
    <w:rsid w:val="003046B7"/>
    <w:rsid w:val="00304BAC"/>
    <w:rsid w:val="00305529"/>
    <w:rsid w:val="00305EF3"/>
    <w:rsid w:val="00306A0F"/>
    <w:rsid w:val="003072B8"/>
    <w:rsid w:val="00307373"/>
    <w:rsid w:val="00307B6E"/>
    <w:rsid w:val="003102C6"/>
    <w:rsid w:val="003113A8"/>
    <w:rsid w:val="00311BDF"/>
    <w:rsid w:val="00311D71"/>
    <w:rsid w:val="0031231C"/>
    <w:rsid w:val="00312DF1"/>
    <w:rsid w:val="003130ED"/>
    <w:rsid w:val="003135C2"/>
    <w:rsid w:val="00313AF2"/>
    <w:rsid w:val="00314452"/>
    <w:rsid w:val="0031460A"/>
    <w:rsid w:val="0031463C"/>
    <w:rsid w:val="00314CF1"/>
    <w:rsid w:val="00314CFD"/>
    <w:rsid w:val="00314F95"/>
    <w:rsid w:val="003157A5"/>
    <w:rsid w:val="0031599B"/>
    <w:rsid w:val="00316878"/>
    <w:rsid w:val="00316AF7"/>
    <w:rsid w:val="00317395"/>
    <w:rsid w:val="0031771F"/>
    <w:rsid w:val="00317F84"/>
    <w:rsid w:val="00320DD7"/>
    <w:rsid w:val="00320FD9"/>
    <w:rsid w:val="00321214"/>
    <w:rsid w:val="00322633"/>
    <w:rsid w:val="00322832"/>
    <w:rsid w:val="00322E33"/>
    <w:rsid w:val="003230AE"/>
    <w:rsid w:val="003230B0"/>
    <w:rsid w:val="00323B1A"/>
    <w:rsid w:val="003246E2"/>
    <w:rsid w:val="003259C7"/>
    <w:rsid w:val="00325E38"/>
    <w:rsid w:val="00325F8C"/>
    <w:rsid w:val="00326032"/>
    <w:rsid w:val="003260BD"/>
    <w:rsid w:val="003261E7"/>
    <w:rsid w:val="00327883"/>
    <w:rsid w:val="00327F88"/>
    <w:rsid w:val="00330657"/>
    <w:rsid w:val="003310E2"/>
    <w:rsid w:val="003315C3"/>
    <w:rsid w:val="003319B0"/>
    <w:rsid w:val="00331DC7"/>
    <w:rsid w:val="003320F0"/>
    <w:rsid w:val="003331AD"/>
    <w:rsid w:val="0033341D"/>
    <w:rsid w:val="00334520"/>
    <w:rsid w:val="00334C87"/>
    <w:rsid w:val="00334EB6"/>
    <w:rsid w:val="003354F8"/>
    <w:rsid w:val="0033571E"/>
    <w:rsid w:val="00335A91"/>
    <w:rsid w:val="00336292"/>
    <w:rsid w:val="00336A0D"/>
    <w:rsid w:val="00336D2A"/>
    <w:rsid w:val="003371BE"/>
    <w:rsid w:val="00337945"/>
    <w:rsid w:val="00340A79"/>
    <w:rsid w:val="00341175"/>
    <w:rsid w:val="00341A20"/>
    <w:rsid w:val="00341FF7"/>
    <w:rsid w:val="00344022"/>
    <w:rsid w:val="003441BB"/>
    <w:rsid w:val="00344780"/>
    <w:rsid w:val="00345163"/>
    <w:rsid w:val="0034582E"/>
    <w:rsid w:val="00346300"/>
    <w:rsid w:val="003468AA"/>
    <w:rsid w:val="00346A48"/>
    <w:rsid w:val="00346E53"/>
    <w:rsid w:val="00347017"/>
    <w:rsid w:val="003476EB"/>
    <w:rsid w:val="00347A1D"/>
    <w:rsid w:val="003503CE"/>
    <w:rsid w:val="003515FF"/>
    <w:rsid w:val="00352B72"/>
    <w:rsid w:val="00352BA9"/>
    <w:rsid w:val="00352C14"/>
    <w:rsid w:val="00352DCB"/>
    <w:rsid w:val="0035301F"/>
    <w:rsid w:val="003531BE"/>
    <w:rsid w:val="00353AFB"/>
    <w:rsid w:val="0035430A"/>
    <w:rsid w:val="00354880"/>
    <w:rsid w:val="00354E03"/>
    <w:rsid w:val="0035525E"/>
    <w:rsid w:val="003555A3"/>
    <w:rsid w:val="00355ABF"/>
    <w:rsid w:val="00356393"/>
    <w:rsid w:val="003565EC"/>
    <w:rsid w:val="003605CE"/>
    <w:rsid w:val="00360DB3"/>
    <w:rsid w:val="00362042"/>
    <w:rsid w:val="0036264D"/>
    <w:rsid w:val="00362D9D"/>
    <w:rsid w:val="003631DB"/>
    <w:rsid w:val="00363E90"/>
    <w:rsid w:val="00364311"/>
    <w:rsid w:val="003645AF"/>
    <w:rsid w:val="0036568E"/>
    <w:rsid w:val="003668DE"/>
    <w:rsid w:val="00366D26"/>
    <w:rsid w:val="00366F00"/>
    <w:rsid w:val="003674A9"/>
    <w:rsid w:val="00367CF1"/>
    <w:rsid w:val="00371645"/>
    <w:rsid w:val="00372AC1"/>
    <w:rsid w:val="00373717"/>
    <w:rsid w:val="00373A25"/>
    <w:rsid w:val="00373BCC"/>
    <w:rsid w:val="00374460"/>
    <w:rsid w:val="003748AC"/>
    <w:rsid w:val="00375119"/>
    <w:rsid w:val="00375946"/>
    <w:rsid w:val="00375B42"/>
    <w:rsid w:val="0037611B"/>
    <w:rsid w:val="00376448"/>
    <w:rsid w:val="003767EC"/>
    <w:rsid w:val="00376C9E"/>
    <w:rsid w:val="00376CAE"/>
    <w:rsid w:val="00376D8B"/>
    <w:rsid w:val="0037743B"/>
    <w:rsid w:val="003808E7"/>
    <w:rsid w:val="00380D91"/>
    <w:rsid w:val="0038113D"/>
    <w:rsid w:val="003814F3"/>
    <w:rsid w:val="003819DD"/>
    <w:rsid w:val="00382261"/>
    <w:rsid w:val="003831A4"/>
    <w:rsid w:val="00383755"/>
    <w:rsid w:val="00383DE1"/>
    <w:rsid w:val="00384F2A"/>
    <w:rsid w:val="00385076"/>
    <w:rsid w:val="00385163"/>
    <w:rsid w:val="00385AD1"/>
    <w:rsid w:val="00386320"/>
    <w:rsid w:val="00387259"/>
    <w:rsid w:val="00387ED2"/>
    <w:rsid w:val="003900D8"/>
    <w:rsid w:val="00390815"/>
    <w:rsid w:val="00390A20"/>
    <w:rsid w:val="003910C7"/>
    <w:rsid w:val="003913B8"/>
    <w:rsid w:val="003924D4"/>
    <w:rsid w:val="00392CA3"/>
    <w:rsid w:val="00392F76"/>
    <w:rsid w:val="003939FE"/>
    <w:rsid w:val="003942E3"/>
    <w:rsid w:val="003945BB"/>
    <w:rsid w:val="003947C5"/>
    <w:rsid w:val="00394C49"/>
    <w:rsid w:val="00395B0B"/>
    <w:rsid w:val="003963E5"/>
    <w:rsid w:val="00396F26"/>
    <w:rsid w:val="0039716E"/>
    <w:rsid w:val="00397B84"/>
    <w:rsid w:val="003A00C7"/>
    <w:rsid w:val="003A0289"/>
    <w:rsid w:val="003A0505"/>
    <w:rsid w:val="003A0743"/>
    <w:rsid w:val="003A0D74"/>
    <w:rsid w:val="003A1CFC"/>
    <w:rsid w:val="003A203C"/>
    <w:rsid w:val="003A2939"/>
    <w:rsid w:val="003A33C2"/>
    <w:rsid w:val="003A3767"/>
    <w:rsid w:val="003A3804"/>
    <w:rsid w:val="003A3BC3"/>
    <w:rsid w:val="003A418D"/>
    <w:rsid w:val="003A4401"/>
    <w:rsid w:val="003A4596"/>
    <w:rsid w:val="003A4D7F"/>
    <w:rsid w:val="003A4F79"/>
    <w:rsid w:val="003A5EF6"/>
    <w:rsid w:val="003A6DEF"/>
    <w:rsid w:val="003A745E"/>
    <w:rsid w:val="003A7531"/>
    <w:rsid w:val="003A7796"/>
    <w:rsid w:val="003A7FCE"/>
    <w:rsid w:val="003B00A4"/>
    <w:rsid w:val="003B03DF"/>
    <w:rsid w:val="003B1068"/>
    <w:rsid w:val="003B1326"/>
    <w:rsid w:val="003B1448"/>
    <w:rsid w:val="003B16CC"/>
    <w:rsid w:val="003B16EF"/>
    <w:rsid w:val="003B27A9"/>
    <w:rsid w:val="003B2D1F"/>
    <w:rsid w:val="003B3693"/>
    <w:rsid w:val="003B36B2"/>
    <w:rsid w:val="003B3778"/>
    <w:rsid w:val="003B3E2D"/>
    <w:rsid w:val="003B4D6E"/>
    <w:rsid w:val="003B4EF5"/>
    <w:rsid w:val="003B5058"/>
    <w:rsid w:val="003B50FB"/>
    <w:rsid w:val="003B63A9"/>
    <w:rsid w:val="003B6632"/>
    <w:rsid w:val="003B714F"/>
    <w:rsid w:val="003C09C0"/>
    <w:rsid w:val="003C1365"/>
    <w:rsid w:val="003C161B"/>
    <w:rsid w:val="003C17D8"/>
    <w:rsid w:val="003C19BA"/>
    <w:rsid w:val="003C2080"/>
    <w:rsid w:val="003C259F"/>
    <w:rsid w:val="003C288B"/>
    <w:rsid w:val="003C3474"/>
    <w:rsid w:val="003C34E3"/>
    <w:rsid w:val="003C4004"/>
    <w:rsid w:val="003C45E9"/>
    <w:rsid w:val="003C4985"/>
    <w:rsid w:val="003C645B"/>
    <w:rsid w:val="003C7272"/>
    <w:rsid w:val="003C7482"/>
    <w:rsid w:val="003D0415"/>
    <w:rsid w:val="003D13FD"/>
    <w:rsid w:val="003D17DC"/>
    <w:rsid w:val="003D1D57"/>
    <w:rsid w:val="003D2078"/>
    <w:rsid w:val="003D27FA"/>
    <w:rsid w:val="003D2DDE"/>
    <w:rsid w:val="003D44EC"/>
    <w:rsid w:val="003D45D0"/>
    <w:rsid w:val="003D534C"/>
    <w:rsid w:val="003D5DF0"/>
    <w:rsid w:val="003D5E97"/>
    <w:rsid w:val="003D683B"/>
    <w:rsid w:val="003D6A3F"/>
    <w:rsid w:val="003D6E03"/>
    <w:rsid w:val="003D6FC5"/>
    <w:rsid w:val="003D7C56"/>
    <w:rsid w:val="003E098E"/>
    <w:rsid w:val="003E16D8"/>
    <w:rsid w:val="003E3381"/>
    <w:rsid w:val="003E5254"/>
    <w:rsid w:val="003E595E"/>
    <w:rsid w:val="003E5C70"/>
    <w:rsid w:val="003E66C9"/>
    <w:rsid w:val="003E6953"/>
    <w:rsid w:val="003E72C1"/>
    <w:rsid w:val="003E78A2"/>
    <w:rsid w:val="003F042C"/>
    <w:rsid w:val="003F05BE"/>
    <w:rsid w:val="003F12DA"/>
    <w:rsid w:val="003F1423"/>
    <w:rsid w:val="003F17B5"/>
    <w:rsid w:val="003F1885"/>
    <w:rsid w:val="003F199C"/>
    <w:rsid w:val="003F2768"/>
    <w:rsid w:val="003F2A21"/>
    <w:rsid w:val="003F300C"/>
    <w:rsid w:val="003F330E"/>
    <w:rsid w:val="003F357A"/>
    <w:rsid w:val="003F364B"/>
    <w:rsid w:val="003F4B52"/>
    <w:rsid w:val="003F55D3"/>
    <w:rsid w:val="003F5EF3"/>
    <w:rsid w:val="003F65F8"/>
    <w:rsid w:val="003F7871"/>
    <w:rsid w:val="003F7876"/>
    <w:rsid w:val="003F7E79"/>
    <w:rsid w:val="004015A4"/>
    <w:rsid w:val="0040239E"/>
    <w:rsid w:val="0040247A"/>
    <w:rsid w:val="004030D9"/>
    <w:rsid w:val="00403EE6"/>
    <w:rsid w:val="00405339"/>
    <w:rsid w:val="0040536D"/>
    <w:rsid w:val="00405BC7"/>
    <w:rsid w:val="004076E0"/>
    <w:rsid w:val="00410ABD"/>
    <w:rsid w:val="00410AD5"/>
    <w:rsid w:val="00412097"/>
    <w:rsid w:val="00412252"/>
    <w:rsid w:val="00412CBB"/>
    <w:rsid w:val="004136F7"/>
    <w:rsid w:val="00413960"/>
    <w:rsid w:val="00413B75"/>
    <w:rsid w:val="00413D86"/>
    <w:rsid w:val="0041452F"/>
    <w:rsid w:val="004148FA"/>
    <w:rsid w:val="00415329"/>
    <w:rsid w:val="00415B92"/>
    <w:rsid w:val="00415D2D"/>
    <w:rsid w:val="00416842"/>
    <w:rsid w:val="00416CF5"/>
    <w:rsid w:val="0041752E"/>
    <w:rsid w:val="00417803"/>
    <w:rsid w:val="00417CC5"/>
    <w:rsid w:val="00420436"/>
    <w:rsid w:val="00420AEB"/>
    <w:rsid w:val="00420C92"/>
    <w:rsid w:val="004210CD"/>
    <w:rsid w:val="00421591"/>
    <w:rsid w:val="004218A7"/>
    <w:rsid w:val="00421E48"/>
    <w:rsid w:val="00422405"/>
    <w:rsid w:val="004229E0"/>
    <w:rsid w:val="00422DA6"/>
    <w:rsid w:val="004235A1"/>
    <w:rsid w:val="00423E2C"/>
    <w:rsid w:val="00424251"/>
    <w:rsid w:val="00424418"/>
    <w:rsid w:val="00424D79"/>
    <w:rsid w:val="00426601"/>
    <w:rsid w:val="004273F3"/>
    <w:rsid w:val="00430198"/>
    <w:rsid w:val="00430386"/>
    <w:rsid w:val="00430A9C"/>
    <w:rsid w:val="004312D6"/>
    <w:rsid w:val="00431D44"/>
    <w:rsid w:val="004320B9"/>
    <w:rsid w:val="004320F1"/>
    <w:rsid w:val="004321A7"/>
    <w:rsid w:val="00432F27"/>
    <w:rsid w:val="00433147"/>
    <w:rsid w:val="0043423E"/>
    <w:rsid w:val="00435FC5"/>
    <w:rsid w:val="00436625"/>
    <w:rsid w:val="004374C7"/>
    <w:rsid w:val="00437BAC"/>
    <w:rsid w:val="00440B5F"/>
    <w:rsid w:val="00441404"/>
    <w:rsid w:val="00441823"/>
    <w:rsid w:val="00441ABB"/>
    <w:rsid w:val="00442044"/>
    <w:rsid w:val="004421BE"/>
    <w:rsid w:val="0044265A"/>
    <w:rsid w:val="004427D8"/>
    <w:rsid w:val="00442979"/>
    <w:rsid w:val="00443CBD"/>
    <w:rsid w:val="004440E5"/>
    <w:rsid w:val="00445461"/>
    <w:rsid w:val="00445725"/>
    <w:rsid w:val="00445A2F"/>
    <w:rsid w:val="00446239"/>
    <w:rsid w:val="00446EF5"/>
    <w:rsid w:val="00447BBF"/>
    <w:rsid w:val="00447E99"/>
    <w:rsid w:val="00447F17"/>
    <w:rsid w:val="004501AE"/>
    <w:rsid w:val="0045025F"/>
    <w:rsid w:val="00450620"/>
    <w:rsid w:val="00451B01"/>
    <w:rsid w:val="00451BDD"/>
    <w:rsid w:val="00451F02"/>
    <w:rsid w:val="004523E0"/>
    <w:rsid w:val="00452F81"/>
    <w:rsid w:val="00453612"/>
    <w:rsid w:val="00453706"/>
    <w:rsid w:val="004538C1"/>
    <w:rsid w:val="00453B4B"/>
    <w:rsid w:val="00453F58"/>
    <w:rsid w:val="00454097"/>
    <w:rsid w:val="00454140"/>
    <w:rsid w:val="00454EC5"/>
    <w:rsid w:val="0045533A"/>
    <w:rsid w:val="004554C6"/>
    <w:rsid w:val="004554FB"/>
    <w:rsid w:val="00455754"/>
    <w:rsid w:val="00456CF4"/>
    <w:rsid w:val="004570F5"/>
    <w:rsid w:val="0045751D"/>
    <w:rsid w:val="004576DE"/>
    <w:rsid w:val="00457BA9"/>
    <w:rsid w:val="00460F0E"/>
    <w:rsid w:val="004626D7"/>
    <w:rsid w:val="004628B7"/>
    <w:rsid w:val="00462D14"/>
    <w:rsid w:val="00463D9D"/>
    <w:rsid w:val="00464A2F"/>
    <w:rsid w:val="00464F81"/>
    <w:rsid w:val="004655B3"/>
    <w:rsid w:val="004661AD"/>
    <w:rsid w:val="004667E4"/>
    <w:rsid w:val="004668EA"/>
    <w:rsid w:val="00466A44"/>
    <w:rsid w:val="00466A7D"/>
    <w:rsid w:val="00466FC8"/>
    <w:rsid w:val="0047080C"/>
    <w:rsid w:val="0047092E"/>
    <w:rsid w:val="00470A3A"/>
    <w:rsid w:val="00470EDD"/>
    <w:rsid w:val="00472558"/>
    <w:rsid w:val="00472C10"/>
    <w:rsid w:val="004745D3"/>
    <w:rsid w:val="004748D3"/>
    <w:rsid w:val="00474DD3"/>
    <w:rsid w:val="00474E3D"/>
    <w:rsid w:val="0047544C"/>
    <w:rsid w:val="00475715"/>
    <w:rsid w:val="00475DEC"/>
    <w:rsid w:val="004771D3"/>
    <w:rsid w:val="00477A31"/>
    <w:rsid w:val="00477ACA"/>
    <w:rsid w:val="00477CBD"/>
    <w:rsid w:val="00477F93"/>
    <w:rsid w:val="004809C0"/>
    <w:rsid w:val="00480BDA"/>
    <w:rsid w:val="00481342"/>
    <w:rsid w:val="004829A5"/>
    <w:rsid w:val="00482AD4"/>
    <w:rsid w:val="00482FEF"/>
    <w:rsid w:val="00483401"/>
    <w:rsid w:val="00483A0A"/>
    <w:rsid w:val="00483C19"/>
    <w:rsid w:val="004846E6"/>
    <w:rsid w:val="004848CF"/>
    <w:rsid w:val="00484D49"/>
    <w:rsid w:val="00484D4A"/>
    <w:rsid w:val="0048507E"/>
    <w:rsid w:val="004851CB"/>
    <w:rsid w:val="0048573A"/>
    <w:rsid w:val="00485959"/>
    <w:rsid w:val="004867B1"/>
    <w:rsid w:val="0048695F"/>
    <w:rsid w:val="004877E7"/>
    <w:rsid w:val="00487E33"/>
    <w:rsid w:val="00490D15"/>
    <w:rsid w:val="00491041"/>
    <w:rsid w:val="00491B0E"/>
    <w:rsid w:val="00491EBB"/>
    <w:rsid w:val="004920C2"/>
    <w:rsid w:val="004923AB"/>
    <w:rsid w:val="004930D2"/>
    <w:rsid w:val="00493A53"/>
    <w:rsid w:val="004944B0"/>
    <w:rsid w:val="004944D7"/>
    <w:rsid w:val="004944E7"/>
    <w:rsid w:val="004955F2"/>
    <w:rsid w:val="00496C4F"/>
    <w:rsid w:val="0049770F"/>
    <w:rsid w:val="004977D8"/>
    <w:rsid w:val="00497CA5"/>
    <w:rsid w:val="004A0706"/>
    <w:rsid w:val="004A0AA5"/>
    <w:rsid w:val="004A0E2B"/>
    <w:rsid w:val="004A105F"/>
    <w:rsid w:val="004A12F7"/>
    <w:rsid w:val="004A1939"/>
    <w:rsid w:val="004A21D1"/>
    <w:rsid w:val="004A2585"/>
    <w:rsid w:val="004A4078"/>
    <w:rsid w:val="004A53EA"/>
    <w:rsid w:val="004A60C8"/>
    <w:rsid w:val="004A694D"/>
    <w:rsid w:val="004A6B22"/>
    <w:rsid w:val="004A78A7"/>
    <w:rsid w:val="004B0358"/>
    <w:rsid w:val="004B0752"/>
    <w:rsid w:val="004B0A8C"/>
    <w:rsid w:val="004B1047"/>
    <w:rsid w:val="004B10B4"/>
    <w:rsid w:val="004B1133"/>
    <w:rsid w:val="004B127E"/>
    <w:rsid w:val="004B18D2"/>
    <w:rsid w:val="004B255C"/>
    <w:rsid w:val="004B38D6"/>
    <w:rsid w:val="004B39FD"/>
    <w:rsid w:val="004B3BE3"/>
    <w:rsid w:val="004B3C0E"/>
    <w:rsid w:val="004B49C2"/>
    <w:rsid w:val="004B4AA6"/>
    <w:rsid w:val="004B4B7C"/>
    <w:rsid w:val="004B54D4"/>
    <w:rsid w:val="004B54E2"/>
    <w:rsid w:val="004B5A2F"/>
    <w:rsid w:val="004B5A31"/>
    <w:rsid w:val="004B5D29"/>
    <w:rsid w:val="004B5E01"/>
    <w:rsid w:val="004B623B"/>
    <w:rsid w:val="004B6290"/>
    <w:rsid w:val="004B648B"/>
    <w:rsid w:val="004B66E0"/>
    <w:rsid w:val="004B67C5"/>
    <w:rsid w:val="004B699B"/>
    <w:rsid w:val="004B731C"/>
    <w:rsid w:val="004B779D"/>
    <w:rsid w:val="004C01A4"/>
    <w:rsid w:val="004C0609"/>
    <w:rsid w:val="004C0DD5"/>
    <w:rsid w:val="004C0F09"/>
    <w:rsid w:val="004C1961"/>
    <w:rsid w:val="004C2A30"/>
    <w:rsid w:val="004C2B74"/>
    <w:rsid w:val="004C2BB3"/>
    <w:rsid w:val="004C2C03"/>
    <w:rsid w:val="004C2F04"/>
    <w:rsid w:val="004C3029"/>
    <w:rsid w:val="004C38C2"/>
    <w:rsid w:val="004C42F0"/>
    <w:rsid w:val="004C4B3D"/>
    <w:rsid w:val="004C4F07"/>
    <w:rsid w:val="004C5A33"/>
    <w:rsid w:val="004C60B6"/>
    <w:rsid w:val="004C6259"/>
    <w:rsid w:val="004C6C3F"/>
    <w:rsid w:val="004C7A88"/>
    <w:rsid w:val="004D0129"/>
    <w:rsid w:val="004D05B9"/>
    <w:rsid w:val="004D0ADC"/>
    <w:rsid w:val="004D1CB3"/>
    <w:rsid w:val="004D22FD"/>
    <w:rsid w:val="004D2CDC"/>
    <w:rsid w:val="004D2F6F"/>
    <w:rsid w:val="004D3782"/>
    <w:rsid w:val="004D43F5"/>
    <w:rsid w:val="004D4EAE"/>
    <w:rsid w:val="004D52F4"/>
    <w:rsid w:val="004D5482"/>
    <w:rsid w:val="004D687F"/>
    <w:rsid w:val="004D6916"/>
    <w:rsid w:val="004D7262"/>
    <w:rsid w:val="004D7938"/>
    <w:rsid w:val="004D7AAD"/>
    <w:rsid w:val="004D7AB6"/>
    <w:rsid w:val="004E0107"/>
    <w:rsid w:val="004E0375"/>
    <w:rsid w:val="004E062D"/>
    <w:rsid w:val="004E29EB"/>
    <w:rsid w:val="004E3209"/>
    <w:rsid w:val="004E32D0"/>
    <w:rsid w:val="004E347C"/>
    <w:rsid w:val="004E4964"/>
    <w:rsid w:val="004E4B52"/>
    <w:rsid w:val="004E5D09"/>
    <w:rsid w:val="004E667E"/>
    <w:rsid w:val="004E69F6"/>
    <w:rsid w:val="004E6B34"/>
    <w:rsid w:val="004E7B77"/>
    <w:rsid w:val="004F0D2C"/>
    <w:rsid w:val="004F1822"/>
    <w:rsid w:val="004F24C4"/>
    <w:rsid w:val="004F2B5A"/>
    <w:rsid w:val="004F2B62"/>
    <w:rsid w:val="004F4105"/>
    <w:rsid w:val="004F433D"/>
    <w:rsid w:val="004F6F65"/>
    <w:rsid w:val="004F707E"/>
    <w:rsid w:val="004F72EB"/>
    <w:rsid w:val="004F780E"/>
    <w:rsid w:val="004F7A21"/>
    <w:rsid w:val="004F7B5F"/>
    <w:rsid w:val="005001C4"/>
    <w:rsid w:val="00500A17"/>
    <w:rsid w:val="00500ED2"/>
    <w:rsid w:val="00501279"/>
    <w:rsid w:val="00501949"/>
    <w:rsid w:val="005021CB"/>
    <w:rsid w:val="00502440"/>
    <w:rsid w:val="0050271D"/>
    <w:rsid w:val="00503640"/>
    <w:rsid w:val="00503908"/>
    <w:rsid w:val="00503FBC"/>
    <w:rsid w:val="00505E90"/>
    <w:rsid w:val="00506D74"/>
    <w:rsid w:val="00507584"/>
    <w:rsid w:val="00507728"/>
    <w:rsid w:val="005103D0"/>
    <w:rsid w:val="00510A69"/>
    <w:rsid w:val="0051126C"/>
    <w:rsid w:val="005114EC"/>
    <w:rsid w:val="00511856"/>
    <w:rsid w:val="00511F1D"/>
    <w:rsid w:val="005120BD"/>
    <w:rsid w:val="00513F59"/>
    <w:rsid w:val="005146F9"/>
    <w:rsid w:val="00514751"/>
    <w:rsid w:val="0051479D"/>
    <w:rsid w:val="00514A12"/>
    <w:rsid w:val="00515FE4"/>
    <w:rsid w:val="005160CC"/>
    <w:rsid w:val="00516311"/>
    <w:rsid w:val="00516699"/>
    <w:rsid w:val="005176EB"/>
    <w:rsid w:val="00517C19"/>
    <w:rsid w:val="00517DD4"/>
    <w:rsid w:val="00520CB4"/>
    <w:rsid w:val="0052112B"/>
    <w:rsid w:val="0052190E"/>
    <w:rsid w:val="00522803"/>
    <w:rsid w:val="00523D2C"/>
    <w:rsid w:val="00524026"/>
    <w:rsid w:val="00524B40"/>
    <w:rsid w:val="00525745"/>
    <w:rsid w:val="005258A4"/>
    <w:rsid w:val="00526AB4"/>
    <w:rsid w:val="00526ECF"/>
    <w:rsid w:val="00527026"/>
    <w:rsid w:val="005271F4"/>
    <w:rsid w:val="00527438"/>
    <w:rsid w:val="00527793"/>
    <w:rsid w:val="0052796B"/>
    <w:rsid w:val="005317A8"/>
    <w:rsid w:val="00531820"/>
    <w:rsid w:val="00531837"/>
    <w:rsid w:val="00532973"/>
    <w:rsid w:val="005331AD"/>
    <w:rsid w:val="00533A3A"/>
    <w:rsid w:val="00534498"/>
    <w:rsid w:val="0053459D"/>
    <w:rsid w:val="00534D8B"/>
    <w:rsid w:val="00535843"/>
    <w:rsid w:val="0053617C"/>
    <w:rsid w:val="00536962"/>
    <w:rsid w:val="0054031F"/>
    <w:rsid w:val="005408AA"/>
    <w:rsid w:val="00540B49"/>
    <w:rsid w:val="0054138F"/>
    <w:rsid w:val="00541BF1"/>
    <w:rsid w:val="00542289"/>
    <w:rsid w:val="005428AA"/>
    <w:rsid w:val="0054300D"/>
    <w:rsid w:val="00543294"/>
    <w:rsid w:val="005437BD"/>
    <w:rsid w:val="00543F2D"/>
    <w:rsid w:val="0054480D"/>
    <w:rsid w:val="00544A59"/>
    <w:rsid w:val="00545110"/>
    <w:rsid w:val="00545603"/>
    <w:rsid w:val="00545926"/>
    <w:rsid w:val="0054667C"/>
    <w:rsid w:val="00546CAC"/>
    <w:rsid w:val="00546D2D"/>
    <w:rsid w:val="00547222"/>
    <w:rsid w:val="005476BF"/>
    <w:rsid w:val="00547973"/>
    <w:rsid w:val="00547997"/>
    <w:rsid w:val="00550BC0"/>
    <w:rsid w:val="00550E4E"/>
    <w:rsid w:val="00551C1D"/>
    <w:rsid w:val="005529B2"/>
    <w:rsid w:val="00552DDE"/>
    <w:rsid w:val="005532C0"/>
    <w:rsid w:val="0055346A"/>
    <w:rsid w:val="00553965"/>
    <w:rsid w:val="00553A76"/>
    <w:rsid w:val="00553AFE"/>
    <w:rsid w:val="005547B9"/>
    <w:rsid w:val="00554930"/>
    <w:rsid w:val="005549E1"/>
    <w:rsid w:val="005550B9"/>
    <w:rsid w:val="00557613"/>
    <w:rsid w:val="00557689"/>
    <w:rsid w:val="00557821"/>
    <w:rsid w:val="00557F7A"/>
    <w:rsid w:val="00560810"/>
    <w:rsid w:val="005617A7"/>
    <w:rsid w:val="00561971"/>
    <w:rsid w:val="00561BEB"/>
    <w:rsid w:val="00561C8D"/>
    <w:rsid w:val="00561F77"/>
    <w:rsid w:val="00562632"/>
    <w:rsid w:val="005627E5"/>
    <w:rsid w:val="00562EE5"/>
    <w:rsid w:val="00564064"/>
    <w:rsid w:val="00564BE4"/>
    <w:rsid w:val="0056510F"/>
    <w:rsid w:val="005652D5"/>
    <w:rsid w:val="005654CE"/>
    <w:rsid w:val="00565AB3"/>
    <w:rsid w:val="00565B46"/>
    <w:rsid w:val="0056641A"/>
    <w:rsid w:val="005666C5"/>
    <w:rsid w:val="00566B0D"/>
    <w:rsid w:val="00570434"/>
    <w:rsid w:val="005704D3"/>
    <w:rsid w:val="00570811"/>
    <w:rsid w:val="005709AB"/>
    <w:rsid w:val="00570CDA"/>
    <w:rsid w:val="00570D8D"/>
    <w:rsid w:val="0057161E"/>
    <w:rsid w:val="005716BF"/>
    <w:rsid w:val="00571FA1"/>
    <w:rsid w:val="00572A14"/>
    <w:rsid w:val="00572BC0"/>
    <w:rsid w:val="00573091"/>
    <w:rsid w:val="0057334E"/>
    <w:rsid w:val="005749CF"/>
    <w:rsid w:val="00574B1A"/>
    <w:rsid w:val="00574B5F"/>
    <w:rsid w:val="00574EE1"/>
    <w:rsid w:val="00574EEF"/>
    <w:rsid w:val="00575B11"/>
    <w:rsid w:val="00575D2C"/>
    <w:rsid w:val="00576753"/>
    <w:rsid w:val="00577A6F"/>
    <w:rsid w:val="00580AD0"/>
    <w:rsid w:val="00581A52"/>
    <w:rsid w:val="00581B46"/>
    <w:rsid w:val="00581D94"/>
    <w:rsid w:val="00582193"/>
    <w:rsid w:val="00582FC6"/>
    <w:rsid w:val="00583308"/>
    <w:rsid w:val="00583B8E"/>
    <w:rsid w:val="005851B6"/>
    <w:rsid w:val="0059082D"/>
    <w:rsid w:val="00590A10"/>
    <w:rsid w:val="00590F04"/>
    <w:rsid w:val="0059125B"/>
    <w:rsid w:val="00591294"/>
    <w:rsid w:val="0059192B"/>
    <w:rsid w:val="00592552"/>
    <w:rsid w:val="005925C3"/>
    <w:rsid w:val="005926A5"/>
    <w:rsid w:val="00592B3D"/>
    <w:rsid w:val="005932AA"/>
    <w:rsid w:val="00593401"/>
    <w:rsid w:val="0059355C"/>
    <w:rsid w:val="0059435E"/>
    <w:rsid w:val="00594369"/>
    <w:rsid w:val="00594F79"/>
    <w:rsid w:val="00595B0D"/>
    <w:rsid w:val="00595D1E"/>
    <w:rsid w:val="005A048B"/>
    <w:rsid w:val="005A08C0"/>
    <w:rsid w:val="005A0F1D"/>
    <w:rsid w:val="005A146D"/>
    <w:rsid w:val="005A149F"/>
    <w:rsid w:val="005A20EE"/>
    <w:rsid w:val="005A2683"/>
    <w:rsid w:val="005A26CD"/>
    <w:rsid w:val="005A2E43"/>
    <w:rsid w:val="005A30DC"/>
    <w:rsid w:val="005A314D"/>
    <w:rsid w:val="005A3369"/>
    <w:rsid w:val="005A3F8D"/>
    <w:rsid w:val="005A451A"/>
    <w:rsid w:val="005A49F5"/>
    <w:rsid w:val="005A53F2"/>
    <w:rsid w:val="005A563C"/>
    <w:rsid w:val="005A5E92"/>
    <w:rsid w:val="005A618A"/>
    <w:rsid w:val="005A6592"/>
    <w:rsid w:val="005A6849"/>
    <w:rsid w:val="005A6D00"/>
    <w:rsid w:val="005A72C8"/>
    <w:rsid w:val="005A7793"/>
    <w:rsid w:val="005A7BFC"/>
    <w:rsid w:val="005B06F1"/>
    <w:rsid w:val="005B0930"/>
    <w:rsid w:val="005B14CB"/>
    <w:rsid w:val="005B1B1A"/>
    <w:rsid w:val="005B1CC3"/>
    <w:rsid w:val="005B1CCC"/>
    <w:rsid w:val="005B1D69"/>
    <w:rsid w:val="005B22CA"/>
    <w:rsid w:val="005B285E"/>
    <w:rsid w:val="005B2ABA"/>
    <w:rsid w:val="005B2C32"/>
    <w:rsid w:val="005B3BC4"/>
    <w:rsid w:val="005B3E53"/>
    <w:rsid w:val="005B5966"/>
    <w:rsid w:val="005B5B57"/>
    <w:rsid w:val="005B63C9"/>
    <w:rsid w:val="005B7306"/>
    <w:rsid w:val="005B746B"/>
    <w:rsid w:val="005B7DA2"/>
    <w:rsid w:val="005C0184"/>
    <w:rsid w:val="005C0A71"/>
    <w:rsid w:val="005C0E9B"/>
    <w:rsid w:val="005C2A1A"/>
    <w:rsid w:val="005C3033"/>
    <w:rsid w:val="005C335C"/>
    <w:rsid w:val="005C33B4"/>
    <w:rsid w:val="005C35FC"/>
    <w:rsid w:val="005C3CD0"/>
    <w:rsid w:val="005C410E"/>
    <w:rsid w:val="005C4A5E"/>
    <w:rsid w:val="005C5BC7"/>
    <w:rsid w:val="005C6220"/>
    <w:rsid w:val="005C6551"/>
    <w:rsid w:val="005C6851"/>
    <w:rsid w:val="005C68FB"/>
    <w:rsid w:val="005C6C65"/>
    <w:rsid w:val="005C71B9"/>
    <w:rsid w:val="005D0E14"/>
    <w:rsid w:val="005D0E63"/>
    <w:rsid w:val="005D0E68"/>
    <w:rsid w:val="005D0EAF"/>
    <w:rsid w:val="005D12FC"/>
    <w:rsid w:val="005D1D18"/>
    <w:rsid w:val="005D1EB7"/>
    <w:rsid w:val="005D2325"/>
    <w:rsid w:val="005D2430"/>
    <w:rsid w:val="005D2E99"/>
    <w:rsid w:val="005D3878"/>
    <w:rsid w:val="005D3B99"/>
    <w:rsid w:val="005D406B"/>
    <w:rsid w:val="005D431F"/>
    <w:rsid w:val="005D490B"/>
    <w:rsid w:val="005D513F"/>
    <w:rsid w:val="005D5286"/>
    <w:rsid w:val="005D7248"/>
    <w:rsid w:val="005D7992"/>
    <w:rsid w:val="005E0D15"/>
    <w:rsid w:val="005E0FF5"/>
    <w:rsid w:val="005E13F9"/>
    <w:rsid w:val="005E1D80"/>
    <w:rsid w:val="005E27B5"/>
    <w:rsid w:val="005E2DC1"/>
    <w:rsid w:val="005E32FC"/>
    <w:rsid w:val="005E38B5"/>
    <w:rsid w:val="005E435C"/>
    <w:rsid w:val="005E585B"/>
    <w:rsid w:val="005E5C4D"/>
    <w:rsid w:val="005E6003"/>
    <w:rsid w:val="005E6216"/>
    <w:rsid w:val="005E6A61"/>
    <w:rsid w:val="005E73E2"/>
    <w:rsid w:val="005E7784"/>
    <w:rsid w:val="005E7FC4"/>
    <w:rsid w:val="005F0809"/>
    <w:rsid w:val="005F0C0C"/>
    <w:rsid w:val="005F0F69"/>
    <w:rsid w:val="005F13FB"/>
    <w:rsid w:val="005F14FC"/>
    <w:rsid w:val="005F1641"/>
    <w:rsid w:val="005F1A8B"/>
    <w:rsid w:val="005F1A8E"/>
    <w:rsid w:val="005F1D44"/>
    <w:rsid w:val="005F2392"/>
    <w:rsid w:val="005F3876"/>
    <w:rsid w:val="005F39DA"/>
    <w:rsid w:val="005F3B14"/>
    <w:rsid w:val="005F4749"/>
    <w:rsid w:val="005F513F"/>
    <w:rsid w:val="005F5862"/>
    <w:rsid w:val="005F5AA8"/>
    <w:rsid w:val="005F5CFC"/>
    <w:rsid w:val="005F5F74"/>
    <w:rsid w:val="005F748B"/>
    <w:rsid w:val="005F7713"/>
    <w:rsid w:val="005F7BDC"/>
    <w:rsid w:val="005F7D8C"/>
    <w:rsid w:val="005F7DD7"/>
    <w:rsid w:val="0060072F"/>
    <w:rsid w:val="006008CB"/>
    <w:rsid w:val="00600E86"/>
    <w:rsid w:val="00600F68"/>
    <w:rsid w:val="00601184"/>
    <w:rsid w:val="006012A1"/>
    <w:rsid w:val="006018EC"/>
    <w:rsid w:val="00601DD7"/>
    <w:rsid w:val="0060231F"/>
    <w:rsid w:val="0060235A"/>
    <w:rsid w:val="00603E73"/>
    <w:rsid w:val="00604189"/>
    <w:rsid w:val="00605671"/>
    <w:rsid w:val="00605C72"/>
    <w:rsid w:val="00605D3E"/>
    <w:rsid w:val="00606256"/>
    <w:rsid w:val="00606389"/>
    <w:rsid w:val="006072A9"/>
    <w:rsid w:val="00607315"/>
    <w:rsid w:val="00607579"/>
    <w:rsid w:val="006102D3"/>
    <w:rsid w:val="0061063A"/>
    <w:rsid w:val="00610CE1"/>
    <w:rsid w:val="006111A2"/>
    <w:rsid w:val="0061154D"/>
    <w:rsid w:val="0061291E"/>
    <w:rsid w:val="00612DE7"/>
    <w:rsid w:val="00613F98"/>
    <w:rsid w:val="00614326"/>
    <w:rsid w:val="00614C80"/>
    <w:rsid w:val="00615C18"/>
    <w:rsid w:val="00615D30"/>
    <w:rsid w:val="006168F9"/>
    <w:rsid w:val="00616C2A"/>
    <w:rsid w:val="00616E51"/>
    <w:rsid w:val="00616F50"/>
    <w:rsid w:val="006170EB"/>
    <w:rsid w:val="00617506"/>
    <w:rsid w:val="0061760B"/>
    <w:rsid w:val="00617802"/>
    <w:rsid w:val="006204A9"/>
    <w:rsid w:val="0062090A"/>
    <w:rsid w:val="00620C82"/>
    <w:rsid w:val="006210DA"/>
    <w:rsid w:val="00622B74"/>
    <w:rsid w:val="00623094"/>
    <w:rsid w:val="00623E24"/>
    <w:rsid w:val="00623F1D"/>
    <w:rsid w:val="0062406C"/>
    <w:rsid w:val="00624A00"/>
    <w:rsid w:val="0062532A"/>
    <w:rsid w:val="0062534B"/>
    <w:rsid w:val="00625CA4"/>
    <w:rsid w:val="006260A1"/>
    <w:rsid w:val="0062654E"/>
    <w:rsid w:val="006279A4"/>
    <w:rsid w:val="00630219"/>
    <w:rsid w:val="00630370"/>
    <w:rsid w:val="00632776"/>
    <w:rsid w:val="00633067"/>
    <w:rsid w:val="00633116"/>
    <w:rsid w:val="006336B3"/>
    <w:rsid w:val="006338FB"/>
    <w:rsid w:val="00634103"/>
    <w:rsid w:val="006345A7"/>
    <w:rsid w:val="0063477D"/>
    <w:rsid w:val="00634ADA"/>
    <w:rsid w:val="006350DD"/>
    <w:rsid w:val="0063511F"/>
    <w:rsid w:val="0063514F"/>
    <w:rsid w:val="006355C9"/>
    <w:rsid w:val="006356A8"/>
    <w:rsid w:val="006357A1"/>
    <w:rsid w:val="00635F9E"/>
    <w:rsid w:val="0063695D"/>
    <w:rsid w:val="006376CD"/>
    <w:rsid w:val="006378E8"/>
    <w:rsid w:val="00637982"/>
    <w:rsid w:val="00637D59"/>
    <w:rsid w:val="00637FE3"/>
    <w:rsid w:val="006405A4"/>
    <w:rsid w:val="006409FC"/>
    <w:rsid w:val="00640A99"/>
    <w:rsid w:val="00641032"/>
    <w:rsid w:val="00641161"/>
    <w:rsid w:val="00641860"/>
    <w:rsid w:val="00641936"/>
    <w:rsid w:val="00641D80"/>
    <w:rsid w:val="00642B6A"/>
    <w:rsid w:val="00642B91"/>
    <w:rsid w:val="0064397C"/>
    <w:rsid w:val="00643AF9"/>
    <w:rsid w:val="00643D92"/>
    <w:rsid w:val="00644214"/>
    <w:rsid w:val="0064464E"/>
    <w:rsid w:val="00644D74"/>
    <w:rsid w:val="006465FF"/>
    <w:rsid w:val="0064682E"/>
    <w:rsid w:val="00650530"/>
    <w:rsid w:val="0065098D"/>
    <w:rsid w:val="006513C3"/>
    <w:rsid w:val="00651638"/>
    <w:rsid w:val="00651F5A"/>
    <w:rsid w:val="0065234E"/>
    <w:rsid w:val="0065295C"/>
    <w:rsid w:val="00652F1C"/>
    <w:rsid w:val="00653B07"/>
    <w:rsid w:val="00653E5F"/>
    <w:rsid w:val="00653ED1"/>
    <w:rsid w:val="00654352"/>
    <w:rsid w:val="00655D91"/>
    <w:rsid w:val="0065634A"/>
    <w:rsid w:val="0065673A"/>
    <w:rsid w:val="006567F0"/>
    <w:rsid w:val="00656864"/>
    <w:rsid w:val="00656B76"/>
    <w:rsid w:val="006575B5"/>
    <w:rsid w:val="006579F2"/>
    <w:rsid w:val="00660461"/>
    <w:rsid w:val="0066071B"/>
    <w:rsid w:val="00660B82"/>
    <w:rsid w:val="00660D8B"/>
    <w:rsid w:val="00660DFA"/>
    <w:rsid w:val="006612D9"/>
    <w:rsid w:val="006619B2"/>
    <w:rsid w:val="0066217B"/>
    <w:rsid w:val="00662B4A"/>
    <w:rsid w:val="0066446A"/>
    <w:rsid w:val="006644F7"/>
    <w:rsid w:val="00664674"/>
    <w:rsid w:val="0066478B"/>
    <w:rsid w:val="00665B80"/>
    <w:rsid w:val="00667256"/>
    <w:rsid w:val="00667351"/>
    <w:rsid w:val="006701EE"/>
    <w:rsid w:val="0067059A"/>
    <w:rsid w:val="00670B67"/>
    <w:rsid w:val="00670F84"/>
    <w:rsid w:val="00673434"/>
    <w:rsid w:val="00673508"/>
    <w:rsid w:val="006737D8"/>
    <w:rsid w:val="00674568"/>
    <w:rsid w:val="00674894"/>
    <w:rsid w:val="00674988"/>
    <w:rsid w:val="00676211"/>
    <w:rsid w:val="006773A3"/>
    <w:rsid w:val="006774AB"/>
    <w:rsid w:val="00677A93"/>
    <w:rsid w:val="00677C05"/>
    <w:rsid w:val="00677F15"/>
    <w:rsid w:val="00680F5E"/>
    <w:rsid w:val="006814BC"/>
    <w:rsid w:val="006818DE"/>
    <w:rsid w:val="006825AA"/>
    <w:rsid w:val="0068277D"/>
    <w:rsid w:val="00682B63"/>
    <w:rsid w:val="00682F7F"/>
    <w:rsid w:val="006830C9"/>
    <w:rsid w:val="0068328D"/>
    <w:rsid w:val="006833AA"/>
    <w:rsid w:val="006835BD"/>
    <w:rsid w:val="006835EE"/>
    <w:rsid w:val="0068378D"/>
    <w:rsid w:val="00683836"/>
    <w:rsid w:val="00683CAD"/>
    <w:rsid w:val="00684139"/>
    <w:rsid w:val="00684655"/>
    <w:rsid w:val="00685602"/>
    <w:rsid w:val="0068593B"/>
    <w:rsid w:val="00685BF5"/>
    <w:rsid w:val="00686519"/>
    <w:rsid w:val="00687C15"/>
    <w:rsid w:val="0069068F"/>
    <w:rsid w:val="00690AF1"/>
    <w:rsid w:val="00691BD6"/>
    <w:rsid w:val="00692095"/>
    <w:rsid w:val="006922A3"/>
    <w:rsid w:val="0069346C"/>
    <w:rsid w:val="00693E37"/>
    <w:rsid w:val="00694100"/>
    <w:rsid w:val="00694568"/>
    <w:rsid w:val="0069468A"/>
    <w:rsid w:val="00694B2A"/>
    <w:rsid w:val="00694B52"/>
    <w:rsid w:val="006950EF"/>
    <w:rsid w:val="00696184"/>
    <w:rsid w:val="00696891"/>
    <w:rsid w:val="006968B9"/>
    <w:rsid w:val="00696AAF"/>
    <w:rsid w:val="00696AEF"/>
    <w:rsid w:val="00697226"/>
    <w:rsid w:val="00697ED6"/>
    <w:rsid w:val="006A066B"/>
    <w:rsid w:val="006A1096"/>
    <w:rsid w:val="006A2EA3"/>
    <w:rsid w:val="006A32F3"/>
    <w:rsid w:val="006A3621"/>
    <w:rsid w:val="006A378A"/>
    <w:rsid w:val="006A3B3B"/>
    <w:rsid w:val="006A3E44"/>
    <w:rsid w:val="006A4153"/>
    <w:rsid w:val="006A4EA4"/>
    <w:rsid w:val="006A5179"/>
    <w:rsid w:val="006A537D"/>
    <w:rsid w:val="006A54D5"/>
    <w:rsid w:val="006A5640"/>
    <w:rsid w:val="006A5FA9"/>
    <w:rsid w:val="006A76C5"/>
    <w:rsid w:val="006A787C"/>
    <w:rsid w:val="006A7B80"/>
    <w:rsid w:val="006A7F29"/>
    <w:rsid w:val="006B28DE"/>
    <w:rsid w:val="006B3123"/>
    <w:rsid w:val="006B3FB5"/>
    <w:rsid w:val="006B525B"/>
    <w:rsid w:val="006B59ED"/>
    <w:rsid w:val="006B6137"/>
    <w:rsid w:val="006B6209"/>
    <w:rsid w:val="006B623D"/>
    <w:rsid w:val="006B63B0"/>
    <w:rsid w:val="006B71DC"/>
    <w:rsid w:val="006B79FD"/>
    <w:rsid w:val="006B7ECB"/>
    <w:rsid w:val="006C0CAA"/>
    <w:rsid w:val="006C1419"/>
    <w:rsid w:val="006C19CE"/>
    <w:rsid w:val="006C1A68"/>
    <w:rsid w:val="006C1BC6"/>
    <w:rsid w:val="006C21D3"/>
    <w:rsid w:val="006C2A52"/>
    <w:rsid w:val="006C2B6D"/>
    <w:rsid w:val="006C2BFC"/>
    <w:rsid w:val="006C2D4A"/>
    <w:rsid w:val="006C376D"/>
    <w:rsid w:val="006C41F6"/>
    <w:rsid w:val="006C4C4A"/>
    <w:rsid w:val="006C4F26"/>
    <w:rsid w:val="006C548A"/>
    <w:rsid w:val="006C5573"/>
    <w:rsid w:val="006C56A4"/>
    <w:rsid w:val="006C73FE"/>
    <w:rsid w:val="006C79BA"/>
    <w:rsid w:val="006D0289"/>
    <w:rsid w:val="006D0D95"/>
    <w:rsid w:val="006D0F5A"/>
    <w:rsid w:val="006D1866"/>
    <w:rsid w:val="006D23A3"/>
    <w:rsid w:val="006D2D69"/>
    <w:rsid w:val="006D38A3"/>
    <w:rsid w:val="006D3EEA"/>
    <w:rsid w:val="006D48EC"/>
    <w:rsid w:val="006D4B86"/>
    <w:rsid w:val="006D4BB2"/>
    <w:rsid w:val="006D4F9D"/>
    <w:rsid w:val="006D69D6"/>
    <w:rsid w:val="006D772E"/>
    <w:rsid w:val="006D7A01"/>
    <w:rsid w:val="006E0AF7"/>
    <w:rsid w:val="006E0D0B"/>
    <w:rsid w:val="006E19C5"/>
    <w:rsid w:val="006E220B"/>
    <w:rsid w:val="006E290C"/>
    <w:rsid w:val="006E2F38"/>
    <w:rsid w:val="006E2F84"/>
    <w:rsid w:val="006E36B3"/>
    <w:rsid w:val="006E37EC"/>
    <w:rsid w:val="006E49B2"/>
    <w:rsid w:val="006E4A77"/>
    <w:rsid w:val="006E4B55"/>
    <w:rsid w:val="006E501C"/>
    <w:rsid w:val="006E58B8"/>
    <w:rsid w:val="006E5992"/>
    <w:rsid w:val="006E60C8"/>
    <w:rsid w:val="006E68BE"/>
    <w:rsid w:val="006E6CFF"/>
    <w:rsid w:val="006F0435"/>
    <w:rsid w:val="006F0D43"/>
    <w:rsid w:val="006F0EC6"/>
    <w:rsid w:val="006F0F5B"/>
    <w:rsid w:val="006F137D"/>
    <w:rsid w:val="006F2772"/>
    <w:rsid w:val="006F3124"/>
    <w:rsid w:val="006F39F7"/>
    <w:rsid w:val="006F46BA"/>
    <w:rsid w:val="006F4708"/>
    <w:rsid w:val="006F4BBF"/>
    <w:rsid w:val="006F5271"/>
    <w:rsid w:val="006F5FF1"/>
    <w:rsid w:val="006F6EE3"/>
    <w:rsid w:val="006F7727"/>
    <w:rsid w:val="00700BD2"/>
    <w:rsid w:val="00700E83"/>
    <w:rsid w:val="00701037"/>
    <w:rsid w:val="00701B0A"/>
    <w:rsid w:val="00701B72"/>
    <w:rsid w:val="00702CC3"/>
    <w:rsid w:val="00702FC6"/>
    <w:rsid w:val="007030D8"/>
    <w:rsid w:val="0070328B"/>
    <w:rsid w:val="0070434C"/>
    <w:rsid w:val="00704445"/>
    <w:rsid w:val="00704E3C"/>
    <w:rsid w:val="0070528B"/>
    <w:rsid w:val="00705313"/>
    <w:rsid w:val="007065D1"/>
    <w:rsid w:val="0070680A"/>
    <w:rsid w:val="00706FBD"/>
    <w:rsid w:val="00707447"/>
    <w:rsid w:val="0070765A"/>
    <w:rsid w:val="00707A90"/>
    <w:rsid w:val="00707C93"/>
    <w:rsid w:val="0071145A"/>
    <w:rsid w:val="00711888"/>
    <w:rsid w:val="00711BA2"/>
    <w:rsid w:val="00711C1A"/>
    <w:rsid w:val="00713482"/>
    <w:rsid w:val="00713A20"/>
    <w:rsid w:val="00713B0D"/>
    <w:rsid w:val="00713DE0"/>
    <w:rsid w:val="00713FEB"/>
    <w:rsid w:val="00714B5E"/>
    <w:rsid w:val="00715613"/>
    <w:rsid w:val="007161F7"/>
    <w:rsid w:val="0071651D"/>
    <w:rsid w:val="00716823"/>
    <w:rsid w:val="0071724C"/>
    <w:rsid w:val="00717D45"/>
    <w:rsid w:val="00720784"/>
    <w:rsid w:val="00720BEC"/>
    <w:rsid w:val="00720D70"/>
    <w:rsid w:val="00720E60"/>
    <w:rsid w:val="00721261"/>
    <w:rsid w:val="00721AAA"/>
    <w:rsid w:val="00723E2C"/>
    <w:rsid w:val="00724B41"/>
    <w:rsid w:val="00724BA8"/>
    <w:rsid w:val="00724D6A"/>
    <w:rsid w:val="00725273"/>
    <w:rsid w:val="007268D5"/>
    <w:rsid w:val="00727074"/>
    <w:rsid w:val="007270E0"/>
    <w:rsid w:val="007278FC"/>
    <w:rsid w:val="0073099B"/>
    <w:rsid w:val="00731058"/>
    <w:rsid w:val="007311A4"/>
    <w:rsid w:val="007314AD"/>
    <w:rsid w:val="007319BC"/>
    <w:rsid w:val="00731ED4"/>
    <w:rsid w:val="00732003"/>
    <w:rsid w:val="00733444"/>
    <w:rsid w:val="0073353B"/>
    <w:rsid w:val="00734776"/>
    <w:rsid w:val="00734DB5"/>
    <w:rsid w:val="007368C7"/>
    <w:rsid w:val="00737B49"/>
    <w:rsid w:val="00737EED"/>
    <w:rsid w:val="00737F90"/>
    <w:rsid w:val="00737FC4"/>
    <w:rsid w:val="00740018"/>
    <w:rsid w:val="00740FBA"/>
    <w:rsid w:val="00741025"/>
    <w:rsid w:val="00741133"/>
    <w:rsid w:val="007421AA"/>
    <w:rsid w:val="007425DF"/>
    <w:rsid w:val="007444B7"/>
    <w:rsid w:val="00744547"/>
    <w:rsid w:val="0074474C"/>
    <w:rsid w:val="0074517D"/>
    <w:rsid w:val="007453F2"/>
    <w:rsid w:val="007479F9"/>
    <w:rsid w:val="007502AA"/>
    <w:rsid w:val="00751132"/>
    <w:rsid w:val="0075127C"/>
    <w:rsid w:val="0075165A"/>
    <w:rsid w:val="00751B1A"/>
    <w:rsid w:val="007528EE"/>
    <w:rsid w:val="00753A95"/>
    <w:rsid w:val="00753EB3"/>
    <w:rsid w:val="007542D2"/>
    <w:rsid w:val="0075496D"/>
    <w:rsid w:val="00754A05"/>
    <w:rsid w:val="00754B2B"/>
    <w:rsid w:val="00754D6B"/>
    <w:rsid w:val="00755F76"/>
    <w:rsid w:val="007570D6"/>
    <w:rsid w:val="00757AB7"/>
    <w:rsid w:val="00760258"/>
    <w:rsid w:val="0076087C"/>
    <w:rsid w:val="007609EF"/>
    <w:rsid w:val="00760F65"/>
    <w:rsid w:val="0076127E"/>
    <w:rsid w:val="007636C4"/>
    <w:rsid w:val="00765102"/>
    <w:rsid w:val="00765259"/>
    <w:rsid w:val="00765736"/>
    <w:rsid w:val="00765A27"/>
    <w:rsid w:val="007667AF"/>
    <w:rsid w:val="007673CE"/>
    <w:rsid w:val="00767571"/>
    <w:rsid w:val="00767E48"/>
    <w:rsid w:val="00770AD6"/>
    <w:rsid w:val="00771059"/>
    <w:rsid w:val="00771140"/>
    <w:rsid w:val="007713DF"/>
    <w:rsid w:val="00771D92"/>
    <w:rsid w:val="00772A65"/>
    <w:rsid w:val="00772B20"/>
    <w:rsid w:val="00772EDE"/>
    <w:rsid w:val="00773DB5"/>
    <w:rsid w:val="007740B7"/>
    <w:rsid w:val="00775219"/>
    <w:rsid w:val="007768EF"/>
    <w:rsid w:val="0078040A"/>
    <w:rsid w:val="00780431"/>
    <w:rsid w:val="00780468"/>
    <w:rsid w:val="007806F8"/>
    <w:rsid w:val="00781546"/>
    <w:rsid w:val="00781AB8"/>
    <w:rsid w:val="00781F24"/>
    <w:rsid w:val="00782294"/>
    <w:rsid w:val="00782FA4"/>
    <w:rsid w:val="00783211"/>
    <w:rsid w:val="00783F30"/>
    <w:rsid w:val="007862E1"/>
    <w:rsid w:val="007863A5"/>
    <w:rsid w:val="00786D63"/>
    <w:rsid w:val="00787942"/>
    <w:rsid w:val="007904DB"/>
    <w:rsid w:val="00790BFA"/>
    <w:rsid w:val="00791816"/>
    <w:rsid w:val="00791881"/>
    <w:rsid w:val="007918C4"/>
    <w:rsid w:val="007938D5"/>
    <w:rsid w:val="00794A5B"/>
    <w:rsid w:val="0079529F"/>
    <w:rsid w:val="007954A4"/>
    <w:rsid w:val="00795B01"/>
    <w:rsid w:val="00795DF3"/>
    <w:rsid w:val="0079628F"/>
    <w:rsid w:val="00796B89"/>
    <w:rsid w:val="00797558"/>
    <w:rsid w:val="007A00EE"/>
    <w:rsid w:val="007A0351"/>
    <w:rsid w:val="007A0973"/>
    <w:rsid w:val="007A0BC4"/>
    <w:rsid w:val="007A0F8B"/>
    <w:rsid w:val="007A10A0"/>
    <w:rsid w:val="007A1B2D"/>
    <w:rsid w:val="007A1ED6"/>
    <w:rsid w:val="007A2A7D"/>
    <w:rsid w:val="007A2C59"/>
    <w:rsid w:val="007A305E"/>
    <w:rsid w:val="007A4065"/>
    <w:rsid w:val="007A41C6"/>
    <w:rsid w:val="007A4CBE"/>
    <w:rsid w:val="007A5802"/>
    <w:rsid w:val="007A6390"/>
    <w:rsid w:val="007A6577"/>
    <w:rsid w:val="007A658D"/>
    <w:rsid w:val="007A6C8C"/>
    <w:rsid w:val="007A70A6"/>
    <w:rsid w:val="007A7AF1"/>
    <w:rsid w:val="007B0487"/>
    <w:rsid w:val="007B0EB8"/>
    <w:rsid w:val="007B0ECE"/>
    <w:rsid w:val="007B179B"/>
    <w:rsid w:val="007B1C3B"/>
    <w:rsid w:val="007B3482"/>
    <w:rsid w:val="007B367F"/>
    <w:rsid w:val="007B43F2"/>
    <w:rsid w:val="007B4D56"/>
    <w:rsid w:val="007B7557"/>
    <w:rsid w:val="007C0210"/>
    <w:rsid w:val="007C0D3E"/>
    <w:rsid w:val="007C13F0"/>
    <w:rsid w:val="007C1409"/>
    <w:rsid w:val="007C1C1D"/>
    <w:rsid w:val="007C2021"/>
    <w:rsid w:val="007C2EC2"/>
    <w:rsid w:val="007C3174"/>
    <w:rsid w:val="007C3333"/>
    <w:rsid w:val="007C3FAC"/>
    <w:rsid w:val="007C425F"/>
    <w:rsid w:val="007C4E2F"/>
    <w:rsid w:val="007C528D"/>
    <w:rsid w:val="007C54F3"/>
    <w:rsid w:val="007C56CB"/>
    <w:rsid w:val="007C5730"/>
    <w:rsid w:val="007C5A2A"/>
    <w:rsid w:val="007C5BC0"/>
    <w:rsid w:val="007C5BD9"/>
    <w:rsid w:val="007C5DC6"/>
    <w:rsid w:val="007C5E2F"/>
    <w:rsid w:val="007C655D"/>
    <w:rsid w:val="007C794D"/>
    <w:rsid w:val="007C7AC6"/>
    <w:rsid w:val="007D0D91"/>
    <w:rsid w:val="007D1880"/>
    <w:rsid w:val="007D1B00"/>
    <w:rsid w:val="007D1CD0"/>
    <w:rsid w:val="007D2696"/>
    <w:rsid w:val="007D2898"/>
    <w:rsid w:val="007D2F27"/>
    <w:rsid w:val="007D2F8B"/>
    <w:rsid w:val="007D3191"/>
    <w:rsid w:val="007D3B2A"/>
    <w:rsid w:val="007D3B9C"/>
    <w:rsid w:val="007D3BC8"/>
    <w:rsid w:val="007D4995"/>
    <w:rsid w:val="007D4BD1"/>
    <w:rsid w:val="007D4E1E"/>
    <w:rsid w:val="007D4E22"/>
    <w:rsid w:val="007D5A61"/>
    <w:rsid w:val="007D5B84"/>
    <w:rsid w:val="007D6452"/>
    <w:rsid w:val="007D6653"/>
    <w:rsid w:val="007D6A40"/>
    <w:rsid w:val="007D7BAE"/>
    <w:rsid w:val="007E0E91"/>
    <w:rsid w:val="007E0EE3"/>
    <w:rsid w:val="007E13F5"/>
    <w:rsid w:val="007E13FA"/>
    <w:rsid w:val="007E2F6E"/>
    <w:rsid w:val="007E396C"/>
    <w:rsid w:val="007E3C09"/>
    <w:rsid w:val="007E3C42"/>
    <w:rsid w:val="007E4479"/>
    <w:rsid w:val="007E4585"/>
    <w:rsid w:val="007E45A6"/>
    <w:rsid w:val="007E4C05"/>
    <w:rsid w:val="007E50DB"/>
    <w:rsid w:val="007E528B"/>
    <w:rsid w:val="007E5D2E"/>
    <w:rsid w:val="007E5E3E"/>
    <w:rsid w:val="007E64EE"/>
    <w:rsid w:val="007E6EFE"/>
    <w:rsid w:val="007E71C7"/>
    <w:rsid w:val="007E736B"/>
    <w:rsid w:val="007E7730"/>
    <w:rsid w:val="007E7CEC"/>
    <w:rsid w:val="007F035D"/>
    <w:rsid w:val="007F043E"/>
    <w:rsid w:val="007F2000"/>
    <w:rsid w:val="007F21CA"/>
    <w:rsid w:val="007F222F"/>
    <w:rsid w:val="007F2487"/>
    <w:rsid w:val="007F25A8"/>
    <w:rsid w:val="007F309A"/>
    <w:rsid w:val="007F3F57"/>
    <w:rsid w:val="007F478E"/>
    <w:rsid w:val="007F61EA"/>
    <w:rsid w:val="007F61FD"/>
    <w:rsid w:val="007F6878"/>
    <w:rsid w:val="007F6CB9"/>
    <w:rsid w:val="007F6EC2"/>
    <w:rsid w:val="008004D0"/>
    <w:rsid w:val="00800BA5"/>
    <w:rsid w:val="00800F26"/>
    <w:rsid w:val="008013B7"/>
    <w:rsid w:val="00801831"/>
    <w:rsid w:val="008019DD"/>
    <w:rsid w:val="00801A56"/>
    <w:rsid w:val="00801E5E"/>
    <w:rsid w:val="008035BD"/>
    <w:rsid w:val="00803644"/>
    <w:rsid w:val="00803737"/>
    <w:rsid w:val="00803D23"/>
    <w:rsid w:val="00803E66"/>
    <w:rsid w:val="008041CD"/>
    <w:rsid w:val="008047D2"/>
    <w:rsid w:val="00805842"/>
    <w:rsid w:val="0080668F"/>
    <w:rsid w:val="00806E8E"/>
    <w:rsid w:val="0081062D"/>
    <w:rsid w:val="008109E7"/>
    <w:rsid w:val="00811B1E"/>
    <w:rsid w:val="0081206E"/>
    <w:rsid w:val="008121D2"/>
    <w:rsid w:val="008125C9"/>
    <w:rsid w:val="00813474"/>
    <w:rsid w:val="00815435"/>
    <w:rsid w:val="00815580"/>
    <w:rsid w:val="0081677C"/>
    <w:rsid w:val="008167F1"/>
    <w:rsid w:val="0081703F"/>
    <w:rsid w:val="00820A0F"/>
    <w:rsid w:val="00820A74"/>
    <w:rsid w:val="00822187"/>
    <w:rsid w:val="00822971"/>
    <w:rsid w:val="00822DF2"/>
    <w:rsid w:val="00823068"/>
    <w:rsid w:val="0082306A"/>
    <w:rsid w:val="00823088"/>
    <w:rsid w:val="0082360F"/>
    <w:rsid w:val="00824B59"/>
    <w:rsid w:val="00826199"/>
    <w:rsid w:val="0082668A"/>
    <w:rsid w:val="008267C6"/>
    <w:rsid w:val="008275E8"/>
    <w:rsid w:val="008275FC"/>
    <w:rsid w:val="00827D21"/>
    <w:rsid w:val="00830485"/>
    <w:rsid w:val="008308FC"/>
    <w:rsid w:val="0083179A"/>
    <w:rsid w:val="0083212A"/>
    <w:rsid w:val="00832214"/>
    <w:rsid w:val="008325E9"/>
    <w:rsid w:val="00832867"/>
    <w:rsid w:val="00832DE0"/>
    <w:rsid w:val="008334DF"/>
    <w:rsid w:val="00833F68"/>
    <w:rsid w:val="0083408B"/>
    <w:rsid w:val="0083485E"/>
    <w:rsid w:val="00835A07"/>
    <w:rsid w:val="00835F5D"/>
    <w:rsid w:val="00836137"/>
    <w:rsid w:val="008368CB"/>
    <w:rsid w:val="00836FB0"/>
    <w:rsid w:val="00837165"/>
    <w:rsid w:val="008371D7"/>
    <w:rsid w:val="00840F61"/>
    <w:rsid w:val="008410E3"/>
    <w:rsid w:val="00841E11"/>
    <w:rsid w:val="00841EDD"/>
    <w:rsid w:val="008421D8"/>
    <w:rsid w:val="00842687"/>
    <w:rsid w:val="00842DC6"/>
    <w:rsid w:val="00842E34"/>
    <w:rsid w:val="00842ED6"/>
    <w:rsid w:val="00843D5A"/>
    <w:rsid w:val="0084439C"/>
    <w:rsid w:val="00845291"/>
    <w:rsid w:val="00845299"/>
    <w:rsid w:val="00845C30"/>
    <w:rsid w:val="00846110"/>
    <w:rsid w:val="00846577"/>
    <w:rsid w:val="00846E06"/>
    <w:rsid w:val="00847E1C"/>
    <w:rsid w:val="0085015E"/>
    <w:rsid w:val="008508D7"/>
    <w:rsid w:val="00850B5C"/>
    <w:rsid w:val="00850D2A"/>
    <w:rsid w:val="00850F38"/>
    <w:rsid w:val="008512C0"/>
    <w:rsid w:val="008513A0"/>
    <w:rsid w:val="00852756"/>
    <w:rsid w:val="00852BE7"/>
    <w:rsid w:val="00852D0F"/>
    <w:rsid w:val="008530EE"/>
    <w:rsid w:val="008539FB"/>
    <w:rsid w:val="00854164"/>
    <w:rsid w:val="0085464F"/>
    <w:rsid w:val="008551D9"/>
    <w:rsid w:val="008554CE"/>
    <w:rsid w:val="008556A2"/>
    <w:rsid w:val="00855918"/>
    <w:rsid w:val="008568A2"/>
    <w:rsid w:val="00856A0D"/>
    <w:rsid w:val="00856CD6"/>
    <w:rsid w:val="008574B9"/>
    <w:rsid w:val="0085771B"/>
    <w:rsid w:val="00857939"/>
    <w:rsid w:val="0086014B"/>
    <w:rsid w:val="00860255"/>
    <w:rsid w:val="00860F93"/>
    <w:rsid w:val="008616D6"/>
    <w:rsid w:val="00862460"/>
    <w:rsid w:val="00862BE6"/>
    <w:rsid w:val="00862CC3"/>
    <w:rsid w:val="00862CD3"/>
    <w:rsid w:val="00862E61"/>
    <w:rsid w:val="0086321E"/>
    <w:rsid w:val="008634F8"/>
    <w:rsid w:val="00863CB4"/>
    <w:rsid w:val="008650E6"/>
    <w:rsid w:val="00865295"/>
    <w:rsid w:val="00865A98"/>
    <w:rsid w:val="00865B97"/>
    <w:rsid w:val="00865BB8"/>
    <w:rsid w:val="00865C08"/>
    <w:rsid w:val="00865C95"/>
    <w:rsid w:val="00865ED6"/>
    <w:rsid w:val="00866989"/>
    <w:rsid w:val="00867ABC"/>
    <w:rsid w:val="008708BA"/>
    <w:rsid w:val="00870A7D"/>
    <w:rsid w:val="00870C36"/>
    <w:rsid w:val="00871773"/>
    <w:rsid w:val="00871867"/>
    <w:rsid w:val="008718A4"/>
    <w:rsid w:val="00871A6D"/>
    <w:rsid w:val="00871F76"/>
    <w:rsid w:val="008736F9"/>
    <w:rsid w:val="00873AD0"/>
    <w:rsid w:val="00873C04"/>
    <w:rsid w:val="008744F5"/>
    <w:rsid w:val="00874D19"/>
    <w:rsid w:val="00875BC6"/>
    <w:rsid w:val="0087647A"/>
    <w:rsid w:val="00876CC4"/>
    <w:rsid w:val="00876CC8"/>
    <w:rsid w:val="0087748D"/>
    <w:rsid w:val="00877E29"/>
    <w:rsid w:val="00877EB0"/>
    <w:rsid w:val="00880219"/>
    <w:rsid w:val="00880CC1"/>
    <w:rsid w:val="00881236"/>
    <w:rsid w:val="00881864"/>
    <w:rsid w:val="00881B0C"/>
    <w:rsid w:val="00882DA5"/>
    <w:rsid w:val="00882EC9"/>
    <w:rsid w:val="00883701"/>
    <w:rsid w:val="00883EF9"/>
    <w:rsid w:val="008848B7"/>
    <w:rsid w:val="00884D12"/>
    <w:rsid w:val="00884E64"/>
    <w:rsid w:val="00885120"/>
    <w:rsid w:val="0088573C"/>
    <w:rsid w:val="00885B56"/>
    <w:rsid w:val="00885E62"/>
    <w:rsid w:val="008862DB"/>
    <w:rsid w:val="00886427"/>
    <w:rsid w:val="00886669"/>
    <w:rsid w:val="0088692C"/>
    <w:rsid w:val="00887A4C"/>
    <w:rsid w:val="008900A3"/>
    <w:rsid w:val="008913EF"/>
    <w:rsid w:val="00891C68"/>
    <w:rsid w:val="00891F3B"/>
    <w:rsid w:val="00893AC5"/>
    <w:rsid w:val="00894AF9"/>
    <w:rsid w:val="00894F66"/>
    <w:rsid w:val="00895503"/>
    <w:rsid w:val="00896554"/>
    <w:rsid w:val="008978B3"/>
    <w:rsid w:val="008A0138"/>
    <w:rsid w:val="008A0461"/>
    <w:rsid w:val="008A0816"/>
    <w:rsid w:val="008A09CA"/>
    <w:rsid w:val="008A0ADC"/>
    <w:rsid w:val="008A1190"/>
    <w:rsid w:val="008A1386"/>
    <w:rsid w:val="008A1837"/>
    <w:rsid w:val="008A2579"/>
    <w:rsid w:val="008A2804"/>
    <w:rsid w:val="008A2B4C"/>
    <w:rsid w:val="008A2D89"/>
    <w:rsid w:val="008A40E8"/>
    <w:rsid w:val="008A440A"/>
    <w:rsid w:val="008A4516"/>
    <w:rsid w:val="008A49AD"/>
    <w:rsid w:val="008A52DF"/>
    <w:rsid w:val="008A5632"/>
    <w:rsid w:val="008A564C"/>
    <w:rsid w:val="008A6201"/>
    <w:rsid w:val="008A71EA"/>
    <w:rsid w:val="008A7F3A"/>
    <w:rsid w:val="008B0143"/>
    <w:rsid w:val="008B01A0"/>
    <w:rsid w:val="008B0388"/>
    <w:rsid w:val="008B03FC"/>
    <w:rsid w:val="008B073C"/>
    <w:rsid w:val="008B0B86"/>
    <w:rsid w:val="008B134C"/>
    <w:rsid w:val="008B1C2A"/>
    <w:rsid w:val="008B1D22"/>
    <w:rsid w:val="008B1DFC"/>
    <w:rsid w:val="008B1ED5"/>
    <w:rsid w:val="008B2529"/>
    <w:rsid w:val="008B2799"/>
    <w:rsid w:val="008B2F9C"/>
    <w:rsid w:val="008B400F"/>
    <w:rsid w:val="008B40CA"/>
    <w:rsid w:val="008B4A6D"/>
    <w:rsid w:val="008B4CF6"/>
    <w:rsid w:val="008B4D40"/>
    <w:rsid w:val="008B62FA"/>
    <w:rsid w:val="008B631B"/>
    <w:rsid w:val="008B668C"/>
    <w:rsid w:val="008B6E6D"/>
    <w:rsid w:val="008C0447"/>
    <w:rsid w:val="008C0A26"/>
    <w:rsid w:val="008C0B42"/>
    <w:rsid w:val="008C1AD7"/>
    <w:rsid w:val="008C28A9"/>
    <w:rsid w:val="008C3361"/>
    <w:rsid w:val="008C3548"/>
    <w:rsid w:val="008C3C1A"/>
    <w:rsid w:val="008C4BC0"/>
    <w:rsid w:val="008C4C07"/>
    <w:rsid w:val="008C5026"/>
    <w:rsid w:val="008C53D0"/>
    <w:rsid w:val="008C59E0"/>
    <w:rsid w:val="008C5AC6"/>
    <w:rsid w:val="008C6845"/>
    <w:rsid w:val="008C6920"/>
    <w:rsid w:val="008C73CC"/>
    <w:rsid w:val="008C7B6E"/>
    <w:rsid w:val="008D0C4B"/>
    <w:rsid w:val="008D178B"/>
    <w:rsid w:val="008D3015"/>
    <w:rsid w:val="008D33BD"/>
    <w:rsid w:val="008D47AC"/>
    <w:rsid w:val="008D47CB"/>
    <w:rsid w:val="008D52BD"/>
    <w:rsid w:val="008D5E35"/>
    <w:rsid w:val="008D6613"/>
    <w:rsid w:val="008D673E"/>
    <w:rsid w:val="008D7A00"/>
    <w:rsid w:val="008D7F8D"/>
    <w:rsid w:val="008E0DB1"/>
    <w:rsid w:val="008E1DD0"/>
    <w:rsid w:val="008E316E"/>
    <w:rsid w:val="008E3AAD"/>
    <w:rsid w:val="008E3F8A"/>
    <w:rsid w:val="008E4F78"/>
    <w:rsid w:val="008E5785"/>
    <w:rsid w:val="008E5B81"/>
    <w:rsid w:val="008E6582"/>
    <w:rsid w:val="008E6D12"/>
    <w:rsid w:val="008E716C"/>
    <w:rsid w:val="008E74D1"/>
    <w:rsid w:val="008E7C2C"/>
    <w:rsid w:val="008E7C8C"/>
    <w:rsid w:val="008F06B2"/>
    <w:rsid w:val="008F1200"/>
    <w:rsid w:val="008F263C"/>
    <w:rsid w:val="008F2905"/>
    <w:rsid w:val="008F2C01"/>
    <w:rsid w:val="008F4092"/>
    <w:rsid w:val="008F443E"/>
    <w:rsid w:val="008F4A90"/>
    <w:rsid w:val="008F4CDA"/>
    <w:rsid w:val="008F5298"/>
    <w:rsid w:val="008F65A5"/>
    <w:rsid w:val="008F74F1"/>
    <w:rsid w:val="009000E2"/>
    <w:rsid w:val="0090039B"/>
    <w:rsid w:val="009007C3"/>
    <w:rsid w:val="00900C3B"/>
    <w:rsid w:val="00901996"/>
    <w:rsid w:val="0090226E"/>
    <w:rsid w:val="0090294D"/>
    <w:rsid w:val="0090375D"/>
    <w:rsid w:val="009038BF"/>
    <w:rsid w:val="00903D4F"/>
    <w:rsid w:val="009044C6"/>
    <w:rsid w:val="009053DD"/>
    <w:rsid w:val="0090579B"/>
    <w:rsid w:val="00905A07"/>
    <w:rsid w:val="00906C71"/>
    <w:rsid w:val="009109BF"/>
    <w:rsid w:val="00910B2C"/>
    <w:rsid w:val="00911854"/>
    <w:rsid w:val="00911990"/>
    <w:rsid w:val="00911CF7"/>
    <w:rsid w:val="00913409"/>
    <w:rsid w:val="009136C5"/>
    <w:rsid w:val="0091387D"/>
    <w:rsid w:val="00913883"/>
    <w:rsid w:val="00913D95"/>
    <w:rsid w:val="0091452B"/>
    <w:rsid w:val="00914C79"/>
    <w:rsid w:val="0091525D"/>
    <w:rsid w:val="00915392"/>
    <w:rsid w:val="009154FD"/>
    <w:rsid w:val="00915AF3"/>
    <w:rsid w:val="00915FE9"/>
    <w:rsid w:val="00916AD9"/>
    <w:rsid w:val="00916AEA"/>
    <w:rsid w:val="0091715D"/>
    <w:rsid w:val="009203F0"/>
    <w:rsid w:val="00920D2E"/>
    <w:rsid w:val="00920F32"/>
    <w:rsid w:val="009211C3"/>
    <w:rsid w:val="00921ACA"/>
    <w:rsid w:val="00921BEE"/>
    <w:rsid w:val="00921C11"/>
    <w:rsid w:val="00921F85"/>
    <w:rsid w:val="00922AB5"/>
    <w:rsid w:val="00923144"/>
    <w:rsid w:val="00923FB5"/>
    <w:rsid w:val="00924349"/>
    <w:rsid w:val="009249A7"/>
    <w:rsid w:val="00924BE2"/>
    <w:rsid w:val="0092505F"/>
    <w:rsid w:val="009252FE"/>
    <w:rsid w:val="00925661"/>
    <w:rsid w:val="00925945"/>
    <w:rsid w:val="00925F88"/>
    <w:rsid w:val="00925FC6"/>
    <w:rsid w:val="009264F7"/>
    <w:rsid w:val="00926BA3"/>
    <w:rsid w:val="00926F14"/>
    <w:rsid w:val="00927E24"/>
    <w:rsid w:val="00930930"/>
    <w:rsid w:val="00930E52"/>
    <w:rsid w:val="00930ED9"/>
    <w:rsid w:val="00931476"/>
    <w:rsid w:val="009315F6"/>
    <w:rsid w:val="00931B47"/>
    <w:rsid w:val="00932BD3"/>
    <w:rsid w:val="00932CBE"/>
    <w:rsid w:val="00933008"/>
    <w:rsid w:val="00933BAB"/>
    <w:rsid w:val="00933E75"/>
    <w:rsid w:val="00933F4C"/>
    <w:rsid w:val="009342AA"/>
    <w:rsid w:val="0093512D"/>
    <w:rsid w:val="009354DA"/>
    <w:rsid w:val="00936541"/>
    <w:rsid w:val="009368B8"/>
    <w:rsid w:val="00937D4F"/>
    <w:rsid w:val="00940F20"/>
    <w:rsid w:val="009410E3"/>
    <w:rsid w:val="0094143F"/>
    <w:rsid w:val="00941D27"/>
    <w:rsid w:val="0094306A"/>
    <w:rsid w:val="009431F8"/>
    <w:rsid w:val="0094336B"/>
    <w:rsid w:val="00943870"/>
    <w:rsid w:val="0094400E"/>
    <w:rsid w:val="00944E1F"/>
    <w:rsid w:val="009455D2"/>
    <w:rsid w:val="009458DA"/>
    <w:rsid w:val="00947374"/>
    <w:rsid w:val="00947BFF"/>
    <w:rsid w:val="00947D6E"/>
    <w:rsid w:val="00947F60"/>
    <w:rsid w:val="00947FD5"/>
    <w:rsid w:val="00950764"/>
    <w:rsid w:val="00951513"/>
    <w:rsid w:val="00951549"/>
    <w:rsid w:val="00951D49"/>
    <w:rsid w:val="0095226A"/>
    <w:rsid w:val="009522B8"/>
    <w:rsid w:val="0095232D"/>
    <w:rsid w:val="00952736"/>
    <w:rsid w:val="00952B7E"/>
    <w:rsid w:val="0095301A"/>
    <w:rsid w:val="009534FE"/>
    <w:rsid w:val="0095386B"/>
    <w:rsid w:val="00953A9D"/>
    <w:rsid w:val="009543AF"/>
    <w:rsid w:val="00954846"/>
    <w:rsid w:val="00954B71"/>
    <w:rsid w:val="00954E3C"/>
    <w:rsid w:val="00955263"/>
    <w:rsid w:val="00955777"/>
    <w:rsid w:val="00955E4A"/>
    <w:rsid w:val="0095655A"/>
    <w:rsid w:val="0095667E"/>
    <w:rsid w:val="00956E03"/>
    <w:rsid w:val="00956E74"/>
    <w:rsid w:val="00957788"/>
    <w:rsid w:val="00960255"/>
    <w:rsid w:val="00960CD4"/>
    <w:rsid w:val="009617C6"/>
    <w:rsid w:val="00963508"/>
    <w:rsid w:val="009641DD"/>
    <w:rsid w:val="00964289"/>
    <w:rsid w:val="00964BE7"/>
    <w:rsid w:val="0096535C"/>
    <w:rsid w:val="00965450"/>
    <w:rsid w:val="009654A1"/>
    <w:rsid w:val="009654FA"/>
    <w:rsid w:val="00966157"/>
    <w:rsid w:val="00966521"/>
    <w:rsid w:val="009673C1"/>
    <w:rsid w:val="00967805"/>
    <w:rsid w:val="009706AE"/>
    <w:rsid w:val="009713E7"/>
    <w:rsid w:val="00971CD0"/>
    <w:rsid w:val="00972407"/>
    <w:rsid w:val="009725A5"/>
    <w:rsid w:val="009725B3"/>
    <w:rsid w:val="00972AEC"/>
    <w:rsid w:val="00972DE4"/>
    <w:rsid w:val="00973F1C"/>
    <w:rsid w:val="0097423B"/>
    <w:rsid w:val="009746CA"/>
    <w:rsid w:val="00975528"/>
    <w:rsid w:val="00975BC6"/>
    <w:rsid w:val="00975DA9"/>
    <w:rsid w:val="00976B6C"/>
    <w:rsid w:val="009801A6"/>
    <w:rsid w:val="00980814"/>
    <w:rsid w:val="00980DFD"/>
    <w:rsid w:val="00981E9C"/>
    <w:rsid w:val="00982099"/>
    <w:rsid w:val="0098254D"/>
    <w:rsid w:val="0098363A"/>
    <w:rsid w:val="009836FA"/>
    <w:rsid w:val="0098374A"/>
    <w:rsid w:val="00983C72"/>
    <w:rsid w:val="00983FA5"/>
    <w:rsid w:val="00984FCC"/>
    <w:rsid w:val="00985021"/>
    <w:rsid w:val="0098531C"/>
    <w:rsid w:val="009853B4"/>
    <w:rsid w:val="00985828"/>
    <w:rsid w:val="0098598A"/>
    <w:rsid w:val="00985EB1"/>
    <w:rsid w:val="0098658A"/>
    <w:rsid w:val="0098676F"/>
    <w:rsid w:val="00987136"/>
    <w:rsid w:val="0098777C"/>
    <w:rsid w:val="009911C7"/>
    <w:rsid w:val="009911E3"/>
    <w:rsid w:val="009912A9"/>
    <w:rsid w:val="00991C3B"/>
    <w:rsid w:val="0099274E"/>
    <w:rsid w:val="00992B09"/>
    <w:rsid w:val="009936A0"/>
    <w:rsid w:val="0099528D"/>
    <w:rsid w:val="00995F52"/>
    <w:rsid w:val="00996A43"/>
    <w:rsid w:val="009A1431"/>
    <w:rsid w:val="009A18AE"/>
    <w:rsid w:val="009A27D5"/>
    <w:rsid w:val="009A29B7"/>
    <w:rsid w:val="009A4101"/>
    <w:rsid w:val="009A465C"/>
    <w:rsid w:val="009A46E9"/>
    <w:rsid w:val="009A4A0E"/>
    <w:rsid w:val="009A4D41"/>
    <w:rsid w:val="009A6816"/>
    <w:rsid w:val="009A7165"/>
    <w:rsid w:val="009B060B"/>
    <w:rsid w:val="009B0838"/>
    <w:rsid w:val="009B0D98"/>
    <w:rsid w:val="009B11E7"/>
    <w:rsid w:val="009B1646"/>
    <w:rsid w:val="009B1AF2"/>
    <w:rsid w:val="009B21B7"/>
    <w:rsid w:val="009B2269"/>
    <w:rsid w:val="009B3590"/>
    <w:rsid w:val="009B3F40"/>
    <w:rsid w:val="009B4812"/>
    <w:rsid w:val="009B5C72"/>
    <w:rsid w:val="009B67B4"/>
    <w:rsid w:val="009B71D7"/>
    <w:rsid w:val="009B755C"/>
    <w:rsid w:val="009B76F7"/>
    <w:rsid w:val="009C01EF"/>
    <w:rsid w:val="009C152A"/>
    <w:rsid w:val="009C2398"/>
    <w:rsid w:val="009C27CC"/>
    <w:rsid w:val="009C32D3"/>
    <w:rsid w:val="009C3900"/>
    <w:rsid w:val="009C3AC2"/>
    <w:rsid w:val="009C54C0"/>
    <w:rsid w:val="009C55D8"/>
    <w:rsid w:val="009C5A4B"/>
    <w:rsid w:val="009C64EF"/>
    <w:rsid w:val="009C6D62"/>
    <w:rsid w:val="009C77C2"/>
    <w:rsid w:val="009D0105"/>
    <w:rsid w:val="009D0A3D"/>
    <w:rsid w:val="009D15FB"/>
    <w:rsid w:val="009D292C"/>
    <w:rsid w:val="009D2D45"/>
    <w:rsid w:val="009D324B"/>
    <w:rsid w:val="009D361D"/>
    <w:rsid w:val="009D3854"/>
    <w:rsid w:val="009D4065"/>
    <w:rsid w:val="009D487C"/>
    <w:rsid w:val="009D4A62"/>
    <w:rsid w:val="009D557D"/>
    <w:rsid w:val="009D57EC"/>
    <w:rsid w:val="009D59DE"/>
    <w:rsid w:val="009D5DD4"/>
    <w:rsid w:val="009D5E1D"/>
    <w:rsid w:val="009D5E48"/>
    <w:rsid w:val="009D69F2"/>
    <w:rsid w:val="009D7691"/>
    <w:rsid w:val="009E03F2"/>
    <w:rsid w:val="009E0B97"/>
    <w:rsid w:val="009E18C4"/>
    <w:rsid w:val="009E192D"/>
    <w:rsid w:val="009E1DD0"/>
    <w:rsid w:val="009E1EF4"/>
    <w:rsid w:val="009E2137"/>
    <w:rsid w:val="009E2481"/>
    <w:rsid w:val="009E24D7"/>
    <w:rsid w:val="009E2694"/>
    <w:rsid w:val="009E339A"/>
    <w:rsid w:val="009E3836"/>
    <w:rsid w:val="009E542D"/>
    <w:rsid w:val="009E56E1"/>
    <w:rsid w:val="009E6878"/>
    <w:rsid w:val="009E6A26"/>
    <w:rsid w:val="009E6F5E"/>
    <w:rsid w:val="009E76AC"/>
    <w:rsid w:val="009E7ADC"/>
    <w:rsid w:val="009E7B66"/>
    <w:rsid w:val="009F06B2"/>
    <w:rsid w:val="009F0D0D"/>
    <w:rsid w:val="009F1122"/>
    <w:rsid w:val="009F15DE"/>
    <w:rsid w:val="009F1964"/>
    <w:rsid w:val="009F1E85"/>
    <w:rsid w:val="009F2164"/>
    <w:rsid w:val="009F2C52"/>
    <w:rsid w:val="009F4315"/>
    <w:rsid w:val="009F450F"/>
    <w:rsid w:val="009F45FA"/>
    <w:rsid w:val="009F486A"/>
    <w:rsid w:val="009F4C5F"/>
    <w:rsid w:val="009F4DF0"/>
    <w:rsid w:val="009F530C"/>
    <w:rsid w:val="009F5BB9"/>
    <w:rsid w:val="009F5BD6"/>
    <w:rsid w:val="009F5F02"/>
    <w:rsid w:val="009F64F3"/>
    <w:rsid w:val="009F678C"/>
    <w:rsid w:val="00A00DAF"/>
    <w:rsid w:val="00A01ACC"/>
    <w:rsid w:val="00A0203E"/>
    <w:rsid w:val="00A02BD3"/>
    <w:rsid w:val="00A04736"/>
    <w:rsid w:val="00A05609"/>
    <w:rsid w:val="00A06B15"/>
    <w:rsid w:val="00A06D3C"/>
    <w:rsid w:val="00A06F22"/>
    <w:rsid w:val="00A07212"/>
    <w:rsid w:val="00A074AA"/>
    <w:rsid w:val="00A11947"/>
    <w:rsid w:val="00A129AA"/>
    <w:rsid w:val="00A134C2"/>
    <w:rsid w:val="00A145D5"/>
    <w:rsid w:val="00A14865"/>
    <w:rsid w:val="00A15402"/>
    <w:rsid w:val="00A16027"/>
    <w:rsid w:val="00A1617F"/>
    <w:rsid w:val="00A1736B"/>
    <w:rsid w:val="00A175B7"/>
    <w:rsid w:val="00A201AA"/>
    <w:rsid w:val="00A20A78"/>
    <w:rsid w:val="00A21B7A"/>
    <w:rsid w:val="00A23A4E"/>
    <w:rsid w:val="00A241E0"/>
    <w:rsid w:val="00A2420F"/>
    <w:rsid w:val="00A2437F"/>
    <w:rsid w:val="00A24696"/>
    <w:rsid w:val="00A24D87"/>
    <w:rsid w:val="00A24E7C"/>
    <w:rsid w:val="00A25F61"/>
    <w:rsid w:val="00A26465"/>
    <w:rsid w:val="00A26538"/>
    <w:rsid w:val="00A3042B"/>
    <w:rsid w:val="00A30AD3"/>
    <w:rsid w:val="00A31202"/>
    <w:rsid w:val="00A3146A"/>
    <w:rsid w:val="00A321EF"/>
    <w:rsid w:val="00A3426F"/>
    <w:rsid w:val="00A343D7"/>
    <w:rsid w:val="00A34825"/>
    <w:rsid w:val="00A35AE9"/>
    <w:rsid w:val="00A35C76"/>
    <w:rsid w:val="00A36033"/>
    <w:rsid w:val="00A36213"/>
    <w:rsid w:val="00A36844"/>
    <w:rsid w:val="00A36B47"/>
    <w:rsid w:val="00A37324"/>
    <w:rsid w:val="00A374B5"/>
    <w:rsid w:val="00A37F71"/>
    <w:rsid w:val="00A40026"/>
    <w:rsid w:val="00A401A3"/>
    <w:rsid w:val="00A402B9"/>
    <w:rsid w:val="00A40A7A"/>
    <w:rsid w:val="00A4120D"/>
    <w:rsid w:val="00A41B01"/>
    <w:rsid w:val="00A41C21"/>
    <w:rsid w:val="00A42064"/>
    <w:rsid w:val="00A43A2D"/>
    <w:rsid w:val="00A43BED"/>
    <w:rsid w:val="00A43EED"/>
    <w:rsid w:val="00A44A55"/>
    <w:rsid w:val="00A45492"/>
    <w:rsid w:val="00A45D7B"/>
    <w:rsid w:val="00A4635D"/>
    <w:rsid w:val="00A467B9"/>
    <w:rsid w:val="00A46940"/>
    <w:rsid w:val="00A46C84"/>
    <w:rsid w:val="00A46DD9"/>
    <w:rsid w:val="00A4722C"/>
    <w:rsid w:val="00A47F9F"/>
    <w:rsid w:val="00A52242"/>
    <w:rsid w:val="00A52467"/>
    <w:rsid w:val="00A5249A"/>
    <w:rsid w:val="00A52A5B"/>
    <w:rsid w:val="00A53163"/>
    <w:rsid w:val="00A53192"/>
    <w:rsid w:val="00A53598"/>
    <w:rsid w:val="00A535B8"/>
    <w:rsid w:val="00A53616"/>
    <w:rsid w:val="00A562DE"/>
    <w:rsid w:val="00A56C23"/>
    <w:rsid w:val="00A56F17"/>
    <w:rsid w:val="00A57425"/>
    <w:rsid w:val="00A577EF"/>
    <w:rsid w:val="00A604AE"/>
    <w:rsid w:val="00A60661"/>
    <w:rsid w:val="00A615B0"/>
    <w:rsid w:val="00A62872"/>
    <w:rsid w:val="00A62C72"/>
    <w:rsid w:val="00A63853"/>
    <w:rsid w:val="00A63B81"/>
    <w:rsid w:val="00A645F5"/>
    <w:rsid w:val="00A64CB3"/>
    <w:rsid w:val="00A6525D"/>
    <w:rsid w:val="00A65CCB"/>
    <w:rsid w:val="00A66276"/>
    <w:rsid w:val="00A67F3C"/>
    <w:rsid w:val="00A70A83"/>
    <w:rsid w:val="00A71489"/>
    <w:rsid w:val="00A71AD6"/>
    <w:rsid w:val="00A71BA2"/>
    <w:rsid w:val="00A72122"/>
    <w:rsid w:val="00A72DBF"/>
    <w:rsid w:val="00A72E80"/>
    <w:rsid w:val="00A737F3"/>
    <w:rsid w:val="00A73856"/>
    <w:rsid w:val="00A738B1"/>
    <w:rsid w:val="00A73954"/>
    <w:rsid w:val="00A7409C"/>
    <w:rsid w:val="00A754B5"/>
    <w:rsid w:val="00A7570D"/>
    <w:rsid w:val="00A7599C"/>
    <w:rsid w:val="00A7643B"/>
    <w:rsid w:val="00A76F1C"/>
    <w:rsid w:val="00A7726F"/>
    <w:rsid w:val="00A77624"/>
    <w:rsid w:val="00A77A5D"/>
    <w:rsid w:val="00A77D92"/>
    <w:rsid w:val="00A77F2C"/>
    <w:rsid w:val="00A804C6"/>
    <w:rsid w:val="00A8060F"/>
    <w:rsid w:val="00A8072C"/>
    <w:rsid w:val="00A80FD3"/>
    <w:rsid w:val="00A81876"/>
    <w:rsid w:val="00A8241D"/>
    <w:rsid w:val="00A82781"/>
    <w:rsid w:val="00A83753"/>
    <w:rsid w:val="00A84300"/>
    <w:rsid w:val="00A84881"/>
    <w:rsid w:val="00A850BE"/>
    <w:rsid w:val="00A85219"/>
    <w:rsid w:val="00A85C96"/>
    <w:rsid w:val="00A85C97"/>
    <w:rsid w:val="00A8676A"/>
    <w:rsid w:val="00A900BC"/>
    <w:rsid w:val="00A9016D"/>
    <w:rsid w:val="00A90823"/>
    <w:rsid w:val="00A9122F"/>
    <w:rsid w:val="00A91D21"/>
    <w:rsid w:val="00A93447"/>
    <w:rsid w:val="00A93541"/>
    <w:rsid w:val="00A93809"/>
    <w:rsid w:val="00A93AA1"/>
    <w:rsid w:val="00A94300"/>
    <w:rsid w:val="00A9432B"/>
    <w:rsid w:val="00A966A8"/>
    <w:rsid w:val="00A9689F"/>
    <w:rsid w:val="00A970F4"/>
    <w:rsid w:val="00A9748B"/>
    <w:rsid w:val="00A9771C"/>
    <w:rsid w:val="00A977A0"/>
    <w:rsid w:val="00A979F7"/>
    <w:rsid w:val="00AA05E3"/>
    <w:rsid w:val="00AA131B"/>
    <w:rsid w:val="00AA1B3F"/>
    <w:rsid w:val="00AA24F1"/>
    <w:rsid w:val="00AA2CE9"/>
    <w:rsid w:val="00AA3980"/>
    <w:rsid w:val="00AA442C"/>
    <w:rsid w:val="00AA4A72"/>
    <w:rsid w:val="00AA4DE8"/>
    <w:rsid w:val="00AA5758"/>
    <w:rsid w:val="00AA58DD"/>
    <w:rsid w:val="00AA5DC0"/>
    <w:rsid w:val="00AA6647"/>
    <w:rsid w:val="00AA7346"/>
    <w:rsid w:val="00AA7A07"/>
    <w:rsid w:val="00AA7D11"/>
    <w:rsid w:val="00AB1CDF"/>
    <w:rsid w:val="00AB1DC1"/>
    <w:rsid w:val="00AB30DE"/>
    <w:rsid w:val="00AB33DA"/>
    <w:rsid w:val="00AB3544"/>
    <w:rsid w:val="00AB39CF"/>
    <w:rsid w:val="00AB3B02"/>
    <w:rsid w:val="00AB3F42"/>
    <w:rsid w:val="00AB49E8"/>
    <w:rsid w:val="00AB4EEC"/>
    <w:rsid w:val="00AB592E"/>
    <w:rsid w:val="00AB6ABB"/>
    <w:rsid w:val="00AC025F"/>
    <w:rsid w:val="00AC0D0C"/>
    <w:rsid w:val="00AC0D7D"/>
    <w:rsid w:val="00AC1810"/>
    <w:rsid w:val="00AC1D39"/>
    <w:rsid w:val="00AC1D93"/>
    <w:rsid w:val="00AC1F2A"/>
    <w:rsid w:val="00AC2DCF"/>
    <w:rsid w:val="00AC31DE"/>
    <w:rsid w:val="00AC32A9"/>
    <w:rsid w:val="00AC3563"/>
    <w:rsid w:val="00AC4BF9"/>
    <w:rsid w:val="00AC5D78"/>
    <w:rsid w:val="00AC5EDD"/>
    <w:rsid w:val="00AC6083"/>
    <w:rsid w:val="00AC622B"/>
    <w:rsid w:val="00AC649F"/>
    <w:rsid w:val="00AC6671"/>
    <w:rsid w:val="00AC72C0"/>
    <w:rsid w:val="00AC7397"/>
    <w:rsid w:val="00AC75BA"/>
    <w:rsid w:val="00AC76C5"/>
    <w:rsid w:val="00AC7D55"/>
    <w:rsid w:val="00AC7DFB"/>
    <w:rsid w:val="00AD08D4"/>
    <w:rsid w:val="00AD16C9"/>
    <w:rsid w:val="00AD1D0D"/>
    <w:rsid w:val="00AD4A4B"/>
    <w:rsid w:val="00AD4B40"/>
    <w:rsid w:val="00AD4C33"/>
    <w:rsid w:val="00AD7947"/>
    <w:rsid w:val="00AD7974"/>
    <w:rsid w:val="00AD7B07"/>
    <w:rsid w:val="00AD7DB9"/>
    <w:rsid w:val="00AD7EAF"/>
    <w:rsid w:val="00AE10EB"/>
    <w:rsid w:val="00AE1950"/>
    <w:rsid w:val="00AE1E0B"/>
    <w:rsid w:val="00AE2901"/>
    <w:rsid w:val="00AE29CA"/>
    <w:rsid w:val="00AE2A21"/>
    <w:rsid w:val="00AE3A37"/>
    <w:rsid w:val="00AE3C94"/>
    <w:rsid w:val="00AE43F2"/>
    <w:rsid w:val="00AE4CF8"/>
    <w:rsid w:val="00AE545F"/>
    <w:rsid w:val="00AE5897"/>
    <w:rsid w:val="00AE641D"/>
    <w:rsid w:val="00AE68B7"/>
    <w:rsid w:val="00AE6F14"/>
    <w:rsid w:val="00AF0A6A"/>
    <w:rsid w:val="00AF16C3"/>
    <w:rsid w:val="00AF2597"/>
    <w:rsid w:val="00AF2672"/>
    <w:rsid w:val="00AF2EE7"/>
    <w:rsid w:val="00AF31C4"/>
    <w:rsid w:val="00AF4EC4"/>
    <w:rsid w:val="00AF54DA"/>
    <w:rsid w:val="00AF5691"/>
    <w:rsid w:val="00AF5ABB"/>
    <w:rsid w:val="00AF6028"/>
    <w:rsid w:val="00AF735A"/>
    <w:rsid w:val="00B021F9"/>
    <w:rsid w:val="00B02C73"/>
    <w:rsid w:val="00B02F76"/>
    <w:rsid w:val="00B03F12"/>
    <w:rsid w:val="00B03F47"/>
    <w:rsid w:val="00B04AF7"/>
    <w:rsid w:val="00B04EBA"/>
    <w:rsid w:val="00B0589D"/>
    <w:rsid w:val="00B05F0D"/>
    <w:rsid w:val="00B06483"/>
    <w:rsid w:val="00B066F1"/>
    <w:rsid w:val="00B06C70"/>
    <w:rsid w:val="00B07F79"/>
    <w:rsid w:val="00B100B2"/>
    <w:rsid w:val="00B1015C"/>
    <w:rsid w:val="00B10262"/>
    <w:rsid w:val="00B10280"/>
    <w:rsid w:val="00B10283"/>
    <w:rsid w:val="00B10AB6"/>
    <w:rsid w:val="00B10DA5"/>
    <w:rsid w:val="00B11166"/>
    <w:rsid w:val="00B11A5A"/>
    <w:rsid w:val="00B11B53"/>
    <w:rsid w:val="00B11E26"/>
    <w:rsid w:val="00B12598"/>
    <w:rsid w:val="00B1292D"/>
    <w:rsid w:val="00B12AE6"/>
    <w:rsid w:val="00B12BB7"/>
    <w:rsid w:val="00B135D1"/>
    <w:rsid w:val="00B13E5F"/>
    <w:rsid w:val="00B14756"/>
    <w:rsid w:val="00B15740"/>
    <w:rsid w:val="00B15AF9"/>
    <w:rsid w:val="00B15E59"/>
    <w:rsid w:val="00B16E26"/>
    <w:rsid w:val="00B17BEC"/>
    <w:rsid w:val="00B20C99"/>
    <w:rsid w:val="00B20DC3"/>
    <w:rsid w:val="00B21552"/>
    <w:rsid w:val="00B2237B"/>
    <w:rsid w:val="00B22801"/>
    <w:rsid w:val="00B22E44"/>
    <w:rsid w:val="00B24492"/>
    <w:rsid w:val="00B24A03"/>
    <w:rsid w:val="00B24DB9"/>
    <w:rsid w:val="00B2503D"/>
    <w:rsid w:val="00B260BE"/>
    <w:rsid w:val="00B264AA"/>
    <w:rsid w:val="00B26565"/>
    <w:rsid w:val="00B26923"/>
    <w:rsid w:val="00B26BF4"/>
    <w:rsid w:val="00B26CA2"/>
    <w:rsid w:val="00B277FD"/>
    <w:rsid w:val="00B27AEE"/>
    <w:rsid w:val="00B27E1F"/>
    <w:rsid w:val="00B304D3"/>
    <w:rsid w:val="00B30FDF"/>
    <w:rsid w:val="00B313C5"/>
    <w:rsid w:val="00B316AA"/>
    <w:rsid w:val="00B32005"/>
    <w:rsid w:val="00B326D8"/>
    <w:rsid w:val="00B33627"/>
    <w:rsid w:val="00B344AA"/>
    <w:rsid w:val="00B34A38"/>
    <w:rsid w:val="00B35643"/>
    <w:rsid w:val="00B363AF"/>
    <w:rsid w:val="00B36EF5"/>
    <w:rsid w:val="00B37DBB"/>
    <w:rsid w:val="00B37DBD"/>
    <w:rsid w:val="00B37E5D"/>
    <w:rsid w:val="00B40E65"/>
    <w:rsid w:val="00B410C5"/>
    <w:rsid w:val="00B41B01"/>
    <w:rsid w:val="00B422A6"/>
    <w:rsid w:val="00B424B8"/>
    <w:rsid w:val="00B42A90"/>
    <w:rsid w:val="00B433F1"/>
    <w:rsid w:val="00B43920"/>
    <w:rsid w:val="00B442AB"/>
    <w:rsid w:val="00B442FD"/>
    <w:rsid w:val="00B44631"/>
    <w:rsid w:val="00B447A1"/>
    <w:rsid w:val="00B44B49"/>
    <w:rsid w:val="00B46B1C"/>
    <w:rsid w:val="00B470D4"/>
    <w:rsid w:val="00B475B9"/>
    <w:rsid w:val="00B475EF"/>
    <w:rsid w:val="00B4760A"/>
    <w:rsid w:val="00B47864"/>
    <w:rsid w:val="00B47DAF"/>
    <w:rsid w:val="00B504F0"/>
    <w:rsid w:val="00B50AD0"/>
    <w:rsid w:val="00B522AE"/>
    <w:rsid w:val="00B52328"/>
    <w:rsid w:val="00B52599"/>
    <w:rsid w:val="00B528BA"/>
    <w:rsid w:val="00B52F13"/>
    <w:rsid w:val="00B538C2"/>
    <w:rsid w:val="00B5397D"/>
    <w:rsid w:val="00B54304"/>
    <w:rsid w:val="00B54D3D"/>
    <w:rsid w:val="00B557F3"/>
    <w:rsid w:val="00B559A8"/>
    <w:rsid w:val="00B55C73"/>
    <w:rsid w:val="00B60342"/>
    <w:rsid w:val="00B60554"/>
    <w:rsid w:val="00B606DD"/>
    <w:rsid w:val="00B60F57"/>
    <w:rsid w:val="00B61361"/>
    <w:rsid w:val="00B620A3"/>
    <w:rsid w:val="00B6250F"/>
    <w:rsid w:val="00B62BB8"/>
    <w:rsid w:val="00B63466"/>
    <w:rsid w:val="00B636EA"/>
    <w:rsid w:val="00B63969"/>
    <w:rsid w:val="00B63C1D"/>
    <w:rsid w:val="00B650C3"/>
    <w:rsid w:val="00B652A3"/>
    <w:rsid w:val="00B654F7"/>
    <w:rsid w:val="00B66090"/>
    <w:rsid w:val="00B66945"/>
    <w:rsid w:val="00B67399"/>
    <w:rsid w:val="00B67FE3"/>
    <w:rsid w:val="00B70AA2"/>
    <w:rsid w:val="00B71F99"/>
    <w:rsid w:val="00B722BD"/>
    <w:rsid w:val="00B72838"/>
    <w:rsid w:val="00B735AE"/>
    <w:rsid w:val="00B7395A"/>
    <w:rsid w:val="00B73FC3"/>
    <w:rsid w:val="00B74726"/>
    <w:rsid w:val="00B74DD4"/>
    <w:rsid w:val="00B7509D"/>
    <w:rsid w:val="00B7560D"/>
    <w:rsid w:val="00B762FC"/>
    <w:rsid w:val="00B76628"/>
    <w:rsid w:val="00B768AC"/>
    <w:rsid w:val="00B76967"/>
    <w:rsid w:val="00B770DE"/>
    <w:rsid w:val="00B777D8"/>
    <w:rsid w:val="00B7786E"/>
    <w:rsid w:val="00B779C3"/>
    <w:rsid w:val="00B77C15"/>
    <w:rsid w:val="00B8045E"/>
    <w:rsid w:val="00B82410"/>
    <w:rsid w:val="00B8269B"/>
    <w:rsid w:val="00B833F3"/>
    <w:rsid w:val="00B847A9"/>
    <w:rsid w:val="00B84946"/>
    <w:rsid w:val="00B8496D"/>
    <w:rsid w:val="00B84FE4"/>
    <w:rsid w:val="00B85852"/>
    <w:rsid w:val="00B866CE"/>
    <w:rsid w:val="00B86783"/>
    <w:rsid w:val="00B86DE3"/>
    <w:rsid w:val="00B87282"/>
    <w:rsid w:val="00B8742F"/>
    <w:rsid w:val="00B9016F"/>
    <w:rsid w:val="00B90A97"/>
    <w:rsid w:val="00B90B88"/>
    <w:rsid w:val="00B90F74"/>
    <w:rsid w:val="00B91EEA"/>
    <w:rsid w:val="00B93CF1"/>
    <w:rsid w:val="00B93D9F"/>
    <w:rsid w:val="00B952EB"/>
    <w:rsid w:val="00B952FF"/>
    <w:rsid w:val="00B966B4"/>
    <w:rsid w:val="00B96823"/>
    <w:rsid w:val="00B96C56"/>
    <w:rsid w:val="00B97940"/>
    <w:rsid w:val="00B97AED"/>
    <w:rsid w:val="00BA086E"/>
    <w:rsid w:val="00BA1AA4"/>
    <w:rsid w:val="00BA1E0D"/>
    <w:rsid w:val="00BA2DB3"/>
    <w:rsid w:val="00BA34DB"/>
    <w:rsid w:val="00BA3514"/>
    <w:rsid w:val="00BA4443"/>
    <w:rsid w:val="00BA4939"/>
    <w:rsid w:val="00BA5E07"/>
    <w:rsid w:val="00BA705B"/>
    <w:rsid w:val="00BA75CC"/>
    <w:rsid w:val="00BA7C60"/>
    <w:rsid w:val="00BA7DFB"/>
    <w:rsid w:val="00BB0735"/>
    <w:rsid w:val="00BB07FA"/>
    <w:rsid w:val="00BB10A5"/>
    <w:rsid w:val="00BB1DEA"/>
    <w:rsid w:val="00BB1EC2"/>
    <w:rsid w:val="00BB2371"/>
    <w:rsid w:val="00BB2570"/>
    <w:rsid w:val="00BB2871"/>
    <w:rsid w:val="00BB37C7"/>
    <w:rsid w:val="00BB4009"/>
    <w:rsid w:val="00BB441F"/>
    <w:rsid w:val="00BB465C"/>
    <w:rsid w:val="00BB48A3"/>
    <w:rsid w:val="00BB537E"/>
    <w:rsid w:val="00BB5EAF"/>
    <w:rsid w:val="00BB6564"/>
    <w:rsid w:val="00BB6E2E"/>
    <w:rsid w:val="00BB71CF"/>
    <w:rsid w:val="00BB7553"/>
    <w:rsid w:val="00BB7941"/>
    <w:rsid w:val="00BB7D86"/>
    <w:rsid w:val="00BB7FBC"/>
    <w:rsid w:val="00BC0FCE"/>
    <w:rsid w:val="00BC105F"/>
    <w:rsid w:val="00BC196C"/>
    <w:rsid w:val="00BC1B0E"/>
    <w:rsid w:val="00BC1D3D"/>
    <w:rsid w:val="00BC1E60"/>
    <w:rsid w:val="00BC2014"/>
    <w:rsid w:val="00BC240F"/>
    <w:rsid w:val="00BC2564"/>
    <w:rsid w:val="00BC29FC"/>
    <w:rsid w:val="00BC2DF3"/>
    <w:rsid w:val="00BC2FA8"/>
    <w:rsid w:val="00BC3762"/>
    <w:rsid w:val="00BC37CD"/>
    <w:rsid w:val="00BC3C53"/>
    <w:rsid w:val="00BC457A"/>
    <w:rsid w:val="00BC487A"/>
    <w:rsid w:val="00BC4EFD"/>
    <w:rsid w:val="00BC5EA3"/>
    <w:rsid w:val="00BC63CE"/>
    <w:rsid w:val="00BC6D46"/>
    <w:rsid w:val="00BC7CA6"/>
    <w:rsid w:val="00BC7EA5"/>
    <w:rsid w:val="00BD0A1C"/>
    <w:rsid w:val="00BD2052"/>
    <w:rsid w:val="00BD506F"/>
    <w:rsid w:val="00BD5881"/>
    <w:rsid w:val="00BD69C0"/>
    <w:rsid w:val="00BD6A61"/>
    <w:rsid w:val="00BD6BEC"/>
    <w:rsid w:val="00BD7377"/>
    <w:rsid w:val="00BE007A"/>
    <w:rsid w:val="00BE0EB1"/>
    <w:rsid w:val="00BE17F4"/>
    <w:rsid w:val="00BE3583"/>
    <w:rsid w:val="00BE3901"/>
    <w:rsid w:val="00BE3E9B"/>
    <w:rsid w:val="00BE478E"/>
    <w:rsid w:val="00BE5401"/>
    <w:rsid w:val="00BE5934"/>
    <w:rsid w:val="00BE5E1B"/>
    <w:rsid w:val="00BE604F"/>
    <w:rsid w:val="00BE6106"/>
    <w:rsid w:val="00BE615C"/>
    <w:rsid w:val="00BF0A3E"/>
    <w:rsid w:val="00BF1414"/>
    <w:rsid w:val="00BF1936"/>
    <w:rsid w:val="00BF1970"/>
    <w:rsid w:val="00BF1D3B"/>
    <w:rsid w:val="00BF23DC"/>
    <w:rsid w:val="00BF240F"/>
    <w:rsid w:val="00BF24A2"/>
    <w:rsid w:val="00BF2AFB"/>
    <w:rsid w:val="00BF49BB"/>
    <w:rsid w:val="00BF4D6E"/>
    <w:rsid w:val="00BF50B2"/>
    <w:rsid w:val="00BF54EA"/>
    <w:rsid w:val="00BF5671"/>
    <w:rsid w:val="00BF5CFF"/>
    <w:rsid w:val="00BF6060"/>
    <w:rsid w:val="00BF62AA"/>
    <w:rsid w:val="00BF7D20"/>
    <w:rsid w:val="00C00C11"/>
    <w:rsid w:val="00C00C60"/>
    <w:rsid w:val="00C032C6"/>
    <w:rsid w:val="00C03A97"/>
    <w:rsid w:val="00C03B02"/>
    <w:rsid w:val="00C05185"/>
    <w:rsid w:val="00C055B2"/>
    <w:rsid w:val="00C0581C"/>
    <w:rsid w:val="00C05C52"/>
    <w:rsid w:val="00C05FA1"/>
    <w:rsid w:val="00C064DA"/>
    <w:rsid w:val="00C06EF1"/>
    <w:rsid w:val="00C06F74"/>
    <w:rsid w:val="00C07BF2"/>
    <w:rsid w:val="00C07D26"/>
    <w:rsid w:val="00C100E9"/>
    <w:rsid w:val="00C10267"/>
    <w:rsid w:val="00C11DF4"/>
    <w:rsid w:val="00C11E94"/>
    <w:rsid w:val="00C12666"/>
    <w:rsid w:val="00C12981"/>
    <w:rsid w:val="00C12F3F"/>
    <w:rsid w:val="00C13272"/>
    <w:rsid w:val="00C168DB"/>
    <w:rsid w:val="00C16905"/>
    <w:rsid w:val="00C16E89"/>
    <w:rsid w:val="00C16FEB"/>
    <w:rsid w:val="00C17104"/>
    <w:rsid w:val="00C174D2"/>
    <w:rsid w:val="00C20061"/>
    <w:rsid w:val="00C20729"/>
    <w:rsid w:val="00C20A82"/>
    <w:rsid w:val="00C20F45"/>
    <w:rsid w:val="00C217EA"/>
    <w:rsid w:val="00C222D5"/>
    <w:rsid w:val="00C23450"/>
    <w:rsid w:val="00C23627"/>
    <w:rsid w:val="00C23D2B"/>
    <w:rsid w:val="00C24B94"/>
    <w:rsid w:val="00C24D4A"/>
    <w:rsid w:val="00C24DD0"/>
    <w:rsid w:val="00C24E4D"/>
    <w:rsid w:val="00C250E4"/>
    <w:rsid w:val="00C25E3C"/>
    <w:rsid w:val="00C26118"/>
    <w:rsid w:val="00C26600"/>
    <w:rsid w:val="00C275EF"/>
    <w:rsid w:val="00C2764B"/>
    <w:rsid w:val="00C30068"/>
    <w:rsid w:val="00C30866"/>
    <w:rsid w:val="00C31166"/>
    <w:rsid w:val="00C31362"/>
    <w:rsid w:val="00C31615"/>
    <w:rsid w:val="00C32575"/>
    <w:rsid w:val="00C338F2"/>
    <w:rsid w:val="00C33FDB"/>
    <w:rsid w:val="00C341FF"/>
    <w:rsid w:val="00C34460"/>
    <w:rsid w:val="00C359F1"/>
    <w:rsid w:val="00C35D01"/>
    <w:rsid w:val="00C35F1A"/>
    <w:rsid w:val="00C36728"/>
    <w:rsid w:val="00C36C3E"/>
    <w:rsid w:val="00C371FD"/>
    <w:rsid w:val="00C3748D"/>
    <w:rsid w:val="00C37946"/>
    <w:rsid w:val="00C40112"/>
    <w:rsid w:val="00C402CC"/>
    <w:rsid w:val="00C40594"/>
    <w:rsid w:val="00C4062C"/>
    <w:rsid w:val="00C40B5C"/>
    <w:rsid w:val="00C40C84"/>
    <w:rsid w:val="00C40EC2"/>
    <w:rsid w:val="00C42AD1"/>
    <w:rsid w:val="00C4305E"/>
    <w:rsid w:val="00C434B1"/>
    <w:rsid w:val="00C438E9"/>
    <w:rsid w:val="00C43E13"/>
    <w:rsid w:val="00C448FD"/>
    <w:rsid w:val="00C45A20"/>
    <w:rsid w:val="00C464AE"/>
    <w:rsid w:val="00C46B3F"/>
    <w:rsid w:val="00C47983"/>
    <w:rsid w:val="00C47BEF"/>
    <w:rsid w:val="00C505B7"/>
    <w:rsid w:val="00C51D0C"/>
    <w:rsid w:val="00C51D6B"/>
    <w:rsid w:val="00C52761"/>
    <w:rsid w:val="00C52CFA"/>
    <w:rsid w:val="00C52EAD"/>
    <w:rsid w:val="00C533AD"/>
    <w:rsid w:val="00C53672"/>
    <w:rsid w:val="00C54104"/>
    <w:rsid w:val="00C5412E"/>
    <w:rsid w:val="00C554A2"/>
    <w:rsid w:val="00C559BB"/>
    <w:rsid w:val="00C55C66"/>
    <w:rsid w:val="00C565B3"/>
    <w:rsid w:val="00C56648"/>
    <w:rsid w:val="00C56B80"/>
    <w:rsid w:val="00C576A6"/>
    <w:rsid w:val="00C576B9"/>
    <w:rsid w:val="00C57927"/>
    <w:rsid w:val="00C57A51"/>
    <w:rsid w:val="00C61AA2"/>
    <w:rsid w:val="00C61DCD"/>
    <w:rsid w:val="00C649C7"/>
    <w:rsid w:val="00C64D8F"/>
    <w:rsid w:val="00C64E39"/>
    <w:rsid w:val="00C65131"/>
    <w:rsid w:val="00C65CB9"/>
    <w:rsid w:val="00C662A0"/>
    <w:rsid w:val="00C6673E"/>
    <w:rsid w:val="00C66A49"/>
    <w:rsid w:val="00C66BE4"/>
    <w:rsid w:val="00C66ED9"/>
    <w:rsid w:val="00C672FC"/>
    <w:rsid w:val="00C676F2"/>
    <w:rsid w:val="00C67A2F"/>
    <w:rsid w:val="00C701CC"/>
    <w:rsid w:val="00C702FC"/>
    <w:rsid w:val="00C70999"/>
    <w:rsid w:val="00C70CF6"/>
    <w:rsid w:val="00C71C2E"/>
    <w:rsid w:val="00C72F00"/>
    <w:rsid w:val="00C7363F"/>
    <w:rsid w:val="00C73C12"/>
    <w:rsid w:val="00C7410B"/>
    <w:rsid w:val="00C74112"/>
    <w:rsid w:val="00C7445E"/>
    <w:rsid w:val="00C74A75"/>
    <w:rsid w:val="00C74FBA"/>
    <w:rsid w:val="00C75AD9"/>
    <w:rsid w:val="00C76B6F"/>
    <w:rsid w:val="00C775FC"/>
    <w:rsid w:val="00C77A0F"/>
    <w:rsid w:val="00C77DDD"/>
    <w:rsid w:val="00C77E65"/>
    <w:rsid w:val="00C80F55"/>
    <w:rsid w:val="00C81509"/>
    <w:rsid w:val="00C8150C"/>
    <w:rsid w:val="00C81B33"/>
    <w:rsid w:val="00C81FEC"/>
    <w:rsid w:val="00C8274F"/>
    <w:rsid w:val="00C82DA4"/>
    <w:rsid w:val="00C82E84"/>
    <w:rsid w:val="00C834B2"/>
    <w:rsid w:val="00C838C0"/>
    <w:rsid w:val="00C84296"/>
    <w:rsid w:val="00C848C2"/>
    <w:rsid w:val="00C84A18"/>
    <w:rsid w:val="00C84A76"/>
    <w:rsid w:val="00C84F3A"/>
    <w:rsid w:val="00C852EF"/>
    <w:rsid w:val="00C854B4"/>
    <w:rsid w:val="00C8586B"/>
    <w:rsid w:val="00C86077"/>
    <w:rsid w:val="00C86C06"/>
    <w:rsid w:val="00C86EE0"/>
    <w:rsid w:val="00C8753C"/>
    <w:rsid w:val="00C87D8C"/>
    <w:rsid w:val="00C91F39"/>
    <w:rsid w:val="00C92A14"/>
    <w:rsid w:val="00C9312F"/>
    <w:rsid w:val="00C93BD3"/>
    <w:rsid w:val="00C947F7"/>
    <w:rsid w:val="00C94B40"/>
    <w:rsid w:val="00C9511C"/>
    <w:rsid w:val="00C9572F"/>
    <w:rsid w:val="00C95DEF"/>
    <w:rsid w:val="00C96575"/>
    <w:rsid w:val="00C96AE6"/>
    <w:rsid w:val="00C96BD6"/>
    <w:rsid w:val="00C97483"/>
    <w:rsid w:val="00CA0D54"/>
    <w:rsid w:val="00CA1452"/>
    <w:rsid w:val="00CA14A4"/>
    <w:rsid w:val="00CA166B"/>
    <w:rsid w:val="00CA174B"/>
    <w:rsid w:val="00CA1873"/>
    <w:rsid w:val="00CA1DE9"/>
    <w:rsid w:val="00CA238E"/>
    <w:rsid w:val="00CA3C69"/>
    <w:rsid w:val="00CA465E"/>
    <w:rsid w:val="00CA480F"/>
    <w:rsid w:val="00CA53D9"/>
    <w:rsid w:val="00CA5B51"/>
    <w:rsid w:val="00CA68C0"/>
    <w:rsid w:val="00CA7D76"/>
    <w:rsid w:val="00CB0322"/>
    <w:rsid w:val="00CB0478"/>
    <w:rsid w:val="00CB1130"/>
    <w:rsid w:val="00CB137C"/>
    <w:rsid w:val="00CB15F4"/>
    <w:rsid w:val="00CB16F2"/>
    <w:rsid w:val="00CB1896"/>
    <w:rsid w:val="00CB1C6E"/>
    <w:rsid w:val="00CB2F17"/>
    <w:rsid w:val="00CB424D"/>
    <w:rsid w:val="00CB4BB7"/>
    <w:rsid w:val="00CB59B5"/>
    <w:rsid w:val="00CB5CBA"/>
    <w:rsid w:val="00CB66A6"/>
    <w:rsid w:val="00CB689E"/>
    <w:rsid w:val="00CB6EEF"/>
    <w:rsid w:val="00CB78C1"/>
    <w:rsid w:val="00CC01BC"/>
    <w:rsid w:val="00CC044A"/>
    <w:rsid w:val="00CC0C67"/>
    <w:rsid w:val="00CC0D4D"/>
    <w:rsid w:val="00CC15F7"/>
    <w:rsid w:val="00CC19B3"/>
    <w:rsid w:val="00CC1D81"/>
    <w:rsid w:val="00CC22C5"/>
    <w:rsid w:val="00CC2694"/>
    <w:rsid w:val="00CC2A4E"/>
    <w:rsid w:val="00CC3D62"/>
    <w:rsid w:val="00CC432E"/>
    <w:rsid w:val="00CC4EC5"/>
    <w:rsid w:val="00CC5563"/>
    <w:rsid w:val="00CC5A61"/>
    <w:rsid w:val="00CC5DC8"/>
    <w:rsid w:val="00CC5F04"/>
    <w:rsid w:val="00CC6222"/>
    <w:rsid w:val="00CC76EF"/>
    <w:rsid w:val="00CC77C0"/>
    <w:rsid w:val="00CD0053"/>
    <w:rsid w:val="00CD0E0E"/>
    <w:rsid w:val="00CD0F3F"/>
    <w:rsid w:val="00CD120A"/>
    <w:rsid w:val="00CD1D7E"/>
    <w:rsid w:val="00CD244B"/>
    <w:rsid w:val="00CD2B09"/>
    <w:rsid w:val="00CD3C9B"/>
    <w:rsid w:val="00CD487C"/>
    <w:rsid w:val="00CD53FC"/>
    <w:rsid w:val="00CD55EC"/>
    <w:rsid w:val="00CD5815"/>
    <w:rsid w:val="00CD64AC"/>
    <w:rsid w:val="00CD66FC"/>
    <w:rsid w:val="00CE02C6"/>
    <w:rsid w:val="00CE0809"/>
    <w:rsid w:val="00CE18C3"/>
    <w:rsid w:val="00CE1CEF"/>
    <w:rsid w:val="00CE1D35"/>
    <w:rsid w:val="00CE2687"/>
    <w:rsid w:val="00CE28E5"/>
    <w:rsid w:val="00CE2A95"/>
    <w:rsid w:val="00CE3415"/>
    <w:rsid w:val="00CE36C5"/>
    <w:rsid w:val="00CE44B2"/>
    <w:rsid w:val="00CE4606"/>
    <w:rsid w:val="00CE49D3"/>
    <w:rsid w:val="00CE4FB4"/>
    <w:rsid w:val="00CE51EA"/>
    <w:rsid w:val="00CE5648"/>
    <w:rsid w:val="00CE5690"/>
    <w:rsid w:val="00CE5DC0"/>
    <w:rsid w:val="00CE67DF"/>
    <w:rsid w:val="00CE6985"/>
    <w:rsid w:val="00CE6CBE"/>
    <w:rsid w:val="00CE6DC8"/>
    <w:rsid w:val="00CE702F"/>
    <w:rsid w:val="00CE730E"/>
    <w:rsid w:val="00CE77F5"/>
    <w:rsid w:val="00CE7842"/>
    <w:rsid w:val="00CF066D"/>
    <w:rsid w:val="00CF06DE"/>
    <w:rsid w:val="00CF077D"/>
    <w:rsid w:val="00CF15B6"/>
    <w:rsid w:val="00CF191D"/>
    <w:rsid w:val="00CF1D97"/>
    <w:rsid w:val="00CF2B0B"/>
    <w:rsid w:val="00CF314F"/>
    <w:rsid w:val="00CF3694"/>
    <w:rsid w:val="00CF4B92"/>
    <w:rsid w:val="00CF609F"/>
    <w:rsid w:val="00CF64BC"/>
    <w:rsid w:val="00CF67CD"/>
    <w:rsid w:val="00CF69E8"/>
    <w:rsid w:val="00CF6A55"/>
    <w:rsid w:val="00CF6B38"/>
    <w:rsid w:val="00D00608"/>
    <w:rsid w:val="00D00A9A"/>
    <w:rsid w:val="00D01E6C"/>
    <w:rsid w:val="00D02724"/>
    <w:rsid w:val="00D029ED"/>
    <w:rsid w:val="00D0423D"/>
    <w:rsid w:val="00D04BE5"/>
    <w:rsid w:val="00D052AB"/>
    <w:rsid w:val="00D05C3E"/>
    <w:rsid w:val="00D06F64"/>
    <w:rsid w:val="00D105D0"/>
    <w:rsid w:val="00D1071F"/>
    <w:rsid w:val="00D10925"/>
    <w:rsid w:val="00D111F9"/>
    <w:rsid w:val="00D11454"/>
    <w:rsid w:val="00D1223B"/>
    <w:rsid w:val="00D13AD6"/>
    <w:rsid w:val="00D13D06"/>
    <w:rsid w:val="00D13DBD"/>
    <w:rsid w:val="00D1426F"/>
    <w:rsid w:val="00D14FD8"/>
    <w:rsid w:val="00D170BE"/>
    <w:rsid w:val="00D209E4"/>
    <w:rsid w:val="00D20D0B"/>
    <w:rsid w:val="00D21302"/>
    <w:rsid w:val="00D21E70"/>
    <w:rsid w:val="00D2235B"/>
    <w:rsid w:val="00D23A4D"/>
    <w:rsid w:val="00D248F7"/>
    <w:rsid w:val="00D24F18"/>
    <w:rsid w:val="00D251C3"/>
    <w:rsid w:val="00D266F1"/>
    <w:rsid w:val="00D267F3"/>
    <w:rsid w:val="00D26996"/>
    <w:rsid w:val="00D26E6F"/>
    <w:rsid w:val="00D26E93"/>
    <w:rsid w:val="00D27819"/>
    <w:rsid w:val="00D30EF1"/>
    <w:rsid w:val="00D3145E"/>
    <w:rsid w:val="00D31EA6"/>
    <w:rsid w:val="00D3299E"/>
    <w:rsid w:val="00D336ED"/>
    <w:rsid w:val="00D33E09"/>
    <w:rsid w:val="00D34F3E"/>
    <w:rsid w:val="00D34FEA"/>
    <w:rsid w:val="00D36334"/>
    <w:rsid w:val="00D36A8D"/>
    <w:rsid w:val="00D36D71"/>
    <w:rsid w:val="00D37366"/>
    <w:rsid w:val="00D37687"/>
    <w:rsid w:val="00D37A4A"/>
    <w:rsid w:val="00D37D78"/>
    <w:rsid w:val="00D4058F"/>
    <w:rsid w:val="00D40B30"/>
    <w:rsid w:val="00D410B8"/>
    <w:rsid w:val="00D41AA3"/>
    <w:rsid w:val="00D422D9"/>
    <w:rsid w:val="00D42A91"/>
    <w:rsid w:val="00D433A2"/>
    <w:rsid w:val="00D4341E"/>
    <w:rsid w:val="00D43447"/>
    <w:rsid w:val="00D43817"/>
    <w:rsid w:val="00D43C37"/>
    <w:rsid w:val="00D44317"/>
    <w:rsid w:val="00D4474F"/>
    <w:rsid w:val="00D44CA5"/>
    <w:rsid w:val="00D4552E"/>
    <w:rsid w:val="00D45684"/>
    <w:rsid w:val="00D45811"/>
    <w:rsid w:val="00D45A7A"/>
    <w:rsid w:val="00D45AAE"/>
    <w:rsid w:val="00D45C7D"/>
    <w:rsid w:val="00D463DF"/>
    <w:rsid w:val="00D47BCC"/>
    <w:rsid w:val="00D47D88"/>
    <w:rsid w:val="00D5143F"/>
    <w:rsid w:val="00D519FF"/>
    <w:rsid w:val="00D51A33"/>
    <w:rsid w:val="00D51FA1"/>
    <w:rsid w:val="00D52907"/>
    <w:rsid w:val="00D52ADD"/>
    <w:rsid w:val="00D5320C"/>
    <w:rsid w:val="00D53378"/>
    <w:rsid w:val="00D53B2B"/>
    <w:rsid w:val="00D53D16"/>
    <w:rsid w:val="00D53D5E"/>
    <w:rsid w:val="00D546A0"/>
    <w:rsid w:val="00D54DB6"/>
    <w:rsid w:val="00D553C0"/>
    <w:rsid w:val="00D566E4"/>
    <w:rsid w:val="00D574AD"/>
    <w:rsid w:val="00D60E92"/>
    <w:rsid w:val="00D60EB7"/>
    <w:rsid w:val="00D60F45"/>
    <w:rsid w:val="00D61749"/>
    <w:rsid w:val="00D62114"/>
    <w:rsid w:val="00D62427"/>
    <w:rsid w:val="00D624BF"/>
    <w:rsid w:val="00D629AD"/>
    <w:rsid w:val="00D629F9"/>
    <w:rsid w:val="00D62A07"/>
    <w:rsid w:val="00D62AD7"/>
    <w:rsid w:val="00D639DF"/>
    <w:rsid w:val="00D63F28"/>
    <w:rsid w:val="00D64877"/>
    <w:rsid w:val="00D65C0D"/>
    <w:rsid w:val="00D65C8D"/>
    <w:rsid w:val="00D664BC"/>
    <w:rsid w:val="00D66FEB"/>
    <w:rsid w:val="00D67261"/>
    <w:rsid w:val="00D709AD"/>
    <w:rsid w:val="00D70C9B"/>
    <w:rsid w:val="00D70E88"/>
    <w:rsid w:val="00D71018"/>
    <w:rsid w:val="00D71146"/>
    <w:rsid w:val="00D7154F"/>
    <w:rsid w:val="00D740FD"/>
    <w:rsid w:val="00D756F2"/>
    <w:rsid w:val="00D75FD0"/>
    <w:rsid w:val="00D76023"/>
    <w:rsid w:val="00D7605A"/>
    <w:rsid w:val="00D767A4"/>
    <w:rsid w:val="00D76B61"/>
    <w:rsid w:val="00D76EC4"/>
    <w:rsid w:val="00D776F2"/>
    <w:rsid w:val="00D779D1"/>
    <w:rsid w:val="00D80630"/>
    <w:rsid w:val="00D80A08"/>
    <w:rsid w:val="00D8139A"/>
    <w:rsid w:val="00D814BB"/>
    <w:rsid w:val="00D824C1"/>
    <w:rsid w:val="00D82817"/>
    <w:rsid w:val="00D82A34"/>
    <w:rsid w:val="00D82EF3"/>
    <w:rsid w:val="00D83818"/>
    <w:rsid w:val="00D83DBC"/>
    <w:rsid w:val="00D83DF5"/>
    <w:rsid w:val="00D841FC"/>
    <w:rsid w:val="00D84503"/>
    <w:rsid w:val="00D84C2D"/>
    <w:rsid w:val="00D85018"/>
    <w:rsid w:val="00D8539D"/>
    <w:rsid w:val="00D85EFC"/>
    <w:rsid w:val="00D86694"/>
    <w:rsid w:val="00D86957"/>
    <w:rsid w:val="00D86E0B"/>
    <w:rsid w:val="00D8708E"/>
    <w:rsid w:val="00D87A0A"/>
    <w:rsid w:val="00D87E99"/>
    <w:rsid w:val="00D907CF"/>
    <w:rsid w:val="00D90CC1"/>
    <w:rsid w:val="00D9277C"/>
    <w:rsid w:val="00D92C21"/>
    <w:rsid w:val="00D92D07"/>
    <w:rsid w:val="00D94086"/>
    <w:rsid w:val="00D94A1A"/>
    <w:rsid w:val="00D94ECE"/>
    <w:rsid w:val="00D94ECF"/>
    <w:rsid w:val="00D94EF7"/>
    <w:rsid w:val="00D964D0"/>
    <w:rsid w:val="00D9694B"/>
    <w:rsid w:val="00D96F75"/>
    <w:rsid w:val="00D9719E"/>
    <w:rsid w:val="00D973CB"/>
    <w:rsid w:val="00DA055A"/>
    <w:rsid w:val="00DA1240"/>
    <w:rsid w:val="00DA13D5"/>
    <w:rsid w:val="00DA2A8D"/>
    <w:rsid w:val="00DA2F19"/>
    <w:rsid w:val="00DA3B8E"/>
    <w:rsid w:val="00DA3FF9"/>
    <w:rsid w:val="00DA41A6"/>
    <w:rsid w:val="00DA4220"/>
    <w:rsid w:val="00DA5752"/>
    <w:rsid w:val="00DA5C27"/>
    <w:rsid w:val="00DA5F7F"/>
    <w:rsid w:val="00DA6382"/>
    <w:rsid w:val="00DA6889"/>
    <w:rsid w:val="00DA6ADB"/>
    <w:rsid w:val="00DA735F"/>
    <w:rsid w:val="00DA751C"/>
    <w:rsid w:val="00DA7DEF"/>
    <w:rsid w:val="00DB1559"/>
    <w:rsid w:val="00DB191E"/>
    <w:rsid w:val="00DB1E58"/>
    <w:rsid w:val="00DB2799"/>
    <w:rsid w:val="00DB2DE8"/>
    <w:rsid w:val="00DB3AF7"/>
    <w:rsid w:val="00DB42AB"/>
    <w:rsid w:val="00DB570B"/>
    <w:rsid w:val="00DB5938"/>
    <w:rsid w:val="00DB60C6"/>
    <w:rsid w:val="00DB617E"/>
    <w:rsid w:val="00DB63A7"/>
    <w:rsid w:val="00DB63AF"/>
    <w:rsid w:val="00DB6BEF"/>
    <w:rsid w:val="00DC06D5"/>
    <w:rsid w:val="00DC0D9E"/>
    <w:rsid w:val="00DC189C"/>
    <w:rsid w:val="00DC18E3"/>
    <w:rsid w:val="00DC2457"/>
    <w:rsid w:val="00DC2906"/>
    <w:rsid w:val="00DC383C"/>
    <w:rsid w:val="00DC3E71"/>
    <w:rsid w:val="00DC3E74"/>
    <w:rsid w:val="00DC413D"/>
    <w:rsid w:val="00DC5182"/>
    <w:rsid w:val="00DC5789"/>
    <w:rsid w:val="00DC59D7"/>
    <w:rsid w:val="00DC5B3F"/>
    <w:rsid w:val="00DC6B91"/>
    <w:rsid w:val="00DC786D"/>
    <w:rsid w:val="00DC7C71"/>
    <w:rsid w:val="00DD0AB9"/>
    <w:rsid w:val="00DD12E9"/>
    <w:rsid w:val="00DD15D4"/>
    <w:rsid w:val="00DD199F"/>
    <w:rsid w:val="00DD19CF"/>
    <w:rsid w:val="00DD1D49"/>
    <w:rsid w:val="00DD2465"/>
    <w:rsid w:val="00DD24C7"/>
    <w:rsid w:val="00DD2A0F"/>
    <w:rsid w:val="00DD2E33"/>
    <w:rsid w:val="00DD376A"/>
    <w:rsid w:val="00DD3F06"/>
    <w:rsid w:val="00DD4435"/>
    <w:rsid w:val="00DD4477"/>
    <w:rsid w:val="00DD5C9E"/>
    <w:rsid w:val="00DD5FA7"/>
    <w:rsid w:val="00DD62E9"/>
    <w:rsid w:val="00DD6A63"/>
    <w:rsid w:val="00DD748F"/>
    <w:rsid w:val="00DD7982"/>
    <w:rsid w:val="00DD7A47"/>
    <w:rsid w:val="00DD7DB1"/>
    <w:rsid w:val="00DE01EE"/>
    <w:rsid w:val="00DE025E"/>
    <w:rsid w:val="00DE0295"/>
    <w:rsid w:val="00DE07BB"/>
    <w:rsid w:val="00DE0901"/>
    <w:rsid w:val="00DE0A8E"/>
    <w:rsid w:val="00DE1A00"/>
    <w:rsid w:val="00DE1EA2"/>
    <w:rsid w:val="00DE3317"/>
    <w:rsid w:val="00DE3542"/>
    <w:rsid w:val="00DE3E3A"/>
    <w:rsid w:val="00DE45EE"/>
    <w:rsid w:val="00DE56A7"/>
    <w:rsid w:val="00DE5BE0"/>
    <w:rsid w:val="00DE659B"/>
    <w:rsid w:val="00DE6682"/>
    <w:rsid w:val="00DE66A4"/>
    <w:rsid w:val="00DE7031"/>
    <w:rsid w:val="00DF020B"/>
    <w:rsid w:val="00DF035C"/>
    <w:rsid w:val="00DF05C2"/>
    <w:rsid w:val="00DF089D"/>
    <w:rsid w:val="00DF0BA7"/>
    <w:rsid w:val="00DF0F21"/>
    <w:rsid w:val="00DF2256"/>
    <w:rsid w:val="00DF23BF"/>
    <w:rsid w:val="00DF293A"/>
    <w:rsid w:val="00DF2B26"/>
    <w:rsid w:val="00DF2F0E"/>
    <w:rsid w:val="00DF323D"/>
    <w:rsid w:val="00DF35E9"/>
    <w:rsid w:val="00DF42A1"/>
    <w:rsid w:val="00DF4A26"/>
    <w:rsid w:val="00DF50FF"/>
    <w:rsid w:val="00DF5F20"/>
    <w:rsid w:val="00DF61B6"/>
    <w:rsid w:val="00DF67F1"/>
    <w:rsid w:val="00DF699C"/>
    <w:rsid w:val="00DF6D9B"/>
    <w:rsid w:val="00DF715F"/>
    <w:rsid w:val="00DF7804"/>
    <w:rsid w:val="00DF7B48"/>
    <w:rsid w:val="00DF7D38"/>
    <w:rsid w:val="00E00698"/>
    <w:rsid w:val="00E01043"/>
    <w:rsid w:val="00E01185"/>
    <w:rsid w:val="00E01C47"/>
    <w:rsid w:val="00E01C9C"/>
    <w:rsid w:val="00E01E01"/>
    <w:rsid w:val="00E023D7"/>
    <w:rsid w:val="00E02CB2"/>
    <w:rsid w:val="00E0309F"/>
    <w:rsid w:val="00E0312D"/>
    <w:rsid w:val="00E0328F"/>
    <w:rsid w:val="00E0481A"/>
    <w:rsid w:val="00E05259"/>
    <w:rsid w:val="00E0581C"/>
    <w:rsid w:val="00E05CDD"/>
    <w:rsid w:val="00E0654A"/>
    <w:rsid w:val="00E069CF"/>
    <w:rsid w:val="00E07BA4"/>
    <w:rsid w:val="00E07DCD"/>
    <w:rsid w:val="00E10135"/>
    <w:rsid w:val="00E1094E"/>
    <w:rsid w:val="00E10FC0"/>
    <w:rsid w:val="00E11484"/>
    <w:rsid w:val="00E12367"/>
    <w:rsid w:val="00E129CC"/>
    <w:rsid w:val="00E12FB2"/>
    <w:rsid w:val="00E132BD"/>
    <w:rsid w:val="00E13798"/>
    <w:rsid w:val="00E13E85"/>
    <w:rsid w:val="00E1404A"/>
    <w:rsid w:val="00E151D4"/>
    <w:rsid w:val="00E15D7A"/>
    <w:rsid w:val="00E16337"/>
    <w:rsid w:val="00E16D80"/>
    <w:rsid w:val="00E1725D"/>
    <w:rsid w:val="00E1735F"/>
    <w:rsid w:val="00E17503"/>
    <w:rsid w:val="00E1793C"/>
    <w:rsid w:val="00E17C63"/>
    <w:rsid w:val="00E20DF1"/>
    <w:rsid w:val="00E21434"/>
    <w:rsid w:val="00E215C4"/>
    <w:rsid w:val="00E2194E"/>
    <w:rsid w:val="00E22933"/>
    <w:rsid w:val="00E22947"/>
    <w:rsid w:val="00E229A6"/>
    <w:rsid w:val="00E22B1D"/>
    <w:rsid w:val="00E238C3"/>
    <w:rsid w:val="00E24447"/>
    <w:rsid w:val="00E24BE9"/>
    <w:rsid w:val="00E255C8"/>
    <w:rsid w:val="00E262F3"/>
    <w:rsid w:val="00E26D77"/>
    <w:rsid w:val="00E26E18"/>
    <w:rsid w:val="00E26FC8"/>
    <w:rsid w:val="00E304E9"/>
    <w:rsid w:val="00E30754"/>
    <w:rsid w:val="00E31173"/>
    <w:rsid w:val="00E3181F"/>
    <w:rsid w:val="00E31E66"/>
    <w:rsid w:val="00E31F13"/>
    <w:rsid w:val="00E3219F"/>
    <w:rsid w:val="00E324A9"/>
    <w:rsid w:val="00E33BA7"/>
    <w:rsid w:val="00E343F7"/>
    <w:rsid w:val="00E346EA"/>
    <w:rsid w:val="00E348D4"/>
    <w:rsid w:val="00E36032"/>
    <w:rsid w:val="00E36064"/>
    <w:rsid w:val="00E367B9"/>
    <w:rsid w:val="00E40933"/>
    <w:rsid w:val="00E409BC"/>
    <w:rsid w:val="00E40DC3"/>
    <w:rsid w:val="00E41584"/>
    <w:rsid w:val="00E41E06"/>
    <w:rsid w:val="00E420FE"/>
    <w:rsid w:val="00E42CBD"/>
    <w:rsid w:val="00E42E02"/>
    <w:rsid w:val="00E44AA1"/>
    <w:rsid w:val="00E44D03"/>
    <w:rsid w:val="00E44FAE"/>
    <w:rsid w:val="00E5054B"/>
    <w:rsid w:val="00E5086E"/>
    <w:rsid w:val="00E51951"/>
    <w:rsid w:val="00E51FDC"/>
    <w:rsid w:val="00E53447"/>
    <w:rsid w:val="00E5374E"/>
    <w:rsid w:val="00E53756"/>
    <w:rsid w:val="00E53E31"/>
    <w:rsid w:val="00E53EA6"/>
    <w:rsid w:val="00E54DB4"/>
    <w:rsid w:val="00E54DE6"/>
    <w:rsid w:val="00E54F96"/>
    <w:rsid w:val="00E56901"/>
    <w:rsid w:val="00E56E99"/>
    <w:rsid w:val="00E571AC"/>
    <w:rsid w:val="00E57FA0"/>
    <w:rsid w:val="00E609F8"/>
    <w:rsid w:val="00E6108D"/>
    <w:rsid w:val="00E616DD"/>
    <w:rsid w:val="00E6182E"/>
    <w:rsid w:val="00E6249A"/>
    <w:rsid w:val="00E63294"/>
    <w:rsid w:val="00E63E13"/>
    <w:rsid w:val="00E640D6"/>
    <w:rsid w:val="00E642F4"/>
    <w:rsid w:val="00E645AC"/>
    <w:rsid w:val="00E64FD7"/>
    <w:rsid w:val="00E6568C"/>
    <w:rsid w:val="00E6614F"/>
    <w:rsid w:val="00E667FE"/>
    <w:rsid w:val="00E66AA1"/>
    <w:rsid w:val="00E6737F"/>
    <w:rsid w:val="00E674AE"/>
    <w:rsid w:val="00E6774F"/>
    <w:rsid w:val="00E67F83"/>
    <w:rsid w:val="00E7055A"/>
    <w:rsid w:val="00E71101"/>
    <w:rsid w:val="00E71241"/>
    <w:rsid w:val="00E715B0"/>
    <w:rsid w:val="00E71934"/>
    <w:rsid w:val="00E71D3B"/>
    <w:rsid w:val="00E71ED0"/>
    <w:rsid w:val="00E72324"/>
    <w:rsid w:val="00E724BD"/>
    <w:rsid w:val="00E726DF"/>
    <w:rsid w:val="00E75339"/>
    <w:rsid w:val="00E7582B"/>
    <w:rsid w:val="00E75D77"/>
    <w:rsid w:val="00E76540"/>
    <w:rsid w:val="00E76643"/>
    <w:rsid w:val="00E7697F"/>
    <w:rsid w:val="00E76F8D"/>
    <w:rsid w:val="00E7705F"/>
    <w:rsid w:val="00E77318"/>
    <w:rsid w:val="00E77A59"/>
    <w:rsid w:val="00E77BB3"/>
    <w:rsid w:val="00E81560"/>
    <w:rsid w:val="00E8158A"/>
    <w:rsid w:val="00E818BD"/>
    <w:rsid w:val="00E82830"/>
    <w:rsid w:val="00E8285E"/>
    <w:rsid w:val="00E8289E"/>
    <w:rsid w:val="00E82B77"/>
    <w:rsid w:val="00E82E92"/>
    <w:rsid w:val="00E830E0"/>
    <w:rsid w:val="00E83653"/>
    <w:rsid w:val="00E83C31"/>
    <w:rsid w:val="00E83D7F"/>
    <w:rsid w:val="00E8404B"/>
    <w:rsid w:val="00E84A6E"/>
    <w:rsid w:val="00E84C68"/>
    <w:rsid w:val="00E84FA3"/>
    <w:rsid w:val="00E85AB7"/>
    <w:rsid w:val="00E86F2B"/>
    <w:rsid w:val="00E876B0"/>
    <w:rsid w:val="00E906AE"/>
    <w:rsid w:val="00E90BE8"/>
    <w:rsid w:val="00E90DA0"/>
    <w:rsid w:val="00E91564"/>
    <w:rsid w:val="00E92877"/>
    <w:rsid w:val="00E93D99"/>
    <w:rsid w:val="00E9486C"/>
    <w:rsid w:val="00E94F22"/>
    <w:rsid w:val="00E957D5"/>
    <w:rsid w:val="00E95BB1"/>
    <w:rsid w:val="00E9628D"/>
    <w:rsid w:val="00E96936"/>
    <w:rsid w:val="00E96C8D"/>
    <w:rsid w:val="00E96F04"/>
    <w:rsid w:val="00E972ED"/>
    <w:rsid w:val="00E975AE"/>
    <w:rsid w:val="00E97C93"/>
    <w:rsid w:val="00E97CB9"/>
    <w:rsid w:val="00EA00CF"/>
    <w:rsid w:val="00EA144C"/>
    <w:rsid w:val="00EA14D0"/>
    <w:rsid w:val="00EA15A3"/>
    <w:rsid w:val="00EA1DA2"/>
    <w:rsid w:val="00EA1EF9"/>
    <w:rsid w:val="00EA2085"/>
    <w:rsid w:val="00EA3076"/>
    <w:rsid w:val="00EA35AA"/>
    <w:rsid w:val="00EA3652"/>
    <w:rsid w:val="00EA3695"/>
    <w:rsid w:val="00EA409A"/>
    <w:rsid w:val="00EA58CE"/>
    <w:rsid w:val="00EA591F"/>
    <w:rsid w:val="00EA6315"/>
    <w:rsid w:val="00EA65A0"/>
    <w:rsid w:val="00EA675B"/>
    <w:rsid w:val="00EA6C91"/>
    <w:rsid w:val="00EA7199"/>
    <w:rsid w:val="00EA7F19"/>
    <w:rsid w:val="00EB1139"/>
    <w:rsid w:val="00EB13E5"/>
    <w:rsid w:val="00EB1558"/>
    <w:rsid w:val="00EB29A6"/>
    <w:rsid w:val="00EB2D8F"/>
    <w:rsid w:val="00EB30F9"/>
    <w:rsid w:val="00EB3523"/>
    <w:rsid w:val="00EB3D16"/>
    <w:rsid w:val="00EB3F0B"/>
    <w:rsid w:val="00EB5153"/>
    <w:rsid w:val="00EB5F8A"/>
    <w:rsid w:val="00EB6327"/>
    <w:rsid w:val="00EB6BA8"/>
    <w:rsid w:val="00EB6D6A"/>
    <w:rsid w:val="00EB6E94"/>
    <w:rsid w:val="00EB7003"/>
    <w:rsid w:val="00EC0378"/>
    <w:rsid w:val="00EC0C99"/>
    <w:rsid w:val="00EC1549"/>
    <w:rsid w:val="00EC1674"/>
    <w:rsid w:val="00EC219D"/>
    <w:rsid w:val="00EC28AD"/>
    <w:rsid w:val="00EC2A67"/>
    <w:rsid w:val="00EC319B"/>
    <w:rsid w:val="00EC33A5"/>
    <w:rsid w:val="00EC358E"/>
    <w:rsid w:val="00EC3A1C"/>
    <w:rsid w:val="00EC3A7E"/>
    <w:rsid w:val="00EC50CD"/>
    <w:rsid w:val="00EC653A"/>
    <w:rsid w:val="00EC74BF"/>
    <w:rsid w:val="00ED00D0"/>
    <w:rsid w:val="00ED06AA"/>
    <w:rsid w:val="00ED1BB6"/>
    <w:rsid w:val="00ED2243"/>
    <w:rsid w:val="00ED242E"/>
    <w:rsid w:val="00ED2A8F"/>
    <w:rsid w:val="00ED2EBD"/>
    <w:rsid w:val="00ED33C9"/>
    <w:rsid w:val="00ED3DA2"/>
    <w:rsid w:val="00ED439F"/>
    <w:rsid w:val="00ED4604"/>
    <w:rsid w:val="00ED477B"/>
    <w:rsid w:val="00ED53B2"/>
    <w:rsid w:val="00ED5FF6"/>
    <w:rsid w:val="00ED627A"/>
    <w:rsid w:val="00EE0C5B"/>
    <w:rsid w:val="00EE0D19"/>
    <w:rsid w:val="00EE147F"/>
    <w:rsid w:val="00EE153E"/>
    <w:rsid w:val="00EE1889"/>
    <w:rsid w:val="00EE1B43"/>
    <w:rsid w:val="00EE2710"/>
    <w:rsid w:val="00EE2C79"/>
    <w:rsid w:val="00EE3164"/>
    <w:rsid w:val="00EE3905"/>
    <w:rsid w:val="00EE396B"/>
    <w:rsid w:val="00EE3DC2"/>
    <w:rsid w:val="00EE4B08"/>
    <w:rsid w:val="00EE4F93"/>
    <w:rsid w:val="00EE540D"/>
    <w:rsid w:val="00EE5B7E"/>
    <w:rsid w:val="00EE5D4A"/>
    <w:rsid w:val="00EE6F3D"/>
    <w:rsid w:val="00EE785F"/>
    <w:rsid w:val="00EF00B0"/>
    <w:rsid w:val="00EF044E"/>
    <w:rsid w:val="00EF09DF"/>
    <w:rsid w:val="00EF1DE2"/>
    <w:rsid w:val="00EF305F"/>
    <w:rsid w:val="00EF36E7"/>
    <w:rsid w:val="00EF43B3"/>
    <w:rsid w:val="00EF668E"/>
    <w:rsid w:val="00EF7347"/>
    <w:rsid w:val="00EF7928"/>
    <w:rsid w:val="00F01086"/>
    <w:rsid w:val="00F012A5"/>
    <w:rsid w:val="00F01653"/>
    <w:rsid w:val="00F01CC6"/>
    <w:rsid w:val="00F0259C"/>
    <w:rsid w:val="00F02DEA"/>
    <w:rsid w:val="00F03121"/>
    <w:rsid w:val="00F03225"/>
    <w:rsid w:val="00F03D53"/>
    <w:rsid w:val="00F04777"/>
    <w:rsid w:val="00F04C8B"/>
    <w:rsid w:val="00F05E86"/>
    <w:rsid w:val="00F0647A"/>
    <w:rsid w:val="00F06C54"/>
    <w:rsid w:val="00F07F68"/>
    <w:rsid w:val="00F10004"/>
    <w:rsid w:val="00F109AC"/>
    <w:rsid w:val="00F114C4"/>
    <w:rsid w:val="00F11835"/>
    <w:rsid w:val="00F11AE1"/>
    <w:rsid w:val="00F11DF5"/>
    <w:rsid w:val="00F12D39"/>
    <w:rsid w:val="00F140B8"/>
    <w:rsid w:val="00F1427C"/>
    <w:rsid w:val="00F15962"/>
    <w:rsid w:val="00F16504"/>
    <w:rsid w:val="00F17023"/>
    <w:rsid w:val="00F174EF"/>
    <w:rsid w:val="00F17C3A"/>
    <w:rsid w:val="00F20C44"/>
    <w:rsid w:val="00F20E3C"/>
    <w:rsid w:val="00F2114B"/>
    <w:rsid w:val="00F22023"/>
    <w:rsid w:val="00F23078"/>
    <w:rsid w:val="00F232D2"/>
    <w:rsid w:val="00F234F5"/>
    <w:rsid w:val="00F23702"/>
    <w:rsid w:val="00F24EC5"/>
    <w:rsid w:val="00F254C3"/>
    <w:rsid w:val="00F257D4"/>
    <w:rsid w:val="00F268E6"/>
    <w:rsid w:val="00F26FE4"/>
    <w:rsid w:val="00F2704D"/>
    <w:rsid w:val="00F272A8"/>
    <w:rsid w:val="00F2746C"/>
    <w:rsid w:val="00F27D74"/>
    <w:rsid w:val="00F27E79"/>
    <w:rsid w:val="00F30336"/>
    <w:rsid w:val="00F30778"/>
    <w:rsid w:val="00F30812"/>
    <w:rsid w:val="00F30E1B"/>
    <w:rsid w:val="00F312B8"/>
    <w:rsid w:val="00F322EB"/>
    <w:rsid w:val="00F328BB"/>
    <w:rsid w:val="00F34456"/>
    <w:rsid w:val="00F350CB"/>
    <w:rsid w:val="00F352A0"/>
    <w:rsid w:val="00F3555C"/>
    <w:rsid w:val="00F35F5E"/>
    <w:rsid w:val="00F36039"/>
    <w:rsid w:val="00F36CBA"/>
    <w:rsid w:val="00F404DD"/>
    <w:rsid w:val="00F40631"/>
    <w:rsid w:val="00F40A52"/>
    <w:rsid w:val="00F40E4B"/>
    <w:rsid w:val="00F40FF7"/>
    <w:rsid w:val="00F41B1A"/>
    <w:rsid w:val="00F42AA6"/>
    <w:rsid w:val="00F432DF"/>
    <w:rsid w:val="00F443CC"/>
    <w:rsid w:val="00F44B04"/>
    <w:rsid w:val="00F45355"/>
    <w:rsid w:val="00F45D63"/>
    <w:rsid w:val="00F45D79"/>
    <w:rsid w:val="00F46451"/>
    <w:rsid w:val="00F46BDE"/>
    <w:rsid w:val="00F478D8"/>
    <w:rsid w:val="00F50348"/>
    <w:rsid w:val="00F50607"/>
    <w:rsid w:val="00F50890"/>
    <w:rsid w:val="00F50BB2"/>
    <w:rsid w:val="00F51CB6"/>
    <w:rsid w:val="00F525B0"/>
    <w:rsid w:val="00F52E9C"/>
    <w:rsid w:val="00F535F8"/>
    <w:rsid w:val="00F536C4"/>
    <w:rsid w:val="00F5449D"/>
    <w:rsid w:val="00F5489A"/>
    <w:rsid w:val="00F54E9B"/>
    <w:rsid w:val="00F5597D"/>
    <w:rsid w:val="00F55B1D"/>
    <w:rsid w:val="00F560D9"/>
    <w:rsid w:val="00F56172"/>
    <w:rsid w:val="00F5668F"/>
    <w:rsid w:val="00F56EF7"/>
    <w:rsid w:val="00F56FD8"/>
    <w:rsid w:val="00F5746A"/>
    <w:rsid w:val="00F579FE"/>
    <w:rsid w:val="00F609C5"/>
    <w:rsid w:val="00F60BCE"/>
    <w:rsid w:val="00F60DBE"/>
    <w:rsid w:val="00F613C5"/>
    <w:rsid w:val="00F62346"/>
    <w:rsid w:val="00F626FD"/>
    <w:rsid w:val="00F632A2"/>
    <w:rsid w:val="00F637EA"/>
    <w:rsid w:val="00F641A5"/>
    <w:rsid w:val="00F64EF6"/>
    <w:rsid w:val="00F65233"/>
    <w:rsid w:val="00F653B2"/>
    <w:rsid w:val="00F66752"/>
    <w:rsid w:val="00F67F72"/>
    <w:rsid w:val="00F70B6B"/>
    <w:rsid w:val="00F70C56"/>
    <w:rsid w:val="00F70D56"/>
    <w:rsid w:val="00F716BF"/>
    <w:rsid w:val="00F720F8"/>
    <w:rsid w:val="00F72213"/>
    <w:rsid w:val="00F724D8"/>
    <w:rsid w:val="00F72DCD"/>
    <w:rsid w:val="00F738CA"/>
    <w:rsid w:val="00F7405B"/>
    <w:rsid w:val="00F74C91"/>
    <w:rsid w:val="00F767EB"/>
    <w:rsid w:val="00F7684E"/>
    <w:rsid w:val="00F76A70"/>
    <w:rsid w:val="00F80080"/>
    <w:rsid w:val="00F801BE"/>
    <w:rsid w:val="00F80F88"/>
    <w:rsid w:val="00F81F1C"/>
    <w:rsid w:val="00F82398"/>
    <w:rsid w:val="00F826FA"/>
    <w:rsid w:val="00F82DE9"/>
    <w:rsid w:val="00F8313C"/>
    <w:rsid w:val="00F83242"/>
    <w:rsid w:val="00F833FD"/>
    <w:rsid w:val="00F83572"/>
    <w:rsid w:val="00F83FCE"/>
    <w:rsid w:val="00F84D52"/>
    <w:rsid w:val="00F854FB"/>
    <w:rsid w:val="00F857E2"/>
    <w:rsid w:val="00F86090"/>
    <w:rsid w:val="00F87062"/>
    <w:rsid w:val="00F872BD"/>
    <w:rsid w:val="00F87AC9"/>
    <w:rsid w:val="00F90532"/>
    <w:rsid w:val="00F90C8F"/>
    <w:rsid w:val="00F924BB"/>
    <w:rsid w:val="00F924DC"/>
    <w:rsid w:val="00F937E5"/>
    <w:rsid w:val="00F94209"/>
    <w:rsid w:val="00F95280"/>
    <w:rsid w:val="00F95851"/>
    <w:rsid w:val="00F976C9"/>
    <w:rsid w:val="00F97738"/>
    <w:rsid w:val="00FA0651"/>
    <w:rsid w:val="00FA159B"/>
    <w:rsid w:val="00FA2FE0"/>
    <w:rsid w:val="00FA3198"/>
    <w:rsid w:val="00FA3765"/>
    <w:rsid w:val="00FA4FA8"/>
    <w:rsid w:val="00FA5887"/>
    <w:rsid w:val="00FA7032"/>
    <w:rsid w:val="00FA7845"/>
    <w:rsid w:val="00FA78E7"/>
    <w:rsid w:val="00FA7DE9"/>
    <w:rsid w:val="00FA7E67"/>
    <w:rsid w:val="00FA7FDF"/>
    <w:rsid w:val="00FB03FD"/>
    <w:rsid w:val="00FB07D8"/>
    <w:rsid w:val="00FB0B56"/>
    <w:rsid w:val="00FB1068"/>
    <w:rsid w:val="00FB1A6A"/>
    <w:rsid w:val="00FB2141"/>
    <w:rsid w:val="00FB247E"/>
    <w:rsid w:val="00FB251F"/>
    <w:rsid w:val="00FB2B1F"/>
    <w:rsid w:val="00FB3223"/>
    <w:rsid w:val="00FB3D66"/>
    <w:rsid w:val="00FB3DD5"/>
    <w:rsid w:val="00FB3DF7"/>
    <w:rsid w:val="00FB4AEA"/>
    <w:rsid w:val="00FB4F84"/>
    <w:rsid w:val="00FB5575"/>
    <w:rsid w:val="00FB58C5"/>
    <w:rsid w:val="00FB5C8A"/>
    <w:rsid w:val="00FB5CB6"/>
    <w:rsid w:val="00FB5F8A"/>
    <w:rsid w:val="00FB63A6"/>
    <w:rsid w:val="00FB69F8"/>
    <w:rsid w:val="00FB6C8E"/>
    <w:rsid w:val="00FB76EF"/>
    <w:rsid w:val="00FB7B32"/>
    <w:rsid w:val="00FB7C43"/>
    <w:rsid w:val="00FB7F30"/>
    <w:rsid w:val="00FC07EF"/>
    <w:rsid w:val="00FC0F67"/>
    <w:rsid w:val="00FC10DC"/>
    <w:rsid w:val="00FC1904"/>
    <w:rsid w:val="00FC1FE4"/>
    <w:rsid w:val="00FC211E"/>
    <w:rsid w:val="00FC240D"/>
    <w:rsid w:val="00FC2504"/>
    <w:rsid w:val="00FC2A94"/>
    <w:rsid w:val="00FC314E"/>
    <w:rsid w:val="00FC412D"/>
    <w:rsid w:val="00FC4410"/>
    <w:rsid w:val="00FC490D"/>
    <w:rsid w:val="00FC4C93"/>
    <w:rsid w:val="00FC52AE"/>
    <w:rsid w:val="00FC633C"/>
    <w:rsid w:val="00FC6DA7"/>
    <w:rsid w:val="00FC6F76"/>
    <w:rsid w:val="00FC7958"/>
    <w:rsid w:val="00FC79FE"/>
    <w:rsid w:val="00FC7BE9"/>
    <w:rsid w:val="00FC7C3F"/>
    <w:rsid w:val="00FD0CBD"/>
    <w:rsid w:val="00FD15A5"/>
    <w:rsid w:val="00FD212E"/>
    <w:rsid w:val="00FD2429"/>
    <w:rsid w:val="00FD3958"/>
    <w:rsid w:val="00FD3EC6"/>
    <w:rsid w:val="00FD4499"/>
    <w:rsid w:val="00FD4F11"/>
    <w:rsid w:val="00FD4F92"/>
    <w:rsid w:val="00FD589F"/>
    <w:rsid w:val="00FD614F"/>
    <w:rsid w:val="00FD626B"/>
    <w:rsid w:val="00FD6412"/>
    <w:rsid w:val="00FD6E08"/>
    <w:rsid w:val="00FD6E63"/>
    <w:rsid w:val="00FE0ACC"/>
    <w:rsid w:val="00FE4409"/>
    <w:rsid w:val="00FE46AA"/>
    <w:rsid w:val="00FE5018"/>
    <w:rsid w:val="00FE50FF"/>
    <w:rsid w:val="00FE57B1"/>
    <w:rsid w:val="00FE58E2"/>
    <w:rsid w:val="00FE5BBA"/>
    <w:rsid w:val="00FE5FB6"/>
    <w:rsid w:val="00FE697E"/>
    <w:rsid w:val="00FE6F51"/>
    <w:rsid w:val="00FE7066"/>
    <w:rsid w:val="00FE71EE"/>
    <w:rsid w:val="00FE7FE3"/>
    <w:rsid w:val="00FF04D3"/>
    <w:rsid w:val="00FF1F8B"/>
    <w:rsid w:val="00FF2421"/>
    <w:rsid w:val="00FF2AAB"/>
    <w:rsid w:val="00FF2D9A"/>
    <w:rsid w:val="00FF33C7"/>
    <w:rsid w:val="00FF3AC8"/>
    <w:rsid w:val="00FF41E4"/>
    <w:rsid w:val="00FF52A5"/>
    <w:rsid w:val="00FF6250"/>
    <w:rsid w:val="00FF690F"/>
    <w:rsid w:val="00FF6A2C"/>
    <w:rsid w:val="00FF737C"/>
    <w:rsid w:val="00FF77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B3F40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B3F40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3F4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3F40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9B3F4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9B3F40"/>
  </w:style>
  <w:style w:type="character" w:styleId="Emphasis">
    <w:name w:val="Emphasis"/>
    <w:basedOn w:val="DefaultParagraphFont"/>
    <w:uiPriority w:val="20"/>
    <w:qFormat/>
    <w:rsid w:val="009B3F40"/>
    <w:rPr>
      <w:i/>
      <w:iCs/>
    </w:rPr>
  </w:style>
  <w:style w:type="character" w:styleId="Strong">
    <w:name w:val="Strong"/>
    <w:basedOn w:val="DefaultParagraphFont"/>
    <w:uiPriority w:val="22"/>
    <w:qFormat/>
    <w:rsid w:val="009B3F40"/>
    <w:rPr>
      <w:b/>
      <w:bCs/>
    </w:rPr>
  </w:style>
  <w:style w:type="character" w:styleId="Hyperlink">
    <w:name w:val="Hyperlink"/>
    <w:basedOn w:val="DefaultParagraphFont"/>
    <w:uiPriority w:val="99"/>
    <w:unhideWhenUsed/>
    <w:rsid w:val="009B3F40"/>
    <w:rPr>
      <w:color w:val="0000FF"/>
      <w:u w:val="single"/>
    </w:rPr>
  </w:style>
  <w:style w:type="paragraph" w:styleId="ListParagraph">
    <w:name w:val="List Paragraph"/>
    <w:basedOn w:val="Normal"/>
    <w:uiPriority w:val="99"/>
    <w:qFormat/>
    <w:rsid w:val="0053617C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B3F40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B3F40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3F4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3F40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9B3F4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9B3F40"/>
  </w:style>
  <w:style w:type="character" w:styleId="Emphasis">
    <w:name w:val="Emphasis"/>
    <w:basedOn w:val="DefaultParagraphFont"/>
    <w:uiPriority w:val="20"/>
    <w:qFormat/>
    <w:rsid w:val="009B3F40"/>
    <w:rPr>
      <w:i/>
      <w:iCs/>
    </w:rPr>
  </w:style>
  <w:style w:type="character" w:styleId="Strong">
    <w:name w:val="Strong"/>
    <w:basedOn w:val="DefaultParagraphFont"/>
    <w:uiPriority w:val="22"/>
    <w:qFormat/>
    <w:rsid w:val="009B3F40"/>
    <w:rPr>
      <w:b/>
      <w:bCs/>
    </w:rPr>
  </w:style>
  <w:style w:type="character" w:styleId="Hyperlink">
    <w:name w:val="Hyperlink"/>
    <w:basedOn w:val="DefaultParagraphFont"/>
    <w:uiPriority w:val="99"/>
    <w:unhideWhenUsed/>
    <w:rsid w:val="009B3F40"/>
    <w:rPr>
      <w:color w:val="0000FF"/>
      <w:u w:val="single"/>
    </w:rPr>
  </w:style>
  <w:style w:type="paragraph" w:styleId="ListParagraph">
    <w:name w:val="List Paragraph"/>
    <w:basedOn w:val="Normal"/>
    <w:uiPriority w:val="99"/>
    <w:qFormat/>
    <w:rsid w:val="005361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380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62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667252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7540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efonline.com/statementoffaith" TargetMode="Externa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://www.cefmissouri.org" TargetMode="External"/><Relationship Id="rId12" Type="http://schemas.openxmlformats.org/officeDocument/2006/relationships/hyperlink" Target="http://www.cefmissour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http://www.cefonline.com/video-library/927-protecting-todays-child-video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cefonline.com/policy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cefonline.com/wca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88</Words>
  <Characters>392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ild Evangelism Fellowship</Company>
  <LinksUpToDate>false</LinksUpToDate>
  <CharactersWithSpaces>46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mela Marquette</dc:creator>
  <cp:lastModifiedBy>majors</cp:lastModifiedBy>
  <cp:revision>2</cp:revision>
  <cp:lastPrinted>2016-01-26T21:18:00Z</cp:lastPrinted>
  <dcterms:created xsi:type="dcterms:W3CDTF">2016-10-17T15:45:00Z</dcterms:created>
  <dcterms:modified xsi:type="dcterms:W3CDTF">2016-10-17T15:45:00Z</dcterms:modified>
</cp:coreProperties>
</file>